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B46AA" w14:textId="569BDAA2" w:rsidR="00D52F14" w:rsidRDefault="00160B61">
      <w:pPr>
        <w:pStyle w:val="CRCoverPage"/>
        <w:tabs>
          <w:tab w:val="right" w:pos="9639"/>
        </w:tabs>
        <w:spacing w:after="0"/>
        <w:rPr>
          <w:b/>
          <w:i/>
          <w:sz w:val="28"/>
        </w:rPr>
      </w:pPr>
      <w:r>
        <w:rPr>
          <w:b/>
          <w:sz w:val="24"/>
        </w:rPr>
        <w:t>3GPP TSG-</w:t>
      </w:r>
      <w:fldSimple w:instr=" DOCPROPERTY  TSG/WGRef  \* MERGEFORMAT ">
        <w:r>
          <w:rPr>
            <w:b/>
            <w:sz w:val="24"/>
          </w:rPr>
          <w:t>RAN2</w:t>
        </w:r>
      </w:fldSimple>
      <w:r>
        <w:rPr>
          <w:b/>
          <w:sz w:val="24"/>
        </w:rPr>
        <w:t xml:space="preserve"> Meeting #</w:t>
      </w:r>
      <w:fldSimple w:instr=" DOCPROPERTY  MtgSeq  \* MERGEFORMAT ">
        <w:r>
          <w:rPr>
            <w:b/>
            <w:sz w:val="24"/>
          </w:rPr>
          <w:t>131</w:t>
        </w:r>
      </w:fldSimple>
      <w:commentRangeStart w:id="0"/>
      <w:del w:id="1" w:author="Andjela Ilic-Savoia" w:date="2025-09-04T16:00:00Z" w16du:dateUtc="2025-09-04T20:00:00Z">
        <w:r w:rsidR="00D77BD2" w:rsidDel="00577035">
          <w:fldChar w:fldCharType="begin"/>
        </w:r>
        <w:r w:rsidR="00D77BD2" w:rsidDel="00577035">
          <w:delInstrText xml:space="preserve"> DOCPROPERTY  MtgTitle  \* MERGEFORMAT </w:delInstrText>
        </w:r>
        <w:r w:rsidR="00D77BD2" w:rsidDel="00577035">
          <w:fldChar w:fldCharType="separate"/>
        </w:r>
        <w:r w:rsidDel="00577035">
          <w:rPr>
            <w:b/>
            <w:sz w:val="24"/>
          </w:rPr>
          <w:delText>-RAN2#131</w:delText>
        </w:r>
        <w:r w:rsidR="00D77BD2" w:rsidDel="00577035">
          <w:rPr>
            <w:b/>
            <w:sz w:val="24"/>
          </w:rPr>
          <w:fldChar w:fldCharType="end"/>
        </w:r>
        <w:commentRangeEnd w:id="0"/>
        <w:r w:rsidR="009B5037" w:rsidDel="00577035">
          <w:rPr>
            <w:rStyle w:val="CommentReference"/>
            <w:rFonts w:ascii="Times New Roman" w:eastAsia="Times New Roman" w:hAnsi="Times New Roman"/>
            <w:lang w:eastAsia="ja-JP"/>
          </w:rPr>
          <w:commentReference w:id="0"/>
        </w:r>
        <w:r w:rsidDel="00577035">
          <w:rPr>
            <w:b/>
            <w:i/>
            <w:sz w:val="28"/>
          </w:rPr>
          <w:tab/>
        </w:r>
      </w:del>
      <w:ins w:id="2" w:author="Andjela Ilic-Savoia" w:date="2025-09-04T16:01:00Z" w16du:dateUtc="2025-09-04T20:01:00Z">
        <w:r w:rsidR="00577035" w:rsidRPr="00707697">
          <w:rPr>
            <w:b/>
            <w:noProof/>
            <w:sz w:val="24"/>
          </w:rPr>
          <w:t>R2-2506497</w:t>
        </w:r>
      </w:ins>
      <w:del w:id="3" w:author="Andjela Ilic-Savoia" w:date="2025-09-04T16:01:00Z" w16du:dateUtc="2025-09-04T20:01:00Z">
        <w:r w:rsidDel="00577035">
          <w:fldChar w:fldCharType="begin"/>
        </w:r>
        <w:r w:rsidDel="00577035">
          <w:delInstrText xml:space="preserve"> DOCPROPERTY  Tdoc#  \* MERGEFORMAT </w:delInstrText>
        </w:r>
        <w:r w:rsidDel="00577035">
          <w:fldChar w:fldCharType="separate"/>
        </w:r>
        <w:r w:rsidDel="00577035">
          <w:rPr>
            <w:b/>
            <w:i/>
            <w:sz w:val="28"/>
          </w:rPr>
          <w:delText>R2-250xxxx</w:delText>
        </w:r>
        <w:r w:rsidDel="00577035">
          <w:rPr>
            <w:b/>
            <w:i/>
            <w:sz w:val="28"/>
          </w:rPr>
          <w:fldChar w:fldCharType="end"/>
        </w:r>
      </w:del>
    </w:p>
    <w:p w14:paraId="6DC2B7A1" w14:textId="77777777" w:rsidR="00D52F14" w:rsidRDefault="00160B61">
      <w:pPr>
        <w:pStyle w:val="CRCoverPage"/>
        <w:outlineLvl w:val="0"/>
        <w:rPr>
          <w:b/>
          <w:sz w:val="24"/>
        </w:rPr>
      </w:pPr>
      <w:fldSimple w:instr=" DOCPROPERTY  Location  \* MERGEFORMAT ">
        <w:r>
          <w:rPr>
            <w:b/>
            <w:sz w:val="24"/>
          </w:rPr>
          <w:t>Bengaluru</w:t>
        </w:r>
      </w:fldSimple>
      <w:r>
        <w:rPr>
          <w:b/>
          <w:sz w:val="24"/>
        </w:rPr>
        <w:t xml:space="preserve">, </w:t>
      </w:r>
      <w:fldSimple w:instr=" DOCPROPERTY  Country  \* MERGEFORMAT ">
        <w:r>
          <w:rPr>
            <w:b/>
            <w:sz w:val="24"/>
          </w:rPr>
          <w:t>India</w:t>
        </w:r>
      </w:fldSimple>
      <w:r>
        <w:rPr>
          <w:b/>
          <w:sz w:val="24"/>
        </w:rPr>
        <w:t xml:space="preserve">, </w:t>
      </w:r>
      <w:fldSimple w:instr=" DOCPROPERTY  StartDate  \* MERGEFORMAT ">
        <w:r>
          <w:rPr>
            <w:b/>
            <w:sz w:val="24"/>
          </w:rPr>
          <w:t>25th Aug 2025</w:t>
        </w:r>
      </w:fldSimple>
      <w:r>
        <w:rPr>
          <w:b/>
          <w:sz w:val="24"/>
        </w:rPr>
        <w:t xml:space="preserve"> - </w:t>
      </w:r>
      <w:fldSimple w:instr=" DOCPROPERTY  EndDate  \* MERGEFORMAT ">
        <w:r>
          <w:rPr>
            <w:b/>
            <w:sz w:val="24"/>
          </w:rPr>
          <w:t>29th Aug 2025</w:t>
        </w:r>
      </w:fldSimple>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52F14" w14:paraId="703E7F9E" w14:textId="77777777">
        <w:tc>
          <w:tcPr>
            <w:tcW w:w="9641" w:type="dxa"/>
            <w:gridSpan w:val="9"/>
            <w:tcBorders>
              <w:top w:val="single" w:sz="4" w:space="0" w:color="auto"/>
              <w:left w:val="single" w:sz="4" w:space="0" w:color="auto"/>
              <w:right w:val="single" w:sz="4" w:space="0" w:color="auto"/>
            </w:tcBorders>
          </w:tcPr>
          <w:p w14:paraId="620B8D74" w14:textId="77777777" w:rsidR="00D52F14" w:rsidRDefault="00160B61">
            <w:pPr>
              <w:pStyle w:val="CRCoverPage"/>
              <w:spacing w:after="0"/>
              <w:jc w:val="right"/>
              <w:rPr>
                <w:i/>
              </w:rPr>
            </w:pPr>
            <w:r>
              <w:rPr>
                <w:i/>
                <w:sz w:val="14"/>
              </w:rPr>
              <w:t>CR-Form-v12.3</w:t>
            </w:r>
          </w:p>
        </w:tc>
      </w:tr>
      <w:tr w:rsidR="00D52F14" w14:paraId="6C8F716B" w14:textId="77777777">
        <w:tc>
          <w:tcPr>
            <w:tcW w:w="9641" w:type="dxa"/>
            <w:gridSpan w:val="9"/>
            <w:tcBorders>
              <w:left w:val="single" w:sz="4" w:space="0" w:color="auto"/>
              <w:right w:val="single" w:sz="4" w:space="0" w:color="auto"/>
            </w:tcBorders>
          </w:tcPr>
          <w:p w14:paraId="28B2C07E" w14:textId="77777777" w:rsidR="00D52F14" w:rsidRDefault="00160B61">
            <w:pPr>
              <w:pStyle w:val="CRCoverPage"/>
              <w:spacing w:after="0"/>
              <w:jc w:val="center"/>
            </w:pPr>
            <w:r>
              <w:rPr>
                <w:b/>
                <w:sz w:val="32"/>
              </w:rPr>
              <w:t>CHANGE REQUEST</w:t>
            </w:r>
          </w:p>
        </w:tc>
      </w:tr>
      <w:tr w:rsidR="00D52F14" w14:paraId="367A432A" w14:textId="77777777">
        <w:tc>
          <w:tcPr>
            <w:tcW w:w="9641" w:type="dxa"/>
            <w:gridSpan w:val="9"/>
            <w:tcBorders>
              <w:left w:val="single" w:sz="4" w:space="0" w:color="auto"/>
              <w:right w:val="single" w:sz="4" w:space="0" w:color="auto"/>
            </w:tcBorders>
          </w:tcPr>
          <w:p w14:paraId="55FF194B" w14:textId="77777777" w:rsidR="00D52F14" w:rsidRDefault="00D52F14">
            <w:pPr>
              <w:pStyle w:val="CRCoverPage"/>
              <w:spacing w:after="0"/>
              <w:rPr>
                <w:sz w:val="8"/>
                <w:szCs w:val="8"/>
              </w:rPr>
            </w:pPr>
          </w:p>
        </w:tc>
      </w:tr>
      <w:tr w:rsidR="00D52F14" w14:paraId="3D6F57C1" w14:textId="77777777">
        <w:tc>
          <w:tcPr>
            <w:tcW w:w="142" w:type="dxa"/>
            <w:tcBorders>
              <w:left w:val="single" w:sz="4" w:space="0" w:color="auto"/>
            </w:tcBorders>
          </w:tcPr>
          <w:p w14:paraId="0B6F71D6" w14:textId="77777777" w:rsidR="00D52F14" w:rsidRDefault="00D52F14">
            <w:pPr>
              <w:pStyle w:val="CRCoverPage"/>
              <w:spacing w:after="0"/>
              <w:jc w:val="right"/>
            </w:pPr>
          </w:p>
        </w:tc>
        <w:tc>
          <w:tcPr>
            <w:tcW w:w="1559" w:type="dxa"/>
            <w:shd w:val="pct30" w:color="FFFF00" w:fill="auto"/>
          </w:tcPr>
          <w:p w14:paraId="4D6ECE79" w14:textId="77777777" w:rsidR="00D52F14" w:rsidRDefault="00160B61">
            <w:pPr>
              <w:pStyle w:val="CRCoverPage"/>
              <w:spacing w:after="0"/>
              <w:jc w:val="right"/>
              <w:rPr>
                <w:b/>
                <w:sz w:val="28"/>
              </w:rPr>
            </w:pPr>
            <w:fldSimple w:instr=" DOCPROPERTY  Spec#  \* MERGEFORMAT ">
              <w:r>
                <w:rPr>
                  <w:b/>
                  <w:sz w:val="28"/>
                </w:rPr>
                <w:t>36.300</w:t>
              </w:r>
            </w:fldSimple>
          </w:p>
        </w:tc>
        <w:tc>
          <w:tcPr>
            <w:tcW w:w="709" w:type="dxa"/>
          </w:tcPr>
          <w:p w14:paraId="2EF3C67C" w14:textId="77777777" w:rsidR="00D52F14" w:rsidRDefault="00160B61">
            <w:pPr>
              <w:pStyle w:val="CRCoverPage"/>
              <w:spacing w:after="0"/>
              <w:jc w:val="center"/>
            </w:pPr>
            <w:r>
              <w:rPr>
                <w:b/>
                <w:sz w:val="28"/>
              </w:rPr>
              <w:t>CR</w:t>
            </w:r>
          </w:p>
        </w:tc>
        <w:tc>
          <w:tcPr>
            <w:tcW w:w="1276" w:type="dxa"/>
            <w:shd w:val="pct30" w:color="FFFF00" w:fill="auto"/>
          </w:tcPr>
          <w:p w14:paraId="5912444F" w14:textId="77777777" w:rsidR="00D52F14" w:rsidRDefault="00160B61">
            <w:pPr>
              <w:pStyle w:val="CRCoverPage"/>
              <w:spacing w:after="0"/>
            </w:pPr>
            <w:fldSimple w:instr=" DOCPROPERTY  Cr#  \* MERGEFORMAT ">
              <w:r>
                <w:rPr>
                  <w:b/>
                  <w:sz w:val="28"/>
                </w:rPr>
                <w:t>1426</w:t>
              </w:r>
            </w:fldSimple>
          </w:p>
        </w:tc>
        <w:tc>
          <w:tcPr>
            <w:tcW w:w="709" w:type="dxa"/>
          </w:tcPr>
          <w:p w14:paraId="2CD36C8F" w14:textId="77777777" w:rsidR="00D52F14" w:rsidRDefault="00160B61">
            <w:pPr>
              <w:pStyle w:val="CRCoverPage"/>
              <w:tabs>
                <w:tab w:val="right" w:pos="625"/>
              </w:tabs>
              <w:spacing w:after="0"/>
              <w:jc w:val="center"/>
            </w:pPr>
            <w:r>
              <w:rPr>
                <w:b/>
                <w:bCs/>
                <w:sz w:val="28"/>
              </w:rPr>
              <w:t>rev</w:t>
            </w:r>
          </w:p>
        </w:tc>
        <w:tc>
          <w:tcPr>
            <w:tcW w:w="992" w:type="dxa"/>
            <w:shd w:val="pct30" w:color="FFFF00" w:fill="auto"/>
          </w:tcPr>
          <w:p w14:paraId="45F865F7" w14:textId="1D9744FD" w:rsidR="00D52F14" w:rsidRDefault="00577035">
            <w:pPr>
              <w:pStyle w:val="CRCoverPage"/>
              <w:spacing w:after="0"/>
              <w:jc w:val="center"/>
              <w:rPr>
                <w:b/>
              </w:rPr>
            </w:pPr>
            <w:ins w:id="4" w:author="Andjela Ilic-Savoia" w:date="2025-09-04T16:01:00Z" w16du:dateUtc="2025-09-04T20:01:00Z">
              <w:r>
                <w:t>1</w:t>
              </w:r>
            </w:ins>
          </w:p>
        </w:tc>
        <w:tc>
          <w:tcPr>
            <w:tcW w:w="2410" w:type="dxa"/>
          </w:tcPr>
          <w:p w14:paraId="656CA186" w14:textId="77777777" w:rsidR="00D52F14" w:rsidRDefault="00160B61">
            <w:pPr>
              <w:pStyle w:val="CRCoverPage"/>
              <w:tabs>
                <w:tab w:val="right" w:pos="1825"/>
              </w:tabs>
              <w:spacing w:after="0"/>
              <w:jc w:val="center"/>
            </w:pPr>
            <w:r>
              <w:rPr>
                <w:b/>
                <w:sz w:val="28"/>
                <w:szCs w:val="28"/>
              </w:rPr>
              <w:t>Current version:</w:t>
            </w:r>
          </w:p>
        </w:tc>
        <w:tc>
          <w:tcPr>
            <w:tcW w:w="1701" w:type="dxa"/>
            <w:shd w:val="pct30" w:color="FFFF00" w:fill="auto"/>
          </w:tcPr>
          <w:p w14:paraId="137D87FF" w14:textId="77777777" w:rsidR="00D52F14" w:rsidRDefault="00160B61">
            <w:pPr>
              <w:pStyle w:val="CRCoverPage"/>
              <w:spacing w:after="0"/>
              <w:jc w:val="center"/>
              <w:rPr>
                <w:sz w:val="28"/>
              </w:rPr>
            </w:pPr>
            <w:fldSimple w:instr=" DOCPROPERTY  Version  \* MERGEFORMAT ">
              <w:r>
                <w:rPr>
                  <w:b/>
                  <w:sz w:val="28"/>
                </w:rPr>
                <w:t>18.5.0</w:t>
              </w:r>
            </w:fldSimple>
          </w:p>
        </w:tc>
        <w:tc>
          <w:tcPr>
            <w:tcW w:w="143" w:type="dxa"/>
            <w:tcBorders>
              <w:right w:val="single" w:sz="4" w:space="0" w:color="auto"/>
            </w:tcBorders>
          </w:tcPr>
          <w:p w14:paraId="51D6EDD8" w14:textId="77777777" w:rsidR="00D52F14" w:rsidRDefault="00D52F14">
            <w:pPr>
              <w:pStyle w:val="CRCoverPage"/>
              <w:spacing w:after="0"/>
            </w:pPr>
          </w:p>
        </w:tc>
      </w:tr>
      <w:tr w:rsidR="00D52F14" w14:paraId="01DB4981" w14:textId="77777777">
        <w:tc>
          <w:tcPr>
            <w:tcW w:w="9641" w:type="dxa"/>
            <w:gridSpan w:val="9"/>
            <w:tcBorders>
              <w:left w:val="single" w:sz="4" w:space="0" w:color="auto"/>
              <w:right w:val="single" w:sz="4" w:space="0" w:color="auto"/>
            </w:tcBorders>
          </w:tcPr>
          <w:p w14:paraId="73864A3F" w14:textId="77777777" w:rsidR="00D52F14" w:rsidRDefault="00D52F14">
            <w:pPr>
              <w:pStyle w:val="CRCoverPage"/>
              <w:spacing w:after="0"/>
            </w:pPr>
          </w:p>
        </w:tc>
      </w:tr>
      <w:tr w:rsidR="00D52F14" w14:paraId="0557B2CE" w14:textId="77777777">
        <w:tc>
          <w:tcPr>
            <w:tcW w:w="9641" w:type="dxa"/>
            <w:gridSpan w:val="9"/>
            <w:tcBorders>
              <w:top w:val="single" w:sz="4" w:space="0" w:color="auto"/>
            </w:tcBorders>
          </w:tcPr>
          <w:p w14:paraId="549F7BA8" w14:textId="77777777" w:rsidR="00D52F14" w:rsidRDefault="00160B61">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5" w:name="_Hlt497126619"/>
              <w:r>
                <w:rPr>
                  <w:rStyle w:val="Hyperlink"/>
                  <w:rFonts w:cs="Arial"/>
                  <w:b/>
                  <w:i/>
                  <w:color w:val="FF0000"/>
                </w:rPr>
                <w:t>L</w:t>
              </w:r>
              <w:bookmarkEnd w:id="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D52F14" w14:paraId="2F847EBF" w14:textId="77777777">
        <w:tc>
          <w:tcPr>
            <w:tcW w:w="9641" w:type="dxa"/>
            <w:gridSpan w:val="9"/>
          </w:tcPr>
          <w:p w14:paraId="107339FE" w14:textId="77777777" w:rsidR="00D52F14" w:rsidRDefault="00D52F14">
            <w:pPr>
              <w:pStyle w:val="CRCoverPage"/>
              <w:spacing w:after="0"/>
              <w:rPr>
                <w:sz w:val="8"/>
                <w:szCs w:val="8"/>
              </w:rPr>
            </w:pPr>
          </w:p>
        </w:tc>
      </w:tr>
    </w:tbl>
    <w:p w14:paraId="08FF2514" w14:textId="77777777" w:rsidR="00D52F14" w:rsidRDefault="00D52F1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52F14" w14:paraId="65CDB039" w14:textId="77777777">
        <w:tc>
          <w:tcPr>
            <w:tcW w:w="2835" w:type="dxa"/>
          </w:tcPr>
          <w:p w14:paraId="3F3E32E1" w14:textId="77777777" w:rsidR="00D52F14" w:rsidRDefault="00160B61">
            <w:pPr>
              <w:pStyle w:val="CRCoverPage"/>
              <w:tabs>
                <w:tab w:val="right" w:pos="2751"/>
              </w:tabs>
              <w:spacing w:after="0"/>
              <w:rPr>
                <w:b/>
                <w:i/>
              </w:rPr>
            </w:pPr>
            <w:r>
              <w:rPr>
                <w:b/>
                <w:i/>
              </w:rPr>
              <w:t>Proposed change affects:</w:t>
            </w:r>
          </w:p>
        </w:tc>
        <w:tc>
          <w:tcPr>
            <w:tcW w:w="1418" w:type="dxa"/>
          </w:tcPr>
          <w:p w14:paraId="5032A792" w14:textId="77777777" w:rsidR="00D52F14" w:rsidRDefault="00160B6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25370F8" w14:textId="77777777" w:rsidR="00D52F14" w:rsidRDefault="00D52F14">
            <w:pPr>
              <w:pStyle w:val="CRCoverPage"/>
              <w:spacing w:after="0"/>
              <w:jc w:val="center"/>
              <w:rPr>
                <w:b/>
                <w:caps/>
              </w:rPr>
            </w:pPr>
          </w:p>
        </w:tc>
        <w:tc>
          <w:tcPr>
            <w:tcW w:w="709" w:type="dxa"/>
            <w:tcBorders>
              <w:left w:val="single" w:sz="4" w:space="0" w:color="auto"/>
            </w:tcBorders>
          </w:tcPr>
          <w:p w14:paraId="1621A746" w14:textId="77777777" w:rsidR="00D52F14" w:rsidRDefault="00160B6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1ADF5B" w14:textId="77777777" w:rsidR="00D52F14" w:rsidRDefault="00160B61">
            <w:pPr>
              <w:pStyle w:val="CRCoverPage"/>
              <w:spacing w:after="0"/>
              <w:jc w:val="center"/>
              <w:rPr>
                <w:b/>
                <w:caps/>
              </w:rPr>
            </w:pPr>
            <w:r>
              <w:rPr>
                <w:b/>
                <w:caps/>
              </w:rPr>
              <w:t>X</w:t>
            </w:r>
          </w:p>
        </w:tc>
        <w:tc>
          <w:tcPr>
            <w:tcW w:w="2126" w:type="dxa"/>
          </w:tcPr>
          <w:p w14:paraId="35F75F01" w14:textId="77777777" w:rsidR="00D52F14" w:rsidRDefault="00160B6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048500" w14:textId="77777777" w:rsidR="00D52F14" w:rsidRDefault="00160B61">
            <w:pPr>
              <w:pStyle w:val="CRCoverPage"/>
              <w:spacing w:after="0"/>
              <w:jc w:val="center"/>
              <w:rPr>
                <w:b/>
                <w:caps/>
              </w:rPr>
            </w:pPr>
            <w:r>
              <w:rPr>
                <w:b/>
                <w:caps/>
              </w:rPr>
              <w:t>X</w:t>
            </w:r>
          </w:p>
        </w:tc>
        <w:tc>
          <w:tcPr>
            <w:tcW w:w="1418" w:type="dxa"/>
            <w:tcBorders>
              <w:left w:val="nil"/>
            </w:tcBorders>
          </w:tcPr>
          <w:p w14:paraId="3E6F3076" w14:textId="77777777" w:rsidR="00D52F14" w:rsidRDefault="00160B6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AA2E23A" w14:textId="77777777" w:rsidR="00D52F14" w:rsidRDefault="00D52F14">
            <w:pPr>
              <w:pStyle w:val="CRCoverPage"/>
              <w:spacing w:after="0"/>
              <w:jc w:val="center"/>
              <w:rPr>
                <w:b/>
                <w:bCs/>
                <w:caps/>
              </w:rPr>
            </w:pPr>
          </w:p>
        </w:tc>
      </w:tr>
    </w:tbl>
    <w:p w14:paraId="1EEE5CCA" w14:textId="77777777" w:rsidR="00D52F14" w:rsidRDefault="00D52F14">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Change w:id="6" w:author="Andjela Ilic-Savoia" w:date="2025-09-04T15:57:00Z" w16du:dateUtc="2025-09-04T19:57:00Z">
          <w:tblPr>
            <w:tblW w:w="9640" w:type="dxa"/>
            <w:tblInd w:w="42" w:type="dxa"/>
            <w:tblLayout w:type="fixed"/>
            <w:tblCellMar>
              <w:left w:w="42" w:type="dxa"/>
              <w:right w:w="42" w:type="dxa"/>
            </w:tblCellMar>
            <w:tblLook w:val="04A0" w:firstRow="1" w:lastRow="0" w:firstColumn="1" w:lastColumn="0" w:noHBand="0" w:noVBand="1"/>
          </w:tblPr>
        </w:tblPrChange>
      </w:tblPr>
      <w:tblGrid>
        <w:gridCol w:w="1845"/>
        <w:gridCol w:w="851"/>
        <w:gridCol w:w="284"/>
        <w:gridCol w:w="284"/>
        <w:gridCol w:w="567"/>
        <w:gridCol w:w="1701"/>
        <w:gridCol w:w="567"/>
        <w:gridCol w:w="143"/>
        <w:gridCol w:w="281"/>
        <w:gridCol w:w="994"/>
        <w:gridCol w:w="2128"/>
        <w:tblGridChange w:id="7">
          <w:tblGrid>
            <w:gridCol w:w="1843"/>
            <w:gridCol w:w="851"/>
            <w:gridCol w:w="2"/>
            <w:gridCol w:w="282"/>
            <w:gridCol w:w="2"/>
            <w:gridCol w:w="282"/>
            <w:gridCol w:w="2"/>
            <w:gridCol w:w="565"/>
            <w:gridCol w:w="1700"/>
            <w:gridCol w:w="567"/>
            <w:gridCol w:w="143"/>
            <w:gridCol w:w="3"/>
            <w:gridCol w:w="278"/>
            <w:gridCol w:w="993"/>
            <w:gridCol w:w="2127"/>
            <w:gridCol w:w="5"/>
          </w:tblGrid>
        </w:tblGridChange>
      </w:tblGrid>
      <w:tr w:rsidR="00D52F14" w14:paraId="4615CAC5" w14:textId="77777777" w:rsidTr="00D442A1">
        <w:trPr>
          <w:trPrChange w:id="8" w:author="Andjela Ilic-Savoia" w:date="2025-09-04T15:57:00Z" w16du:dateUtc="2025-09-04T19:57:00Z">
            <w:trPr>
              <w:gridAfter w:val="0"/>
            </w:trPr>
          </w:trPrChange>
        </w:trPr>
        <w:tc>
          <w:tcPr>
            <w:tcW w:w="9640" w:type="dxa"/>
            <w:gridSpan w:val="11"/>
            <w:tcPrChange w:id="9" w:author="Andjela Ilic-Savoia" w:date="2025-09-04T15:57:00Z" w16du:dateUtc="2025-09-04T19:57:00Z">
              <w:tcPr>
                <w:tcW w:w="9640" w:type="dxa"/>
                <w:gridSpan w:val="15"/>
              </w:tcPr>
            </w:tcPrChange>
          </w:tcPr>
          <w:p w14:paraId="396A824E" w14:textId="77777777" w:rsidR="00D52F14" w:rsidRDefault="00D52F14">
            <w:pPr>
              <w:pStyle w:val="CRCoverPage"/>
              <w:spacing w:after="0"/>
              <w:rPr>
                <w:sz w:val="8"/>
                <w:szCs w:val="8"/>
              </w:rPr>
            </w:pPr>
          </w:p>
        </w:tc>
      </w:tr>
      <w:tr w:rsidR="00D52F14" w14:paraId="252FCA53" w14:textId="77777777" w:rsidTr="00D442A1">
        <w:trPr>
          <w:trPrChange w:id="10" w:author="Andjela Ilic-Savoia" w:date="2025-09-04T15:57:00Z" w16du:dateUtc="2025-09-04T19:57:00Z">
            <w:trPr>
              <w:gridAfter w:val="0"/>
            </w:trPr>
          </w:trPrChange>
        </w:trPr>
        <w:tc>
          <w:tcPr>
            <w:tcW w:w="1843" w:type="dxa"/>
            <w:tcBorders>
              <w:top w:val="single" w:sz="4" w:space="0" w:color="auto"/>
              <w:left w:val="single" w:sz="4" w:space="0" w:color="auto"/>
            </w:tcBorders>
            <w:tcPrChange w:id="11" w:author="Andjela Ilic-Savoia" w:date="2025-09-04T15:57:00Z" w16du:dateUtc="2025-09-04T19:57:00Z">
              <w:tcPr>
                <w:tcW w:w="1843" w:type="dxa"/>
                <w:tcBorders>
                  <w:top w:val="single" w:sz="4" w:space="0" w:color="auto"/>
                  <w:left w:val="single" w:sz="4" w:space="0" w:color="auto"/>
                </w:tcBorders>
              </w:tcPr>
            </w:tcPrChange>
          </w:tcPr>
          <w:p w14:paraId="4D10B8A3" w14:textId="77777777" w:rsidR="00D52F14" w:rsidRDefault="00160B61">
            <w:pPr>
              <w:pStyle w:val="CRCoverPage"/>
              <w:tabs>
                <w:tab w:val="right" w:pos="1759"/>
              </w:tabs>
              <w:spacing w:after="0"/>
              <w:rPr>
                <w:b/>
                <w:i/>
              </w:rPr>
            </w:pPr>
            <w:r>
              <w:rPr>
                <w:b/>
                <w:i/>
              </w:rPr>
              <w:t>Title:</w:t>
            </w:r>
            <w:r>
              <w:rPr>
                <w:b/>
                <w:i/>
              </w:rPr>
              <w:tab/>
            </w:r>
          </w:p>
        </w:tc>
        <w:commentRangeStart w:id="12"/>
        <w:tc>
          <w:tcPr>
            <w:tcW w:w="7797" w:type="dxa"/>
            <w:gridSpan w:val="10"/>
            <w:tcBorders>
              <w:top w:val="single" w:sz="4" w:space="0" w:color="auto"/>
              <w:right w:val="single" w:sz="4" w:space="0" w:color="auto"/>
            </w:tcBorders>
            <w:shd w:val="pct30" w:color="FFFF00" w:fill="auto"/>
            <w:tcPrChange w:id="13" w:author="Andjela Ilic-Savoia" w:date="2025-09-04T15:57:00Z" w16du:dateUtc="2025-09-04T19:57:00Z">
              <w:tcPr>
                <w:tcW w:w="7797" w:type="dxa"/>
                <w:gridSpan w:val="14"/>
                <w:tcBorders>
                  <w:top w:val="single" w:sz="4" w:space="0" w:color="auto"/>
                  <w:right w:val="single" w:sz="4" w:space="0" w:color="auto"/>
                </w:tcBorders>
                <w:shd w:val="pct30" w:color="FFFF00" w:fill="auto"/>
              </w:tcPr>
            </w:tcPrChange>
          </w:tcPr>
          <w:p w14:paraId="15883396" w14:textId="07AACF12" w:rsidR="00D52F14" w:rsidRDefault="00D77BD2">
            <w:pPr>
              <w:pStyle w:val="CRCoverPage"/>
              <w:spacing w:after="0"/>
              <w:ind w:left="100"/>
            </w:pPr>
            <w:r>
              <w:fldChar w:fldCharType="begin"/>
            </w:r>
            <w:r>
              <w:instrText xml:space="preserve"> DOCPROPERTY  CrTitle  \* MERGEFORMAT </w:instrText>
            </w:r>
            <w:r>
              <w:fldChar w:fldCharType="separate"/>
            </w:r>
            <w:del w:id="14" w:author="Andjela Ilic-Savoia" w:date="2025-09-04T16:04:00Z" w16du:dateUtc="2025-09-04T20:04:00Z">
              <w:r w:rsidR="00160B61" w:rsidDel="009E1EE5">
                <w:delText>Stage 2 CR for</w:delText>
              </w:r>
            </w:del>
            <w:r w:rsidR="00160B61">
              <w:t xml:space="preserve"> Introduction of IoT NTN TDD mode</w:t>
            </w:r>
            <w:r>
              <w:fldChar w:fldCharType="end"/>
            </w:r>
            <w:commentRangeEnd w:id="12"/>
            <w:r w:rsidR="00FE4EC8">
              <w:rPr>
                <w:rStyle w:val="CommentReference"/>
                <w:rFonts w:ascii="Times New Roman" w:eastAsia="Times New Roman" w:hAnsi="Times New Roman"/>
                <w:lang w:eastAsia="ja-JP"/>
              </w:rPr>
              <w:commentReference w:id="12"/>
            </w:r>
          </w:p>
        </w:tc>
      </w:tr>
      <w:tr w:rsidR="00D52F14" w14:paraId="49DACE3B" w14:textId="77777777" w:rsidTr="00D442A1">
        <w:trPr>
          <w:trPrChange w:id="16" w:author="Andjela Ilic-Savoia" w:date="2025-09-04T15:57:00Z" w16du:dateUtc="2025-09-04T19:57:00Z">
            <w:trPr>
              <w:gridAfter w:val="0"/>
            </w:trPr>
          </w:trPrChange>
        </w:trPr>
        <w:tc>
          <w:tcPr>
            <w:tcW w:w="1843" w:type="dxa"/>
            <w:tcBorders>
              <w:left w:val="single" w:sz="4" w:space="0" w:color="auto"/>
            </w:tcBorders>
            <w:tcPrChange w:id="17" w:author="Andjela Ilic-Savoia" w:date="2025-09-04T15:57:00Z" w16du:dateUtc="2025-09-04T19:57:00Z">
              <w:tcPr>
                <w:tcW w:w="1843" w:type="dxa"/>
                <w:tcBorders>
                  <w:left w:val="single" w:sz="4" w:space="0" w:color="auto"/>
                </w:tcBorders>
              </w:tcPr>
            </w:tcPrChange>
          </w:tcPr>
          <w:p w14:paraId="35719AE9" w14:textId="77777777" w:rsidR="00D52F14" w:rsidRDefault="00D52F14">
            <w:pPr>
              <w:pStyle w:val="CRCoverPage"/>
              <w:spacing w:after="0"/>
              <w:rPr>
                <w:b/>
                <w:i/>
                <w:sz w:val="8"/>
                <w:szCs w:val="8"/>
              </w:rPr>
            </w:pPr>
          </w:p>
        </w:tc>
        <w:tc>
          <w:tcPr>
            <w:tcW w:w="7797" w:type="dxa"/>
            <w:gridSpan w:val="10"/>
            <w:tcBorders>
              <w:right w:val="single" w:sz="4" w:space="0" w:color="auto"/>
            </w:tcBorders>
            <w:tcPrChange w:id="18" w:author="Andjela Ilic-Savoia" w:date="2025-09-04T15:57:00Z" w16du:dateUtc="2025-09-04T19:57:00Z">
              <w:tcPr>
                <w:tcW w:w="7797" w:type="dxa"/>
                <w:gridSpan w:val="14"/>
                <w:tcBorders>
                  <w:right w:val="single" w:sz="4" w:space="0" w:color="auto"/>
                </w:tcBorders>
              </w:tcPr>
            </w:tcPrChange>
          </w:tcPr>
          <w:p w14:paraId="62509E6E" w14:textId="77777777" w:rsidR="00D52F14" w:rsidRDefault="00D52F14">
            <w:pPr>
              <w:pStyle w:val="CRCoverPage"/>
              <w:spacing w:after="0"/>
              <w:rPr>
                <w:sz w:val="8"/>
                <w:szCs w:val="8"/>
              </w:rPr>
            </w:pPr>
          </w:p>
        </w:tc>
      </w:tr>
      <w:tr w:rsidR="00D52F14" w14:paraId="3B77207C" w14:textId="77777777" w:rsidTr="00D442A1">
        <w:trPr>
          <w:trPrChange w:id="19" w:author="Andjela Ilic-Savoia" w:date="2025-09-04T15:57:00Z" w16du:dateUtc="2025-09-04T19:57:00Z">
            <w:trPr>
              <w:gridAfter w:val="0"/>
            </w:trPr>
          </w:trPrChange>
        </w:trPr>
        <w:tc>
          <w:tcPr>
            <w:tcW w:w="1843" w:type="dxa"/>
            <w:tcBorders>
              <w:left w:val="single" w:sz="4" w:space="0" w:color="auto"/>
            </w:tcBorders>
            <w:tcPrChange w:id="20" w:author="Andjela Ilic-Savoia" w:date="2025-09-04T15:57:00Z" w16du:dateUtc="2025-09-04T19:57:00Z">
              <w:tcPr>
                <w:tcW w:w="1843" w:type="dxa"/>
                <w:tcBorders>
                  <w:left w:val="single" w:sz="4" w:space="0" w:color="auto"/>
                </w:tcBorders>
              </w:tcPr>
            </w:tcPrChange>
          </w:tcPr>
          <w:p w14:paraId="6A269954" w14:textId="77777777" w:rsidR="00D52F14" w:rsidRDefault="00160B6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Change w:id="21" w:author="Andjela Ilic-Savoia" w:date="2025-09-04T15:57:00Z" w16du:dateUtc="2025-09-04T19:57:00Z">
              <w:tcPr>
                <w:tcW w:w="7797" w:type="dxa"/>
                <w:gridSpan w:val="14"/>
                <w:tcBorders>
                  <w:right w:val="single" w:sz="4" w:space="0" w:color="auto"/>
                </w:tcBorders>
                <w:shd w:val="pct30" w:color="FFFF00" w:fill="auto"/>
              </w:tcPr>
            </w:tcPrChange>
          </w:tcPr>
          <w:p w14:paraId="65D51AEF" w14:textId="77777777" w:rsidR="00D52F14" w:rsidRDefault="00160B61">
            <w:pPr>
              <w:pStyle w:val="CRCoverPage"/>
              <w:spacing w:after="0"/>
              <w:ind w:left="100"/>
            </w:pPr>
            <w:fldSimple w:instr=" DOCPROPERTY  SourceIfWg  \* MERGEFORMAT ">
              <w:r>
                <w:t>Iridium Satellite LLC</w:t>
              </w:r>
            </w:fldSimple>
          </w:p>
        </w:tc>
      </w:tr>
      <w:tr w:rsidR="00D52F14" w14:paraId="4E379543" w14:textId="77777777" w:rsidTr="00D442A1">
        <w:trPr>
          <w:trPrChange w:id="22" w:author="Andjela Ilic-Savoia" w:date="2025-09-04T15:57:00Z" w16du:dateUtc="2025-09-04T19:57:00Z">
            <w:trPr>
              <w:gridAfter w:val="0"/>
            </w:trPr>
          </w:trPrChange>
        </w:trPr>
        <w:tc>
          <w:tcPr>
            <w:tcW w:w="1843" w:type="dxa"/>
            <w:tcBorders>
              <w:left w:val="single" w:sz="4" w:space="0" w:color="auto"/>
            </w:tcBorders>
            <w:tcPrChange w:id="23" w:author="Andjela Ilic-Savoia" w:date="2025-09-04T15:57:00Z" w16du:dateUtc="2025-09-04T19:57:00Z">
              <w:tcPr>
                <w:tcW w:w="1843" w:type="dxa"/>
                <w:tcBorders>
                  <w:left w:val="single" w:sz="4" w:space="0" w:color="auto"/>
                </w:tcBorders>
              </w:tcPr>
            </w:tcPrChange>
          </w:tcPr>
          <w:p w14:paraId="642610D5" w14:textId="77777777" w:rsidR="00D52F14" w:rsidRDefault="00160B61">
            <w:pPr>
              <w:pStyle w:val="CRCoverPage"/>
              <w:tabs>
                <w:tab w:val="right" w:pos="1759"/>
              </w:tabs>
              <w:spacing w:after="0"/>
              <w:rPr>
                <w:b/>
                <w:i/>
              </w:rPr>
            </w:pPr>
            <w:commentRangeStart w:id="24"/>
            <w:r>
              <w:rPr>
                <w:b/>
                <w:i/>
              </w:rPr>
              <w:t>Source to TSG:</w:t>
            </w:r>
          </w:p>
        </w:tc>
        <w:tc>
          <w:tcPr>
            <w:tcW w:w="7797" w:type="dxa"/>
            <w:gridSpan w:val="10"/>
            <w:tcBorders>
              <w:right w:val="single" w:sz="4" w:space="0" w:color="auto"/>
            </w:tcBorders>
            <w:shd w:val="pct30" w:color="FFFF00" w:fill="auto"/>
            <w:tcPrChange w:id="25" w:author="Andjela Ilic-Savoia" w:date="2025-09-04T15:57:00Z" w16du:dateUtc="2025-09-04T19:57:00Z">
              <w:tcPr>
                <w:tcW w:w="7797" w:type="dxa"/>
                <w:gridSpan w:val="14"/>
                <w:tcBorders>
                  <w:right w:val="single" w:sz="4" w:space="0" w:color="auto"/>
                </w:tcBorders>
                <w:shd w:val="pct30" w:color="FFFF00" w:fill="auto"/>
              </w:tcPr>
            </w:tcPrChange>
          </w:tcPr>
          <w:p w14:paraId="2360A8C7" w14:textId="358512BF" w:rsidR="00D52F14" w:rsidRDefault="00577035">
            <w:pPr>
              <w:pStyle w:val="CRCoverPage"/>
              <w:spacing w:after="0"/>
              <w:ind w:left="100"/>
            </w:pPr>
            <w:ins w:id="26" w:author="Andjela Ilic-Savoia" w:date="2025-09-04T16:01:00Z" w16du:dateUtc="2025-09-04T20:01:00Z">
              <w:r>
                <w:t>R2</w:t>
              </w:r>
            </w:ins>
            <w:r w:rsidR="00160B61">
              <w:fldChar w:fldCharType="begin"/>
            </w:r>
            <w:r w:rsidR="00160B61">
              <w:instrText xml:space="preserve"> DOCPROPERTY  SourceIfTsg  \* MERGEFORMAT </w:instrText>
            </w:r>
            <w:r w:rsidR="00160B61">
              <w:fldChar w:fldCharType="end"/>
            </w:r>
            <w:commentRangeEnd w:id="24"/>
            <w:r w:rsidR="00B45212">
              <w:rPr>
                <w:rStyle w:val="CommentReference"/>
                <w:rFonts w:ascii="Times New Roman" w:eastAsia="Times New Roman" w:hAnsi="Times New Roman"/>
                <w:lang w:eastAsia="ja-JP"/>
              </w:rPr>
              <w:commentReference w:id="24"/>
            </w:r>
          </w:p>
        </w:tc>
      </w:tr>
      <w:tr w:rsidR="00D52F14" w14:paraId="23333CBA" w14:textId="77777777" w:rsidTr="00D442A1">
        <w:trPr>
          <w:trPrChange w:id="27" w:author="Andjela Ilic-Savoia" w:date="2025-09-04T15:57:00Z" w16du:dateUtc="2025-09-04T19:57:00Z">
            <w:trPr>
              <w:gridAfter w:val="0"/>
            </w:trPr>
          </w:trPrChange>
        </w:trPr>
        <w:tc>
          <w:tcPr>
            <w:tcW w:w="1843" w:type="dxa"/>
            <w:tcBorders>
              <w:left w:val="single" w:sz="4" w:space="0" w:color="auto"/>
            </w:tcBorders>
            <w:tcPrChange w:id="28" w:author="Andjela Ilic-Savoia" w:date="2025-09-04T15:57:00Z" w16du:dateUtc="2025-09-04T19:57:00Z">
              <w:tcPr>
                <w:tcW w:w="1843" w:type="dxa"/>
                <w:tcBorders>
                  <w:left w:val="single" w:sz="4" w:space="0" w:color="auto"/>
                </w:tcBorders>
              </w:tcPr>
            </w:tcPrChange>
          </w:tcPr>
          <w:p w14:paraId="4566034E" w14:textId="77777777" w:rsidR="00D52F14" w:rsidRDefault="00D52F14">
            <w:pPr>
              <w:pStyle w:val="CRCoverPage"/>
              <w:spacing w:after="0"/>
              <w:rPr>
                <w:b/>
                <w:i/>
                <w:sz w:val="8"/>
                <w:szCs w:val="8"/>
              </w:rPr>
            </w:pPr>
          </w:p>
        </w:tc>
        <w:tc>
          <w:tcPr>
            <w:tcW w:w="7797" w:type="dxa"/>
            <w:gridSpan w:val="10"/>
            <w:tcBorders>
              <w:right w:val="single" w:sz="4" w:space="0" w:color="auto"/>
            </w:tcBorders>
            <w:tcPrChange w:id="29" w:author="Andjela Ilic-Savoia" w:date="2025-09-04T15:57:00Z" w16du:dateUtc="2025-09-04T19:57:00Z">
              <w:tcPr>
                <w:tcW w:w="7797" w:type="dxa"/>
                <w:gridSpan w:val="14"/>
                <w:tcBorders>
                  <w:right w:val="single" w:sz="4" w:space="0" w:color="auto"/>
                </w:tcBorders>
              </w:tcPr>
            </w:tcPrChange>
          </w:tcPr>
          <w:p w14:paraId="7599AA9D" w14:textId="77777777" w:rsidR="00D52F14" w:rsidRDefault="00D52F14">
            <w:pPr>
              <w:pStyle w:val="CRCoverPage"/>
              <w:spacing w:after="0"/>
              <w:rPr>
                <w:sz w:val="8"/>
                <w:szCs w:val="8"/>
              </w:rPr>
            </w:pPr>
          </w:p>
        </w:tc>
      </w:tr>
      <w:tr w:rsidR="00D52F14" w14:paraId="2C1705D1" w14:textId="77777777" w:rsidTr="00D442A1">
        <w:trPr>
          <w:trPrChange w:id="30" w:author="Andjela Ilic-Savoia" w:date="2025-09-04T15:57:00Z" w16du:dateUtc="2025-09-04T19:57:00Z">
            <w:trPr>
              <w:gridAfter w:val="0"/>
            </w:trPr>
          </w:trPrChange>
        </w:trPr>
        <w:tc>
          <w:tcPr>
            <w:tcW w:w="1843" w:type="dxa"/>
            <w:tcBorders>
              <w:left w:val="single" w:sz="4" w:space="0" w:color="auto"/>
            </w:tcBorders>
            <w:tcPrChange w:id="31" w:author="Andjela Ilic-Savoia" w:date="2025-09-04T15:57:00Z" w16du:dateUtc="2025-09-04T19:57:00Z">
              <w:tcPr>
                <w:tcW w:w="1843" w:type="dxa"/>
                <w:tcBorders>
                  <w:left w:val="single" w:sz="4" w:space="0" w:color="auto"/>
                </w:tcBorders>
              </w:tcPr>
            </w:tcPrChange>
          </w:tcPr>
          <w:p w14:paraId="7FAD706D" w14:textId="77777777" w:rsidR="00D52F14" w:rsidRDefault="00160B61">
            <w:pPr>
              <w:pStyle w:val="CRCoverPage"/>
              <w:tabs>
                <w:tab w:val="right" w:pos="1759"/>
              </w:tabs>
              <w:spacing w:after="0"/>
              <w:rPr>
                <w:b/>
                <w:i/>
              </w:rPr>
            </w:pPr>
            <w:r>
              <w:rPr>
                <w:b/>
                <w:i/>
              </w:rPr>
              <w:t>Work item code:</w:t>
            </w:r>
          </w:p>
        </w:tc>
        <w:tc>
          <w:tcPr>
            <w:tcW w:w="3686" w:type="dxa"/>
            <w:gridSpan w:val="5"/>
            <w:shd w:val="pct30" w:color="FFFF00" w:fill="auto"/>
            <w:tcPrChange w:id="32" w:author="Andjela Ilic-Savoia" w:date="2025-09-04T15:57:00Z" w16du:dateUtc="2025-09-04T19:57:00Z">
              <w:tcPr>
                <w:tcW w:w="3686" w:type="dxa"/>
                <w:gridSpan w:val="8"/>
                <w:shd w:val="pct30" w:color="FFFF00" w:fill="auto"/>
              </w:tcPr>
            </w:tcPrChange>
          </w:tcPr>
          <w:p w14:paraId="3BBF0307" w14:textId="77777777" w:rsidR="00D52F14" w:rsidRDefault="00160B61">
            <w:pPr>
              <w:pStyle w:val="CRCoverPage"/>
              <w:spacing w:after="0"/>
              <w:ind w:left="100"/>
            </w:pPr>
            <w:r>
              <w:fldChar w:fldCharType="begin"/>
            </w:r>
            <w:r>
              <w:instrText xml:space="preserve"> DOCPROPERTY  RelatedWis  \* MERGEFORMAT </w:instrText>
            </w:r>
            <w:r>
              <w:fldChar w:fldCharType="separate"/>
            </w:r>
            <w:proofErr w:type="spellStart"/>
            <w:r>
              <w:t>IoT_NTN_TDD</w:t>
            </w:r>
            <w:proofErr w:type="spellEnd"/>
            <w:r>
              <w:t>-Core</w:t>
            </w:r>
            <w:r>
              <w:fldChar w:fldCharType="end"/>
            </w:r>
          </w:p>
        </w:tc>
        <w:tc>
          <w:tcPr>
            <w:tcW w:w="567" w:type="dxa"/>
            <w:tcBorders>
              <w:left w:val="nil"/>
            </w:tcBorders>
            <w:tcPrChange w:id="33" w:author="Andjela Ilic-Savoia" w:date="2025-09-04T15:57:00Z" w16du:dateUtc="2025-09-04T19:57:00Z">
              <w:tcPr>
                <w:tcW w:w="567" w:type="dxa"/>
                <w:tcBorders>
                  <w:left w:val="nil"/>
                </w:tcBorders>
              </w:tcPr>
            </w:tcPrChange>
          </w:tcPr>
          <w:p w14:paraId="29E40015" w14:textId="77777777" w:rsidR="00D52F14" w:rsidRDefault="00D52F14">
            <w:pPr>
              <w:pStyle w:val="CRCoverPage"/>
              <w:spacing w:after="0"/>
              <w:ind w:right="100"/>
            </w:pPr>
          </w:p>
        </w:tc>
        <w:tc>
          <w:tcPr>
            <w:tcW w:w="1417" w:type="dxa"/>
            <w:gridSpan w:val="3"/>
            <w:tcBorders>
              <w:left w:val="nil"/>
            </w:tcBorders>
            <w:tcPrChange w:id="34" w:author="Andjela Ilic-Savoia" w:date="2025-09-04T15:57:00Z" w16du:dateUtc="2025-09-04T19:57:00Z">
              <w:tcPr>
                <w:tcW w:w="1417" w:type="dxa"/>
                <w:gridSpan w:val="4"/>
                <w:tcBorders>
                  <w:left w:val="nil"/>
                </w:tcBorders>
              </w:tcPr>
            </w:tcPrChange>
          </w:tcPr>
          <w:p w14:paraId="2AE3E59F" w14:textId="77777777" w:rsidR="00D52F14" w:rsidRDefault="00160B61">
            <w:pPr>
              <w:pStyle w:val="CRCoverPage"/>
              <w:spacing w:after="0"/>
              <w:jc w:val="right"/>
            </w:pPr>
            <w:r>
              <w:rPr>
                <w:b/>
                <w:i/>
              </w:rPr>
              <w:t>Date:</w:t>
            </w:r>
          </w:p>
        </w:tc>
        <w:tc>
          <w:tcPr>
            <w:tcW w:w="2127" w:type="dxa"/>
            <w:tcBorders>
              <w:right w:val="single" w:sz="4" w:space="0" w:color="auto"/>
            </w:tcBorders>
            <w:shd w:val="pct30" w:color="FFFF00" w:fill="auto"/>
            <w:tcPrChange w:id="35" w:author="Andjela Ilic-Savoia" w:date="2025-09-04T15:57:00Z" w16du:dateUtc="2025-09-04T19:57:00Z">
              <w:tcPr>
                <w:tcW w:w="2127" w:type="dxa"/>
                <w:tcBorders>
                  <w:right w:val="single" w:sz="4" w:space="0" w:color="auto"/>
                </w:tcBorders>
                <w:shd w:val="pct30" w:color="FFFF00" w:fill="auto"/>
              </w:tcPr>
            </w:tcPrChange>
          </w:tcPr>
          <w:p w14:paraId="03ECBCE3" w14:textId="77777777" w:rsidR="00D52F14" w:rsidRDefault="00160B61">
            <w:pPr>
              <w:pStyle w:val="CRCoverPage"/>
              <w:spacing w:after="0"/>
              <w:ind w:left="100"/>
            </w:pPr>
            <w:fldSimple w:instr=" DOCPROPERTY  ResDate  \* MERGEFORMAT ">
              <w:r>
                <w:t>2025-09-02</w:t>
              </w:r>
            </w:fldSimple>
          </w:p>
        </w:tc>
      </w:tr>
      <w:tr w:rsidR="00D52F14" w14:paraId="4A81FEA4" w14:textId="77777777" w:rsidTr="00D442A1">
        <w:trPr>
          <w:trPrChange w:id="36" w:author="Andjela Ilic-Savoia" w:date="2025-09-04T15:57:00Z" w16du:dateUtc="2025-09-04T19:57:00Z">
            <w:trPr>
              <w:gridAfter w:val="0"/>
            </w:trPr>
          </w:trPrChange>
        </w:trPr>
        <w:tc>
          <w:tcPr>
            <w:tcW w:w="1843" w:type="dxa"/>
            <w:tcBorders>
              <w:left w:val="single" w:sz="4" w:space="0" w:color="auto"/>
            </w:tcBorders>
            <w:tcPrChange w:id="37" w:author="Andjela Ilic-Savoia" w:date="2025-09-04T15:57:00Z" w16du:dateUtc="2025-09-04T19:57:00Z">
              <w:tcPr>
                <w:tcW w:w="1843" w:type="dxa"/>
                <w:tcBorders>
                  <w:left w:val="single" w:sz="4" w:space="0" w:color="auto"/>
                </w:tcBorders>
              </w:tcPr>
            </w:tcPrChange>
          </w:tcPr>
          <w:p w14:paraId="0A46E2FE" w14:textId="77777777" w:rsidR="00D52F14" w:rsidRDefault="00D52F14">
            <w:pPr>
              <w:pStyle w:val="CRCoverPage"/>
              <w:spacing w:after="0"/>
              <w:rPr>
                <w:b/>
                <w:i/>
                <w:sz w:val="8"/>
                <w:szCs w:val="8"/>
              </w:rPr>
            </w:pPr>
          </w:p>
        </w:tc>
        <w:tc>
          <w:tcPr>
            <w:tcW w:w="1986" w:type="dxa"/>
            <w:gridSpan w:val="4"/>
            <w:tcPrChange w:id="38" w:author="Andjela Ilic-Savoia" w:date="2025-09-04T15:57:00Z" w16du:dateUtc="2025-09-04T19:57:00Z">
              <w:tcPr>
                <w:tcW w:w="1986" w:type="dxa"/>
                <w:gridSpan w:val="7"/>
              </w:tcPr>
            </w:tcPrChange>
          </w:tcPr>
          <w:p w14:paraId="5C7EE95D" w14:textId="77777777" w:rsidR="00D52F14" w:rsidRDefault="00D52F14">
            <w:pPr>
              <w:pStyle w:val="CRCoverPage"/>
              <w:spacing w:after="0"/>
              <w:rPr>
                <w:sz w:val="8"/>
                <w:szCs w:val="8"/>
              </w:rPr>
            </w:pPr>
          </w:p>
        </w:tc>
        <w:tc>
          <w:tcPr>
            <w:tcW w:w="2267" w:type="dxa"/>
            <w:gridSpan w:val="2"/>
            <w:tcPrChange w:id="39" w:author="Andjela Ilic-Savoia" w:date="2025-09-04T15:57:00Z" w16du:dateUtc="2025-09-04T19:57:00Z">
              <w:tcPr>
                <w:tcW w:w="2267" w:type="dxa"/>
                <w:gridSpan w:val="2"/>
              </w:tcPr>
            </w:tcPrChange>
          </w:tcPr>
          <w:p w14:paraId="0BCB6C61" w14:textId="77777777" w:rsidR="00D52F14" w:rsidRDefault="00D52F14">
            <w:pPr>
              <w:pStyle w:val="CRCoverPage"/>
              <w:spacing w:after="0"/>
              <w:rPr>
                <w:sz w:val="8"/>
                <w:szCs w:val="8"/>
              </w:rPr>
            </w:pPr>
          </w:p>
        </w:tc>
        <w:tc>
          <w:tcPr>
            <w:tcW w:w="1417" w:type="dxa"/>
            <w:gridSpan w:val="3"/>
            <w:tcPrChange w:id="40" w:author="Andjela Ilic-Savoia" w:date="2025-09-04T15:57:00Z" w16du:dateUtc="2025-09-04T19:57:00Z">
              <w:tcPr>
                <w:tcW w:w="1417" w:type="dxa"/>
                <w:gridSpan w:val="4"/>
              </w:tcPr>
            </w:tcPrChange>
          </w:tcPr>
          <w:p w14:paraId="160985AE" w14:textId="77777777" w:rsidR="00D52F14" w:rsidRDefault="00D52F14">
            <w:pPr>
              <w:pStyle w:val="CRCoverPage"/>
              <w:spacing w:after="0"/>
              <w:rPr>
                <w:sz w:val="8"/>
                <w:szCs w:val="8"/>
              </w:rPr>
            </w:pPr>
          </w:p>
        </w:tc>
        <w:tc>
          <w:tcPr>
            <w:tcW w:w="2127" w:type="dxa"/>
            <w:tcBorders>
              <w:right w:val="single" w:sz="4" w:space="0" w:color="auto"/>
            </w:tcBorders>
            <w:tcPrChange w:id="41" w:author="Andjela Ilic-Savoia" w:date="2025-09-04T15:57:00Z" w16du:dateUtc="2025-09-04T19:57:00Z">
              <w:tcPr>
                <w:tcW w:w="2127" w:type="dxa"/>
                <w:tcBorders>
                  <w:right w:val="single" w:sz="4" w:space="0" w:color="auto"/>
                </w:tcBorders>
              </w:tcPr>
            </w:tcPrChange>
          </w:tcPr>
          <w:p w14:paraId="065A1FC8" w14:textId="77777777" w:rsidR="00D52F14" w:rsidRDefault="00D52F14">
            <w:pPr>
              <w:pStyle w:val="CRCoverPage"/>
              <w:spacing w:after="0"/>
              <w:rPr>
                <w:sz w:val="8"/>
                <w:szCs w:val="8"/>
              </w:rPr>
            </w:pPr>
          </w:p>
        </w:tc>
      </w:tr>
      <w:tr w:rsidR="00D52F14" w14:paraId="62B2DAD5" w14:textId="77777777" w:rsidTr="00D442A1">
        <w:trPr>
          <w:cantSplit/>
          <w:trPrChange w:id="42" w:author="Andjela Ilic-Savoia" w:date="2025-09-04T15:57:00Z" w16du:dateUtc="2025-09-04T19:57:00Z">
            <w:trPr>
              <w:gridAfter w:val="0"/>
              <w:cantSplit/>
            </w:trPr>
          </w:trPrChange>
        </w:trPr>
        <w:tc>
          <w:tcPr>
            <w:tcW w:w="1843" w:type="dxa"/>
            <w:tcBorders>
              <w:left w:val="single" w:sz="4" w:space="0" w:color="auto"/>
            </w:tcBorders>
            <w:tcPrChange w:id="43" w:author="Andjela Ilic-Savoia" w:date="2025-09-04T15:57:00Z" w16du:dateUtc="2025-09-04T19:57:00Z">
              <w:tcPr>
                <w:tcW w:w="1843" w:type="dxa"/>
                <w:tcBorders>
                  <w:left w:val="single" w:sz="4" w:space="0" w:color="auto"/>
                </w:tcBorders>
              </w:tcPr>
            </w:tcPrChange>
          </w:tcPr>
          <w:p w14:paraId="7812C240" w14:textId="77777777" w:rsidR="00D52F14" w:rsidRDefault="00160B61">
            <w:pPr>
              <w:pStyle w:val="CRCoverPage"/>
              <w:tabs>
                <w:tab w:val="right" w:pos="1759"/>
              </w:tabs>
              <w:spacing w:after="0"/>
              <w:rPr>
                <w:b/>
                <w:i/>
              </w:rPr>
            </w:pPr>
            <w:r>
              <w:rPr>
                <w:b/>
                <w:i/>
              </w:rPr>
              <w:t>Category:</w:t>
            </w:r>
          </w:p>
        </w:tc>
        <w:tc>
          <w:tcPr>
            <w:tcW w:w="851" w:type="dxa"/>
            <w:shd w:val="pct30" w:color="FFFF00" w:fill="auto"/>
            <w:tcPrChange w:id="44" w:author="Andjela Ilic-Savoia" w:date="2025-09-04T15:57:00Z" w16du:dateUtc="2025-09-04T19:57:00Z">
              <w:tcPr>
                <w:tcW w:w="851" w:type="dxa"/>
                <w:shd w:val="pct30" w:color="FFFF00" w:fill="auto"/>
              </w:tcPr>
            </w:tcPrChange>
          </w:tcPr>
          <w:p w14:paraId="02B307F1" w14:textId="77777777" w:rsidR="00D52F14" w:rsidRDefault="00160B61">
            <w:pPr>
              <w:pStyle w:val="CRCoverPage"/>
              <w:spacing w:after="0"/>
              <w:ind w:left="100" w:right="-609"/>
              <w:rPr>
                <w:b/>
              </w:rPr>
            </w:pPr>
            <w:fldSimple w:instr=" DOCPROPERTY  Cat  \* MERGEFORMAT ">
              <w:r>
                <w:rPr>
                  <w:b/>
                </w:rPr>
                <w:t>B</w:t>
              </w:r>
            </w:fldSimple>
          </w:p>
        </w:tc>
        <w:tc>
          <w:tcPr>
            <w:tcW w:w="3402" w:type="dxa"/>
            <w:gridSpan w:val="5"/>
            <w:tcBorders>
              <w:left w:val="nil"/>
            </w:tcBorders>
            <w:tcPrChange w:id="45" w:author="Andjela Ilic-Savoia" w:date="2025-09-04T15:57:00Z" w16du:dateUtc="2025-09-04T19:57:00Z">
              <w:tcPr>
                <w:tcW w:w="3402" w:type="dxa"/>
                <w:gridSpan w:val="8"/>
                <w:tcBorders>
                  <w:left w:val="nil"/>
                </w:tcBorders>
              </w:tcPr>
            </w:tcPrChange>
          </w:tcPr>
          <w:p w14:paraId="2944513D" w14:textId="77777777" w:rsidR="00D52F14" w:rsidRDefault="00D52F14">
            <w:pPr>
              <w:pStyle w:val="CRCoverPage"/>
              <w:spacing w:after="0"/>
            </w:pPr>
          </w:p>
        </w:tc>
        <w:tc>
          <w:tcPr>
            <w:tcW w:w="1417" w:type="dxa"/>
            <w:gridSpan w:val="3"/>
            <w:tcBorders>
              <w:left w:val="nil"/>
            </w:tcBorders>
            <w:tcPrChange w:id="46" w:author="Andjela Ilic-Savoia" w:date="2025-09-04T15:57:00Z" w16du:dateUtc="2025-09-04T19:57:00Z">
              <w:tcPr>
                <w:tcW w:w="1417" w:type="dxa"/>
                <w:gridSpan w:val="4"/>
                <w:tcBorders>
                  <w:left w:val="nil"/>
                </w:tcBorders>
              </w:tcPr>
            </w:tcPrChange>
          </w:tcPr>
          <w:p w14:paraId="3CED5CD7" w14:textId="77777777" w:rsidR="00D52F14" w:rsidRDefault="00160B61">
            <w:pPr>
              <w:pStyle w:val="CRCoverPage"/>
              <w:spacing w:after="0"/>
              <w:jc w:val="right"/>
              <w:rPr>
                <w:b/>
                <w:i/>
              </w:rPr>
            </w:pPr>
            <w:r>
              <w:rPr>
                <w:b/>
                <w:i/>
              </w:rPr>
              <w:t>Release:</w:t>
            </w:r>
          </w:p>
        </w:tc>
        <w:tc>
          <w:tcPr>
            <w:tcW w:w="2127" w:type="dxa"/>
            <w:tcBorders>
              <w:right w:val="single" w:sz="4" w:space="0" w:color="auto"/>
            </w:tcBorders>
            <w:shd w:val="pct30" w:color="FFFF00" w:fill="auto"/>
            <w:tcPrChange w:id="47" w:author="Andjela Ilic-Savoia" w:date="2025-09-04T15:57:00Z" w16du:dateUtc="2025-09-04T19:57:00Z">
              <w:tcPr>
                <w:tcW w:w="2127" w:type="dxa"/>
                <w:tcBorders>
                  <w:right w:val="single" w:sz="4" w:space="0" w:color="auto"/>
                </w:tcBorders>
                <w:shd w:val="pct30" w:color="FFFF00" w:fill="auto"/>
              </w:tcPr>
            </w:tcPrChange>
          </w:tcPr>
          <w:p w14:paraId="790F801D" w14:textId="77777777" w:rsidR="00D52F14" w:rsidRDefault="00160B61">
            <w:pPr>
              <w:pStyle w:val="CRCoverPage"/>
              <w:spacing w:after="0"/>
              <w:ind w:left="100"/>
            </w:pPr>
            <w:fldSimple w:instr=" DOCPROPERTY  Release  \* MERGEFORMAT ">
              <w:r>
                <w:t>Rel-19</w:t>
              </w:r>
            </w:fldSimple>
          </w:p>
        </w:tc>
      </w:tr>
      <w:tr w:rsidR="00D52F14" w14:paraId="56D20906" w14:textId="77777777" w:rsidTr="00D442A1">
        <w:trPr>
          <w:trPrChange w:id="48" w:author="Andjela Ilic-Savoia" w:date="2025-09-04T15:57:00Z" w16du:dateUtc="2025-09-04T19:57:00Z">
            <w:trPr>
              <w:gridAfter w:val="0"/>
            </w:trPr>
          </w:trPrChange>
        </w:trPr>
        <w:tc>
          <w:tcPr>
            <w:tcW w:w="1843" w:type="dxa"/>
            <w:tcBorders>
              <w:left w:val="single" w:sz="4" w:space="0" w:color="auto"/>
              <w:bottom w:val="single" w:sz="4" w:space="0" w:color="auto"/>
            </w:tcBorders>
            <w:tcPrChange w:id="49" w:author="Andjela Ilic-Savoia" w:date="2025-09-04T15:57:00Z" w16du:dateUtc="2025-09-04T19:57:00Z">
              <w:tcPr>
                <w:tcW w:w="1843" w:type="dxa"/>
                <w:tcBorders>
                  <w:left w:val="single" w:sz="4" w:space="0" w:color="auto"/>
                  <w:bottom w:val="single" w:sz="4" w:space="0" w:color="auto"/>
                </w:tcBorders>
              </w:tcPr>
            </w:tcPrChange>
          </w:tcPr>
          <w:p w14:paraId="028218CA" w14:textId="77777777" w:rsidR="00D52F14" w:rsidRDefault="00D52F14">
            <w:pPr>
              <w:pStyle w:val="CRCoverPage"/>
              <w:spacing w:after="0"/>
              <w:rPr>
                <w:b/>
                <w:i/>
              </w:rPr>
            </w:pPr>
          </w:p>
        </w:tc>
        <w:tc>
          <w:tcPr>
            <w:tcW w:w="4677" w:type="dxa"/>
            <w:gridSpan w:val="8"/>
            <w:tcBorders>
              <w:bottom w:val="single" w:sz="4" w:space="0" w:color="auto"/>
            </w:tcBorders>
            <w:tcPrChange w:id="50" w:author="Andjela Ilic-Savoia" w:date="2025-09-04T15:57:00Z" w16du:dateUtc="2025-09-04T19:57:00Z">
              <w:tcPr>
                <w:tcW w:w="4677" w:type="dxa"/>
                <w:gridSpan w:val="12"/>
                <w:tcBorders>
                  <w:bottom w:val="single" w:sz="4" w:space="0" w:color="auto"/>
                </w:tcBorders>
              </w:tcPr>
            </w:tcPrChange>
          </w:tcPr>
          <w:p w14:paraId="53FDB714" w14:textId="77777777" w:rsidR="00D52F14" w:rsidRDefault="00160B6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proofErr w:type="gramStart"/>
            <w:r>
              <w:rPr>
                <w:b/>
                <w:i/>
                <w:sz w:val="18"/>
              </w:rPr>
              <w:t>A</w:t>
            </w:r>
            <w:r>
              <w:rPr>
                <w:i/>
                <w:sz w:val="18"/>
              </w:rPr>
              <w:t xml:space="preserve">  (</w:t>
            </w:r>
            <w:proofErr w:type="gramEnd"/>
            <w:r>
              <w:rPr>
                <w:i/>
                <w:sz w:val="18"/>
              </w:rPr>
              <w:t xml:space="preserve">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proofErr w:type="gramStart"/>
            <w:r>
              <w:rPr>
                <w:b/>
                <w:i/>
                <w:sz w:val="18"/>
              </w:rPr>
              <w:t>B</w:t>
            </w:r>
            <w:r>
              <w:rPr>
                <w:i/>
                <w:sz w:val="18"/>
              </w:rPr>
              <w:t xml:space="preserve">  (</w:t>
            </w:r>
            <w:proofErr w:type="gramEnd"/>
            <w:r>
              <w:rPr>
                <w:i/>
                <w:sz w:val="18"/>
              </w:rPr>
              <w:t xml:space="preserve">addition of feature), </w:t>
            </w:r>
            <w:r>
              <w:rPr>
                <w:i/>
                <w:sz w:val="18"/>
              </w:rPr>
              <w:br/>
            </w:r>
            <w:proofErr w:type="gramStart"/>
            <w:r>
              <w:rPr>
                <w:b/>
                <w:i/>
                <w:sz w:val="18"/>
              </w:rPr>
              <w:t>C</w:t>
            </w:r>
            <w:r>
              <w:rPr>
                <w:i/>
                <w:sz w:val="18"/>
              </w:rPr>
              <w:t xml:space="preserve">  (</w:t>
            </w:r>
            <w:proofErr w:type="gramEnd"/>
            <w:r>
              <w:rPr>
                <w:i/>
                <w:sz w:val="18"/>
              </w:rPr>
              <w:t>functional modification of feature)</w:t>
            </w:r>
            <w:r>
              <w:rPr>
                <w:i/>
                <w:sz w:val="18"/>
              </w:rPr>
              <w:br/>
            </w:r>
            <w:proofErr w:type="gramStart"/>
            <w:r>
              <w:rPr>
                <w:b/>
                <w:i/>
                <w:sz w:val="18"/>
              </w:rPr>
              <w:t>D</w:t>
            </w:r>
            <w:r>
              <w:rPr>
                <w:i/>
                <w:sz w:val="18"/>
              </w:rPr>
              <w:t xml:space="preserve">  (</w:t>
            </w:r>
            <w:proofErr w:type="gramEnd"/>
            <w:r>
              <w:rPr>
                <w:i/>
                <w:sz w:val="18"/>
              </w:rPr>
              <w:t>editorial modification)</w:t>
            </w:r>
          </w:p>
          <w:p w14:paraId="47654EDD" w14:textId="77777777" w:rsidR="00D52F14" w:rsidRDefault="00160B61">
            <w:pPr>
              <w:pStyle w:val="CRCoverPage"/>
            </w:pPr>
            <w:r>
              <w:rPr>
                <w:sz w:val="18"/>
              </w:rPr>
              <w:t>Detailed explanations of the above categories can</w:t>
            </w:r>
            <w:r>
              <w:rPr>
                <w:sz w:val="18"/>
              </w:rPr>
              <w:br/>
              <w:t xml:space="preserve">be found in 3GPP </w:t>
            </w:r>
            <w:r>
              <w:fldChar w:fldCharType="begin"/>
            </w:r>
            <w:r>
              <w:instrText>HYPERLINK "http://www.3gpp.org/ftp/Specs/html-info/21900.htm"</w:instrText>
            </w:r>
            <w:r>
              <w:fldChar w:fldCharType="separate"/>
            </w:r>
            <w:r>
              <w:rPr>
                <w:rStyle w:val="Hyperlink"/>
                <w:sz w:val="18"/>
              </w:rPr>
              <w:t>TR 21.900</w:t>
            </w:r>
            <w:r>
              <w:fldChar w:fldCharType="end"/>
            </w:r>
            <w:r>
              <w:rPr>
                <w:sz w:val="18"/>
              </w:rPr>
              <w:t>.</w:t>
            </w:r>
          </w:p>
        </w:tc>
        <w:tc>
          <w:tcPr>
            <w:tcW w:w="3120" w:type="dxa"/>
            <w:gridSpan w:val="2"/>
            <w:tcBorders>
              <w:bottom w:val="single" w:sz="4" w:space="0" w:color="auto"/>
              <w:right w:val="single" w:sz="4" w:space="0" w:color="auto"/>
            </w:tcBorders>
            <w:tcPrChange w:id="51" w:author="Andjela Ilic-Savoia" w:date="2025-09-04T15:57:00Z" w16du:dateUtc="2025-09-04T19:57:00Z">
              <w:tcPr>
                <w:tcW w:w="3120" w:type="dxa"/>
                <w:gridSpan w:val="2"/>
                <w:tcBorders>
                  <w:bottom w:val="single" w:sz="4" w:space="0" w:color="auto"/>
                  <w:right w:val="single" w:sz="4" w:space="0" w:color="auto"/>
                </w:tcBorders>
              </w:tcPr>
            </w:tcPrChange>
          </w:tcPr>
          <w:p w14:paraId="148F418A" w14:textId="77777777" w:rsidR="00D52F14" w:rsidRDefault="00160B6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D52F14" w14:paraId="0C34A0D6" w14:textId="77777777" w:rsidTr="00D442A1">
        <w:trPr>
          <w:trPrChange w:id="52" w:author="Andjela Ilic-Savoia" w:date="2025-09-04T15:57:00Z" w16du:dateUtc="2025-09-04T19:57:00Z">
            <w:trPr>
              <w:gridAfter w:val="0"/>
            </w:trPr>
          </w:trPrChange>
        </w:trPr>
        <w:tc>
          <w:tcPr>
            <w:tcW w:w="1843" w:type="dxa"/>
            <w:tcPrChange w:id="53" w:author="Andjela Ilic-Savoia" w:date="2025-09-04T15:57:00Z" w16du:dateUtc="2025-09-04T19:57:00Z">
              <w:tcPr>
                <w:tcW w:w="1843" w:type="dxa"/>
              </w:tcPr>
            </w:tcPrChange>
          </w:tcPr>
          <w:p w14:paraId="52B1065E" w14:textId="77777777" w:rsidR="00D52F14" w:rsidRDefault="00D52F14">
            <w:pPr>
              <w:pStyle w:val="CRCoverPage"/>
              <w:spacing w:after="0"/>
              <w:rPr>
                <w:b/>
                <w:i/>
                <w:sz w:val="8"/>
                <w:szCs w:val="8"/>
              </w:rPr>
            </w:pPr>
          </w:p>
        </w:tc>
        <w:tc>
          <w:tcPr>
            <w:tcW w:w="7797" w:type="dxa"/>
            <w:gridSpan w:val="10"/>
            <w:tcPrChange w:id="54" w:author="Andjela Ilic-Savoia" w:date="2025-09-04T15:57:00Z" w16du:dateUtc="2025-09-04T19:57:00Z">
              <w:tcPr>
                <w:tcW w:w="7797" w:type="dxa"/>
                <w:gridSpan w:val="14"/>
              </w:tcPr>
            </w:tcPrChange>
          </w:tcPr>
          <w:p w14:paraId="6C4E2028" w14:textId="77777777" w:rsidR="00D52F14" w:rsidRDefault="00D52F14">
            <w:pPr>
              <w:pStyle w:val="CRCoverPage"/>
              <w:spacing w:after="0"/>
              <w:rPr>
                <w:sz w:val="8"/>
                <w:szCs w:val="8"/>
              </w:rPr>
            </w:pPr>
          </w:p>
        </w:tc>
      </w:tr>
      <w:tr w:rsidR="00D52F14" w14:paraId="1ECA64D8" w14:textId="77777777" w:rsidTr="00D442A1">
        <w:trPr>
          <w:trPrChange w:id="55" w:author="Andjela Ilic-Savoia" w:date="2025-09-04T15:57:00Z" w16du:dateUtc="2025-09-04T19:57:00Z">
            <w:trPr>
              <w:gridAfter w:val="0"/>
            </w:trPr>
          </w:trPrChange>
        </w:trPr>
        <w:tc>
          <w:tcPr>
            <w:tcW w:w="2694" w:type="dxa"/>
            <w:gridSpan w:val="2"/>
            <w:tcBorders>
              <w:top w:val="single" w:sz="4" w:space="0" w:color="auto"/>
              <w:left w:val="single" w:sz="4" w:space="0" w:color="auto"/>
            </w:tcBorders>
            <w:tcPrChange w:id="56" w:author="Andjela Ilic-Savoia" w:date="2025-09-04T15:57:00Z" w16du:dateUtc="2025-09-04T19:57:00Z">
              <w:tcPr>
                <w:tcW w:w="2694" w:type="dxa"/>
                <w:gridSpan w:val="2"/>
                <w:tcBorders>
                  <w:top w:val="single" w:sz="4" w:space="0" w:color="auto"/>
                  <w:left w:val="single" w:sz="4" w:space="0" w:color="auto"/>
                </w:tcBorders>
              </w:tcPr>
            </w:tcPrChange>
          </w:tcPr>
          <w:p w14:paraId="5A0AE06C" w14:textId="77777777" w:rsidR="00D52F14" w:rsidRDefault="00160B6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Change w:id="57" w:author="Andjela Ilic-Savoia" w:date="2025-09-04T15:57:00Z" w16du:dateUtc="2025-09-04T19:57:00Z">
              <w:tcPr>
                <w:tcW w:w="6946" w:type="dxa"/>
                <w:gridSpan w:val="13"/>
                <w:tcBorders>
                  <w:top w:val="single" w:sz="4" w:space="0" w:color="auto"/>
                  <w:right w:val="single" w:sz="4" w:space="0" w:color="auto"/>
                </w:tcBorders>
                <w:shd w:val="pct30" w:color="FFFF00" w:fill="auto"/>
              </w:tcPr>
            </w:tcPrChange>
          </w:tcPr>
          <w:p w14:paraId="6E506F4A" w14:textId="77777777" w:rsidR="00D52F14" w:rsidRDefault="00160B61">
            <w:pPr>
              <w:pStyle w:val="CRCoverPage"/>
              <w:tabs>
                <w:tab w:val="right" w:pos="2893"/>
              </w:tabs>
              <w:spacing w:after="0"/>
            </w:pPr>
            <w:r>
              <w:t>Introduction of Rel-19 IoT NTN TDD mode into TS 36.300.</w:t>
            </w:r>
          </w:p>
        </w:tc>
      </w:tr>
      <w:tr w:rsidR="00D52F14" w14:paraId="128CF9BB" w14:textId="77777777" w:rsidTr="00D442A1">
        <w:trPr>
          <w:trPrChange w:id="58" w:author="Andjela Ilic-Savoia" w:date="2025-09-04T15:57:00Z" w16du:dateUtc="2025-09-04T19:57:00Z">
            <w:trPr>
              <w:gridAfter w:val="0"/>
            </w:trPr>
          </w:trPrChange>
        </w:trPr>
        <w:tc>
          <w:tcPr>
            <w:tcW w:w="2694" w:type="dxa"/>
            <w:gridSpan w:val="2"/>
            <w:tcBorders>
              <w:left w:val="single" w:sz="4" w:space="0" w:color="auto"/>
            </w:tcBorders>
            <w:tcPrChange w:id="59" w:author="Andjela Ilic-Savoia" w:date="2025-09-04T15:57:00Z" w16du:dateUtc="2025-09-04T19:57:00Z">
              <w:tcPr>
                <w:tcW w:w="2694" w:type="dxa"/>
                <w:gridSpan w:val="2"/>
                <w:tcBorders>
                  <w:left w:val="single" w:sz="4" w:space="0" w:color="auto"/>
                </w:tcBorders>
              </w:tcPr>
            </w:tcPrChange>
          </w:tcPr>
          <w:p w14:paraId="558B68CA" w14:textId="77777777" w:rsidR="00D52F14" w:rsidRDefault="00D52F14">
            <w:pPr>
              <w:pStyle w:val="CRCoverPage"/>
              <w:spacing w:after="0"/>
              <w:rPr>
                <w:b/>
                <w:i/>
                <w:sz w:val="8"/>
                <w:szCs w:val="8"/>
              </w:rPr>
            </w:pPr>
          </w:p>
        </w:tc>
        <w:tc>
          <w:tcPr>
            <w:tcW w:w="6946" w:type="dxa"/>
            <w:gridSpan w:val="9"/>
            <w:tcBorders>
              <w:right w:val="single" w:sz="4" w:space="0" w:color="auto"/>
            </w:tcBorders>
            <w:tcPrChange w:id="60" w:author="Andjela Ilic-Savoia" w:date="2025-09-04T15:57:00Z" w16du:dateUtc="2025-09-04T19:57:00Z">
              <w:tcPr>
                <w:tcW w:w="6946" w:type="dxa"/>
                <w:gridSpan w:val="13"/>
                <w:tcBorders>
                  <w:right w:val="single" w:sz="4" w:space="0" w:color="auto"/>
                </w:tcBorders>
              </w:tcPr>
            </w:tcPrChange>
          </w:tcPr>
          <w:p w14:paraId="604001AB" w14:textId="77777777" w:rsidR="00D52F14" w:rsidRDefault="00D52F14">
            <w:pPr>
              <w:pStyle w:val="CRCoverPage"/>
              <w:spacing w:after="0"/>
              <w:rPr>
                <w:sz w:val="8"/>
                <w:szCs w:val="8"/>
              </w:rPr>
            </w:pPr>
          </w:p>
        </w:tc>
      </w:tr>
      <w:tr w:rsidR="00D52F14" w14:paraId="69F0FC7C" w14:textId="77777777" w:rsidTr="00D442A1">
        <w:trPr>
          <w:trPrChange w:id="61" w:author="Andjela Ilic-Savoia" w:date="2025-09-04T15:57:00Z" w16du:dateUtc="2025-09-04T19:57:00Z">
            <w:trPr>
              <w:gridAfter w:val="0"/>
            </w:trPr>
          </w:trPrChange>
        </w:trPr>
        <w:tc>
          <w:tcPr>
            <w:tcW w:w="2694" w:type="dxa"/>
            <w:gridSpan w:val="2"/>
            <w:tcBorders>
              <w:left w:val="single" w:sz="4" w:space="0" w:color="auto"/>
            </w:tcBorders>
            <w:tcPrChange w:id="62" w:author="Andjela Ilic-Savoia" w:date="2025-09-04T15:57:00Z" w16du:dateUtc="2025-09-04T19:57:00Z">
              <w:tcPr>
                <w:tcW w:w="2694" w:type="dxa"/>
                <w:gridSpan w:val="2"/>
                <w:tcBorders>
                  <w:left w:val="single" w:sz="4" w:space="0" w:color="auto"/>
                </w:tcBorders>
              </w:tcPr>
            </w:tcPrChange>
          </w:tcPr>
          <w:p w14:paraId="45553108" w14:textId="77777777" w:rsidR="00D52F14" w:rsidRDefault="00160B6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Change w:id="63" w:author="Andjela Ilic-Savoia" w:date="2025-09-04T15:57:00Z" w16du:dateUtc="2025-09-04T19:57:00Z">
              <w:tcPr>
                <w:tcW w:w="6946" w:type="dxa"/>
                <w:gridSpan w:val="13"/>
                <w:tcBorders>
                  <w:right w:val="single" w:sz="4" w:space="0" w:color="auto"/>
                </w:tcBorders>
                <w:shd w:val="pct30" w:color="FFFF00" w:fill="auto"/>
              </w:tcPr>
            </w:tcPrChange>
          </w:tcPr>
          <w:p w14:paraId="7046DF4A" w14:textId="77777777" w:rsidR="00D52F14" w:rsidRDefault="00160B61">
            <w:pPr>
              <w:pStyle w:val="CRCoverPage"/>
              <w:tabs>
                <w:tab w:val="left" w:pos="850"/>
              </w:tabs>
              <w:spacing w:after="0"/>
            </w:pPr>
            <w:r>
              <w:t>Introduction of general description of IoT NTN TDD mode and including the IoT NTN TDD mode in relevant clauses. Description is based on</w:t>
            </w:r>
            <w:ins w:id="64" w:author="Andjela Ilic-Savoia" w:date="2025-09-02T14:22:00Z">
              <w:r>
                <w:t xml:space="preserve"> the first</w:t>
              </w:r>
            </w:ins>
            <w:r>
              <w:t xml:space="preserve"> LS from RAN1 in R1-2504883</w:t>
            </w:r>
            <w:ins w:id="65" w:author="Andjela Ilic-Savoia" w:date="2025-09-02T14:22:00Z">
              <w:r>
                <w:t xml:space="preserve"> and the second LS f</w:t>
              </w:r>
            </w:ins>
            <w:ins w:id="66" w:author="Andjela Ilic-Savoia" w:date="2025-09-02T14:23:00Z">
              <w:r>
                <w:t>r</w:t>
              </w:r>
            </w:ins>
            <w:ins w:id="67" w:author="Andjela Ilic-Savoia" w:date="2025-09-02T14:22:00Z">
              <w:r>
                <w:t xml:space="preserve">om RAN1 in R1-2506535 </w:t>
              </w:r>
            </w:ins>
            <w:del w:id="68" w:author="Andjela Ilic-Savoia" w:date="2025-09-02T14:22:00Z">
              <w:r>
                <w:delText>.</w:delText>
              </w:r>
            </w:del>
          </w:p>
        </w:tc>
      </w:tr>
      <w:tr w:rsidR="00D52F14" w14:paraId="35A62DF0" w14:textId="77777777" w:rsidTr="00D442A1">
        <w:trPr>
          <w:trPrChange w:id="69" w:author="Andjela Ilic-Savoia" w:date="2025-09-04T15:57:00Z" w16du:dateUtc="2025-09-04T19:57:00Z">
            <w:trPr>
              <w:gridAfter w:val="0"/>
            </w:trPr>
          </w:trPrChange>
        </w:trPr>
        <w:tc>
          <w:tcPr>
            <w:tcW w:w="2694" w:type="dxa"/>
            <w:gridSpan w:val="2"/>
            <w:tcBorders>
              <w:left w:val="single" w:sz="4" w:space="0" w:color="auto"/>
            </w:tcBorders>
            <w:tcPrChange w:id="70" w:author="Andjela Ilic-Savoia" w:date="2025-09-04T15:57:00Z" w16du:dateUtc="2025-09-04T19:57:00Z">
              <w:tcPr>
                <w:tcW w:w="2694" w:type="dxa"/>
                <w:gridSpan w:val="2"/>
                <w:tcBorders>
                  <w:left w:val="single" w:sz="4" w:space="0" w:color="auto"/>
                </w:tcBorders>
              </w:tcPr>
            </w:tcPrChange>
          </w:tcPr>
          <w:p w14:paraId="5D1322BF" w14:textId="77777777" w:rsidR="00D52F14" w:rsidRDefault="00D52F14">
            <w:pPr>
              <w:pStyle w:val="CRCoverPage"/>
              <w:spacing w:after="0"/>
              <w:rPr>
                <w:b/>
                <w:i/>
                <w:sz w:val="8"/>
                <w:szCs w:val="8"/>
              </w:rPr>
            </w:pPr>
          </w:p>
        </w:tc>
        <w:tc>
          <w:tcPr>
            <w:tcW w:w="6946" w:type="dxa"/>
            <w:gridSpan w:val="9"/>
            <w:tcBorders>
              <w:right w:val="single" w:sz="4" w:space="0" w:color="auto"/>
            </w:tcBorders>
            <w:tcPrChange w:id="71" w:author="Andjela Ilic-Savoia" w:date="2025-09-04T15:57:00Z" w16du:dateUtc="2025-09-04T19:57:00Z">
              <w:tcPr>
                <w:tcW w:w="6946" w:type="dxa"/>
                <w:gridSpan w:val="13"/>
                <w:tcBorders>
                  <w:right w:val="single" w:sz="4" w:space="0" w:color="auto"/>
                </w:tcBorders>
              </w:tcPr>
            </w:tcPrChange>
          </w:tcPr>
          <w:p w14:paraId="4228E356" w14:textId="77777777" w:rsidR="00D52F14" w:rsidRDefault="00D52F14">
            <w:pPr>
              <w:pStyle w:val="CRCoverPage"/>
              <w:spacing w:after="0"/>
              <w:rPr>
                <w:sz w:val="8"/>
                <w:szCs w:val="8"/>
              </w:rPr>
            </w:pPr>
          </w:p>
        </w:tc>
      </w:tr>
      <w:tr w:rsidR="00D52F14" w14:paraId="15F9F763" w14:textId="77777777" w:rsidTr="00D442A1">
        <w:trPr>
          <w:trPrChange w:id="72" w:author="Andjela Ilic-Savoia" w:date="2025-09-04T15:57:00Z" w16du:dateUtc="2025-09-04T19:57:00Z">
            <w:trPr>
              <w:gridAfter w:val="0"/>
            </w:trPr>
          </w:trPrChange>
        </w:trPr>
        <w:tc>
          <w:tcPr>
            <w:tcW w:w="2694" w:type="dxa"/>
            <w:gridSpan w:val="2"/>
            <w:tcBorders>
              <w:left w:val="single" w:sz="4" w:space="0" w:color="auto"/>
              <w:bottom w:val="single" w:sz="4" w:space="0" w:color="auto"/>
            </w:tcBorders>
            <w:tcPrChange w:id="73" w:author="Andjela Ilic-Savoia" w:date="2025-09-04T15:57:00Z" w16du:dateUtc="2025-09-04T19:57:00Z">
              <w:tcPr>
                <w:tcW w:w="2694" w:type="dxa"/>
                <w:gridSpan w:val="2"/>
                <w:tcBorders>
                  <w:left w:val="single" w:sz="4" w:space="0" w:color="auto"/>
                  <w:bottom w:val="single" w:sz="4" w:space="0" w:color="auto"/>
                </w:tcBorders>
              </w:tcPr>
            </w:tcPrChange>
          </w:tcPr>
          <w:p w14:paraId="433D25E8" w14:textId="77777777" w:rsidR="00D52F14" w:rsidRDefault="00160B6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Change w:id="74" w:author="Andjela Ilic-Savoia" w:date="2025-09-04T15:57:00Z" w16du:dateUtc="2025-09-04T19:57:00Z">
              <w:tcPr>
                <w:tcW w:w="6946" w:type="dxa"/>
                <w:gridSpan w:val="13"/>
                <w:tcBorders>
                  <w:bottom w:val="single" w:sz="4" w:space="0" w:color="auto"/>
                  <w:right w:val="single" w:sz="4" w:space="0" w:color="auto"/>
                </w:tcBorders>
                <w:shd w:val="pct30" w:color="FFFF00" w:fill="auto"/>
              </w:tcPr>
            </w:tcPrChange>
          </w:tcPr>
          <w:p w14:paraId="1BE40755" w14:textId="77777777" w:rsidR="00D52F14" w:rsidRDefault="00160B61">
            <w:pPr>
              <w:pStyle w:val="CRCoverPage"/>
              <w:spacing w:after="0"/>
            </w:pPr>
            <w:r>
              <w:t>IoT NTN TDD has no stage 2 description.</w:t>
            </w:r>
          </w:p>
        </w:tc>
      </w:tr>
      <w:tr w:rsidR="00D52F14" w14:paraId="51A2A1A1" w14:textId="77777777" w:rsidTr="00D442A1">
        <w:trPr>
          <w:trPrChange w:id="75" w:author="Andjela Ilic-Savoia" w:date="2025-09-04T15:57:00Z" w16du:dateUtc="2025-09-04T19:57:00Z">
            <w:trPr>
              <w:gridAfter w:val="0"/>
            </w:trPr>
          </w:trPrChange>
        </w:trPr>
        <w:tc>
          <w:tcPr>
            <w:tcW w:w="2694" w:type="dxa"/>
            <w:gridSpan w:val="2"/>
            <w:tcPrChange w:id="76" w:author="Andjela Ilic-Savoia" w:date="2025-09-04T15:57:00Z" w16du:dateUtc="2025-09-04T19:57:00Z">
              <w:tcPr>
                <w:tcW w:w="2694" w:type="dxa"/>
                <w:gridSpan w:val="2"/>
              </w:tcPr>
            </w:tcPrChange>
          </w:tcPr>
          <w:p w14:paraId="31944A96" w14:textId="77777777" w:rsidR="00D52F14" w:rsidRDefault="00D52F14">
            <w:pPr>
              <w:pStyle w:val="CRCoverPage"/>
              <w:spacing w:after="0"/>
              <w:rPr>
                <w:b/>
                <w:i/>
                <w:sz w:val="8"/>
                <w:szCs w:val="8"/>
              </w:rPr>
            </w:pPr>
          </w:p>
        </w:tc>
        <w:tc>
          <w:tcPr>
            <w:tcW w:w="6946" w:type="dxa"/>
            <w:gridSpan w:val="9"/>
            <w:tcPrChange w:id="77" w:author="Andjela Ilic-Savoia" w:date="2025-09-04T15:57:00Z" w16du:dateUtc="2025-09-04T19:57:00Z">
              <w:tcPr>
                <w:tcW w:w="6946" w:type="dxa"/>
                <w:gridSpan w:val="13"/>
              </w:tcPr>
            </w:tcPrChange>
          </w:tcPr>
          <w:p w14:paraId="20FE2A1F" w14:textId="77777777" w:rsidR="00D52F14" w:rsidRDefault="00D52F14">
            <w:pPr>
              <w:pStyle w:val="CRCoverPage"/>
              <w:spacing w:after="0"/>
              <w:rPr>
                <w:sz w:val="8"/>
                <w:szCs w:val="8"/>
              </w:rPr>
            </w:pPr>
          </w:p>
        </w:tc>
      </w:tr>
      <w:tr w:rsidR="00D52F14" w14:paraId="0C71BBF3" w14:textId="77777777" w:rsidTr="00D442A1">
        <w:trPr>
          <w:trPrChange w:id="78" w:author="Andjela Ilic-Savoia" w:date="2025-09-04T15:57:00Z" w16du:dateUtc="2025-09-04T19:57:00Z">
            <w:trPr>
              <w:gridAfter w:val="0"/>
            </w:trPr>
          </w:trPrChange>
        </w:trPr>
        <w:tc>
          <w:tcPr>
            <w:tcW w:w="2694" w:type="dxa"/>
            <w:gridSpan w:val="2"/>
            <w:tcBorders>
              <w:top w:val="single" w:sz="4" w:space="0" w:color="auto"/>
              <w:left w:val="single" w:sz="4" w:space="0" w:color="auto"/>
            </w:tcBorders>
            <w:tcPrChange w:id="79" w:author="Andjela Ilic-Savoia" w:date="2025-09-04T15:57:00Z" w16du:dateUtc="2025-09-04T19:57:00Z">
              <w:tcPr>
                <w:tcW w:w="2694" w:type="dxa"/>
                <w:gridSpan w:val="2"/>
                <w:tcBorders>
                  <w:top w:val="single" w:sz="4" w:space="0" w:color="auto"/>
                  <w:left w:val="single" w:sz="4" w:space="0" w:color="auto"/>
                </w:tcBorders>
              </w:tcPr>
            </w:tcPrChange>
          </w:tcPr>
          <w:p w14:paraId="671F8A6F" w14:textId="77777777" w:rsidR="00D52F14" w:rsidRDefault="00160B61">
            <w:pPr>
              <w:pStyle w:val="CRCoverPage"/>
              <w:tabs>
                <w:tab w:val="right" w:pos="2184"/>
              </w:tabs>
              <w:spacing w:after="0"/>
              <w:rPr>
                <w:b/>
                <w:i/>
              </w:rPr>
            </w:pPr>
            <w:r>
              <w:rPr>
                <w:b/>
                <w:i/>
              </w:rPr>
              <w:t xml:space="preserve">Clauses </w:t>
            </w:r>
            <w:commentRangeStart w:id="80"/>
            <w:r>
              <w:rPr>
                <w:b/>
                <w:i/>
              </w:rPr>
              <w:t>affected</w:t>
            </w:r>
            <w:commentRangeEnd w:id="80"/>
            <w:r w:rsidR="005E6BAF">
              <w:rPr>
                <w:rStyle w:val="CommentReference"/>
                <w:rFonts w:ascii="Times New Roman" w:eastAsia="Times New Roman" w:hAnsi="Times New Roman"/>
                <w:lang w:eastAsia="ja-JP"/>
              </w:rPr>
              <w:commentReference w:id="80"/>
            </w:r>
            <w:r>
              <w:rPr>
                <w:b/>
                <w:i/>
              </w:rPr>
              <w:t>:</w:t>
            </w:r>
          </w:p>
        </w:tc>
        <w:tc>
          <w:tcPr>
            <w:tcW w:w="6946" w:type="dxa"/>
            <w:gridSpan w:val="9"/>
            <w:tcBorders>
              <w:top w:val="single" w:sz="4" w:space="0" w:color="auto"/>
              <w:right w:val="single" w:sz="4" w:space="0" w:color="auto"/>
            </w:tcBorders>
            <w:shd w:val="pct30" w:color="FFFF00" w:fill="auto"/>
            <w:tcPrChange w:id="81" w:author="Andjela Ilic-Savoia" w:date="2025-09-04T15:57:00Z" w16du:dateUtc="2025-09-04T19:57:00Z">
              <w:tcPr>
                <w:tcW w:w="6946" w:type="dxa"/>
                <w:gridSpan w:val="13"/>
                <w:tcBorders>
                  <w:top w:val="single" w:sz="4" w:space="0" w:color="auto"/>
                  <w:right w:val="single" w:sz="4" w:space="0" w:color="auto"/>
                </w:tcBorders>
                <w:shd w:val="pct30" w:color="FFFF00" w:fill="auto"/>
              </w:tcPr>
            </w:tcPrChange>
          </w:tcPr>
          <w:p w14:paraId="400EA236" w14:textId="58167489" w:rsidR="00D52F14" w:rsidRDefault="009E1EE5">
            <w:pPr>
              <w:pStyle w:val="CRCoverPage"/>
              <w:spacing w:after="0"/>
              <w:ind w:left="100"/>
            </w:pPr>
            <w:ins w:id="82" w:author="Andjela Ilic-Savoia" w:date="2025-09-04T16:06:00Z" w16du:dateUtc="2025-09-04T20:06:00Z">
              <w:r w:rsidRPr="009E1EE5">
                <w:rPr>
                  <w:rPrChange w:id="83" w:author="Andjela Ilic-Savoia" w:date="2025-09-04T16:06:00Z" w16du:dateUtc="2025-09-04T20:06:00Z">
                    <w:rPr>
                      <w:rFonts w:ascii="Helvetica" w:eastAsia="MS Mincho" w:hAnsi="Helvetica" w:cs="Helvetica"/>
                      <w:sz w:val="24"/>
                      <w:szCs w:val="24"/>
                      <w:lang w:val="en-US" w:eastAsia="zh-CN"/>
                    </w:rPr>
                  </w:rPrChange>
                </w:rPr>
                <w:t>3.1, 23.21.1</w:t>
              </w:r>
            </w:ins>
          </w:p>
        </w:tc>
      </w:tr>
      <w:tr w:rsidR="00D52F14" w14:paraId="7E13C2E9" w14:textId="77777777" w:rsidTr="00D442A1">
        <w:trPr>
          <w:trPrChange w:id="84" w:author="Andjela Ilic-Savoia" w:date="2025-09-04T15:57:00Z" w16du:dateUtc="2025-09-04T19:57:00Z">
            <w:trPr>
              <w:gridAfter w:val="0"/>
            </w:trPr>
          </w:trPrChange>
        </w:trPr>
        <w:tc>
          <w:tcPr>
            <w:tcW w:w="2694" w:type="dxa"/>
            <w:gridSpan w:val="2"/>
            <w:tcBorders>
              <w:left w:val="single" w:sz="4" w:space="0" w:color="auto"/>
            </w:tcBorders>
            <w:tcPrChange w:id="85" w:author="Andjela Ilic-Savoia" w:date="2025-09-04T15:57:00Z" w16du:dateUtc="2025-09-04T19:57:00Z">
              <w:tcPr>
                <w:tcW w:w="2694" w:type="dxa"/>
                <w:gridSpan w:val="2"/>
                <w:tcBorders>
                  <w:left w:val="single" w:sz="4" w:space="0" w:color="auto"/>
                </w:tcBorders>
              </w:tcPr>
            </w:tcPrChange>
          </w:tcPr>
          <w:p w14:paraId="024413F3" w14:textId="77777777" w:rsidR="00D52F14" w:rsidRDefault="00D52F14">
            <w:pPr>
              <w:pStyle w:val="CRCoverPage"/>
              <w:spacing w:after="0"/>
              <w:rPr>
                <w:b/>
                <w:i/>
                <w:sz w:val="8"/>
                <w:szCs w:val="8"/>
              </w:rPr>
            </w:pPr>
          </w:p>
        </w:tc>
        <w:tc>
          <w:tcPr>
            <w:tcW w:w="6946" w:type="dxa"/>
            <w:gridSpan w:val="9"/>
            <w:tcBorders>
              <w:right w:val="single" w:sz="4" w:space="0" w:color="auto"/>
            </w:tcBorders>
            <w:tcPrChange w:id="86" w:author="Andjela Ilic-Savoia" w:date="2025-09-04T15:57:00Z" w16du:dateUtc="2025-09-04T19:57:00Z">
              <w:tcPr>
                <w:tcW w:w="6946" w:type="dxa"/>
                <w:gridSpan w:val="13"/>
                <w:tcBorders>
                  <w:right w:val="single" w:sz="4" w:space="0" w:color="auto"/>
                </w:tcBorders>
              </w:tcPr>
            </w:tcPrChange>
          </w:tcPr>
          <w:p w14:paraId="08BE0D60" w14:textId="77777777" w:rsidR="00D52F14" w:rsidRDefault="00D52F14">
            <w:pPr>
              <w:pStyle w:val="CRCoverPage"/>
              <w:spacing w:after="0"/>
              <w:rPr>
                <w:sz w:val="8"/>
                <w:szCs w:val="8"/>
              </w:rPr>
            </w:pPr>
          </w:p>
        </w:tc>
      </w:tr>
      <w:tr w:rsidR="00D52F14" w14:paraId="20D27C92" w14:textId="77777777" w:rsidTr="00D442A1">
        <w:trPr>
          <w:trPrChange w:id="87" w:author="Andjela Ilic-Savoia" w:date="2025-09-04T15:57:00Z" w16du:dateUtc="2025-09-04T19:57:00Z">
            <w:trPr>
              <w:gridAfter w:val="0"/>
            </w:trPr>
          </w:trPrChange>
        </w:trPr>
        <w:tc>
          <w:tcPr>
            <w:tcW w:w="2694" w:type="dxa"/>
            <w:gridSpan w:val="2"/>
            <w:tcBorders>
              <w:left w:val="single" w:sz="4" w:space="0" w:color="auto"/>
            </w:tcBorders>
            <w:tcPrChange w:id="88" w:author="Andjela Ilic-Savoia" w:date="2025-09-04T15:57:00Z" w16du:dateUtc="2025-09-04T19:57:00Z">
              <w:tcPr>
                <w:tcW w:w="2694" w:type="dxa"/>
                <w:gridSpan w:val="2"/>
                <w:tcBorders>
                  <w:left w:val="single" w:sz="4" w:space="0" w:color="auto"/>
                </w:tcBorders>
              </w:tcPr>
            </w:tcPrChange>
          </w:tcPr>
          <w:p w14:paraId="57296DD4" w14:textId="77777777" w:rsidR="00D52F14" w:rsidRDefault="00D52F1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Change w:id="89" w:author="Andjela Ilic-Savoia" w:date="2025-09-04T15:57:00Z" w16du:dateUtc="2025-09-04T19:57:00Z">
              <w:tcPr>
                <w:tcW w:w="284" w:type="dxa"/>
                <w:gridSpan w:val="2"/>
                <w:tcBorders>
                  <w:top w:val="single" w:sz="4" w:space="0" w:color="auto"/>
                  <w:left w:val="single" w:sz="4" w:space="0" w:color="auto"/>
                  <w:bottom w:val="single" w:sz="4" w:space="0" w:color="auto"/>
                </w:tcBorders>
              </w:tcPr>
            </w:tcPrChange>
          </w:tcPr>
          <w:p w14:paraId="6B673F0C" w14:textId="77777777" w:rsidR="00D52F14" w:rsidRDefault="00160B6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Change w:id="90" w:author="Andjela Ilic-Savoia" w:date="2025-09-04T15:57:00Z" w16du:dateUtc="2025-09-04T19:57:00Z">
              <w:tcPr>
                <w:tcW w:w="284" w:type="dxa"/>
                <w:gridSpan w:val="2"/>
                <w:tcBorders>
                  <w:top w:val="single" w:sz="4" w:space="0" w:color="auto"/>
                  <w:left w:val="single" w:sz="4" w:space="0" w:color="auto"/>
                  <w:bottom w:val="single" w:sz="4" w:space="0" w:color="auto"/>
                  <w:right w:val="single" w:sz="4" w:space="0" w:color="auto"/>
                </w:tcBorders>
                <w:shd w:val="clear" w:color="FFFF00" w:fill="auto"/>
              </w:tcPr>
            </w:tcPrChange>
          </w:tcPr>
          <w:p w14:paraId="72EA91D0" w14:textId="77777777" w:rsidR="00D52F14" w:rsidRDefault="00160B61">
            <w:pPr>
              <w:pStyle w:val="CRCoverPage"/>
              <w:spacing w:after="0"/>
              <w:jc w:val="center"/>
              <w:rPr>
                <w:b/>
                <w:caps/>
              </w:rPr>
            </w:pPr>
            <w:r>
              <w:rPr>
                <w:b/>
                <w:caps/>
              </w:rPr>
              <w:t>N</w:t>
            </w:r>
          </w:p>
        </w:tc>
        <w:tc>
          <w:tcPr>
            <w:tcW w:w="2977" w:type="dxa"/>
            <w:gridSpan w:val="4"/>
            <w:tcPrChange w:id="91" w:author="Andjela Ilic-Savoia" w:date="2025-09-04T15:57:00Z" w16du:dateUtc="2025-09-04T19:57:00Z">
              <w:tcPr>
                <w:tcW w:w="2977" w:type="dxa"/>
                <w:gridSpan w:val="5"/>
              </w:tcPr>
            </w:tcPrChange>
          </w:tcPr>
          <w:p w14:paraId="2BE8CC7A" w14:textId="77777777" w:rsidR="00D52F14" w:rsidRDefault="00D52F14">
            <w:pPr>
              <w:pStyle w:val="CRCoverPage"/>
              <w:tabs>
                <w:tab w:val="right" w:pos="2893"/>
              </w:tabs>
              <w:spacing w:after="0"/>
            </w:pPr>
          </w:p>
        </w:tc>
        <w:tc>
          <w:tcPr>
            <w:tcW w:w="3401" w:type="dxa"/>
            <w:gridSpan w:val="3"/>
            <w:tcBorders>
              <w:right w:val="single" w:sz="4" w:space="0" w:color="auto"/>
            </w:tcBorders>
            <w:shd w:val="clear" w:color="FFFF00" w:fill="auto"/>
            <w:tcPrChange w:id="92" w:author="Andjela Ilic-Savoia" w:date="2025-09-04T15:57:00Z" w16du:dateUtc="2025-09-04T19:57:00Z">
              <w:tcPr>
                <w:tcW w:w="3401" w:type="dxa"/>
                <w:gridSpan w:val="4"/>
                <w:tcBorders>
                  <w:right w:val="single" w:sz="4" w:space="0" w:color="auto"/>
                </w:tcBorders>
                <w:shd w:val="clear" w:color="FFFF00" w:fill="auto"/>
              </w:tcPr>
            </w:tcPrChange>
          </w:tcPr>
          <w:p w14:paraId="1CF93E29" w14:textId="77777777" w:rsidR="00D52F14" w:rsidRDefault="00D52F14">
            <w:pPr>
              <w:pStyle w:val="CRCoverPage"/>
              <w:spacing w:after="0"/>
              <w:ind w:left="99"/>
            </w:pPr>
          </w:p>
        </w:tc>
      </w:tr>
      <w:tr w:rsidR="00D52F14" w14:paraId="067E7437" w14:textId="77777777" w:rsidTr="00D442A1">
        <w:trPr>
          <w:trPrChange w:id="93" w:author="Andjela Ilic-Savoia" w:date="2025-09-04T15:57:00Z" w16du:dateUtc="2025-09-04T19:57:00Z">
            <w:trPr>
              <w:gridAfter w:val="0"/>
            </w:trPr>
          </w:trPrChange>
        </w:trPr>
        <w:tc>
          <w:tcPr>
            <w:tcW w:w="2694" w:type="dxa"/>
            <w:gridSpan w:val="2"/>
            <w:tcBorders>
              <w:left w:val="single" w:sz="4" w:space="0" w:color="auto"/>
            </w:tcBorders>
            <w:tcPrChange w:id="94" w:author="Andjela Ilic-Savoia" w:date="2025-09-04T15:57:00Z" w16du:dateUtc="2025-09-04T19:57:00Z">
              <w:tcPr>
                <w:tcW w:w="2694" w:type="dxa"/>
                <w:gridSpan w:val="2"/>
                <w:tcBorders>
                  <w:left w:val="single" w:sz="4" w:space="0" w:color="auto"/>
                </w:tcBorders>
              </w:tcPr>
            </w:tcPrChange>
          </w:tcPr>
          <w:p w14:paraId="4601A011" w14:textId="77777777" w:rsidR="00D52F14" w:rsidRDefault="00160B6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Change w:id="95" w:author="Andjela Ilic-Savoia" w:date="2025-09-04T15:57:00Z" w16du:dateUtc="2025-09-04T19:57:00Z">
              <w:tcPr>
                <w:tcW w:w="284" w:type="dxa"/>
                <w:gridSpan w:val="2"/>
                <w:tcBorders>
                  <w:top w:val="single" w:sz="4" w:space="0" w:color="auto"/>
                  <w:left w:val="single" w:sz="4" w:space="0" w:color="auto"/>
                  <w:bottom w:val="single" w:sz="4" w:space="0" w:color="auto"/>
                </w:tcBorders>
                <w:shd w:val="pct25" w:color="FFFF00" w:fill="auto"/>
              </w:tcPr>
            </w:tcPrChange>
          </w:tcPr>
          <w:p w14:paraId="47667A67" w14:textId="77777777" w:rsidR="00D52F14" w:rsidRDefault="00160B6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Change w:id="96" w:author="Andjela Ilic-Savoia" w:date="2025-09-04T15:57:00Z" w16du:dateUtc="2025-09-04T19:57:00Z">
              <w:tcPr>
                <w:tcW w:w="284" w:type="dxa"/>
                <w:gridSpan w:val="2"/>
                <w:tcBorders>
                  <w:top w:val="single" w:sz="4" w:space="0" w:color="auto"/>
                  <w:left w:val="single" w:sz="4" w:space="0" w:color="auto"/>
                  <w:bottom w:val="single" w:sz="4" w:space="0" w:color="auto"/>
                  <w:right w:val="single" w:sz="4" w:space="0" w:color="auto"/>
                </w:tcBorders>
                <w:shd w:val="pct30" w:color="FFFF00" w:fill="auto"/>
              </w:tcPr>
            </w:tcPrChange>
          </w:tcPr>
          <w:p w14:paraId="41728D2C" w14:textId="77777777" w:rsidR="00D52F14" w:rsidRDefault="00D52F14">
            <w:pPr>
              <w:pStyle w:val="CRCoverPage"/>
              <w:spacing w:after="0"/>
              <w:jc w:val="center"/>
              <w:rPr>
                <w:b/>
                <w:caps/>
              </w:rPr>
            </w:pPr>
          </w:p>
        </w:tc>
        <w:tc>
          <w:tcPr>
            <w:tcW w:w="2977" w:type="dxa"/>
            <w:gridSpan w:val="4"/>
            <w:tcPrChange w:id="97" w:author="Andjela Ilic-Savoia" w:date="2025-09-04T15:57:00Z" w16du:dateUtc="2025-09-04T19:57:00Z">
              <w:tcPr>
                <w:tcW w:w="2977" w:type="dxa"/>
                <w:gridSpan w:val="5"/>
              </w:tcPr>
            </w:tcPrChange>
          </w:tcPr>
          <w:p w14:paraId="629E9CF6" w14:textId="77777777" w:rsidR="00D52F14" w:rsidRDefault="00160B6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Change w:id="98" w:author="Andjela Ilic-Savoia" w:date="2025-09-04T15:57:00Z" w16du:dateUtc="2025-09-04T19:57:00Z">
              <w:tcPr>
                <w:tcW w:w="3401" w:type="dxa"/>
                <w:gridSpan w:val="4"/>
                <w:tcBorders>
                  <w:right w:val="single" w:sz="4" w:space="0" w:color="auto"/>
                </w:tcBorders>
                <w:shd w:val="pct30" w:color="FFFF00" w:fill="auto"/>
              </w:tcPr>
            </w:tcPrChange>
          </w:tcPr>
          <w:p w14:paraId="79F86A3F" w14:textId="77777777" w:rsidR="00D52F14" w:rsidRDefault="00160B61">
            <w:pPr>
              <w:pStyle w:val="CRCoverPage"/>
              <w:spacing w:after="0"/>
              <w:ind w:left="99"/>
            </w:pPr>
            <w:commentRangeStart w:id="99"/>
            <w:r>
              <w:t xml:space="preserve">TS 36.304 CR </w:t>
            </w:r>
            <w:r>
              <w:rPr>
                <w:rFonts w:hint="eastAsia"/>
              </w:rPr>
              <w:t>0883</w:t>
            </w:r>
          </w:p>
          <w:p w14:paraId="4A10EDC5" w14:textId="77777777" w:rsidR="00D52F14" w:rsidRDefault="00160B61">
            <w:pPr>
              <w:pStyle w:val="CRCoverPage"/>
              <w:spacing w:after="0"/>
              <w:ind w:left="99"/>
            </w:pPr>
            <w:r>
              <w:t>TS 36.306 CR 1914</w:t>
            </w:r>
            <w:commentRangeEnd w:id="99"/>
            <w:r w:rsidR="006C0CF8">
              <w:rPr>
                <w:rStyle w:val="CommentReference"/>
                <w:rFonts w:ascii="Times New Roman" w:eastAsia="Times New Roman" w:hAnsi="Times New Roman"/>
                <w:lang w:eastAsia="ja-JP"/>
              </w:rPr>
              <w:commentReference w:id="99"/>
            </w:r>
          </w:p>
        </w:tc>
      </w:tr>
      <w:tr w:rsidR="00577035" w14:paraId="13D64134" w14:textId="77777777" w:rsidTr="00D442A1">
        <w:trPr>
          <w:ins w:id="100" w:author="Andjela Ilic-Savoia" w:date="2025-09-04T15:57:00Z"/>
        </w:trPr>
        <w:tc>
          <w:tcPr>
            <w:tcW w:w="2694" w:type="dxa"/>
            <w:gridSpan w:val="2"/>
            <w:tcBorders>
              <w:left w:val="single" w:sz="4" w:space="0" w:color="auto"/>
            </w:tcBorders>
          </w:tcPr>
          <w:p w14:paraId="3C9CC2BA" w14:textId="77777777" w:rsidR="00D442A1" w:rsidRDefault="00D442A1">
            <w:pPr>
              <w:pStyle w:val="CRCoverPage"/>
              <w:spacing w:after="0"/>
              <w:rPr>
                <w:ins w:id="101" w:author="Andjela Ilic-Savoia" w:date="2025-09-04T15:57:00Z" w16du:dateUtc="2025-09-04T19:57:00Z"/>
                <w:b/>
                <w:i/>
              </w:rPr>
            </w:pPr>
          </w:p>
        </w:tc>
        <w:tc>
          <w:tcPr>
            <w:tcW w:w="284" w:type="dxa"/>
            <w:tcBorders>
              <w:top w:val="single" w:sz="4" w:space="0" w:color="auto"/>
              <w:left w:val="single" w:sz="4" w:space="0" w:color="auto"/>
              <w:bottom w:val="single" w:sz="4" w:space="0" w:color="auto"/>
            </w:tcBorders>
            <w:shd w:val="pct25" w:color="FFFF00" w:fill="auto"/>
          </w:tcPr>
          <w:p w14:paraId="64E72F49" w14:textId="77777777" w:rsidR="00D442A1" w:rsidRDefault="00D442A1">
            <w:pPr>
              <w:pStyle w:val="CRCoverPage"/>
              <w:spacing w:after="0"/>
              <w:jc w:val="center"/>
              <w:rPr>
                <w:ins w:id="102" w:author="Andjela Ilic-Savoia" w:date="2025-09-04T15:57:00Z" w16du:dateUtc="2025-09-04T19:57:00Z"/>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0DFBEF" w14:textId="77777777" w:rsidR="00D442A1" w:rsidRDefault="00D442A1">
            <w:pPr>
              <w:pStyle w:val="CRCoverPage"/>
              <w:spacing w:after="0"/>
              <w:jc w:val="center"/>
              <w:rPr>
                <w:ins w:id="103" w:author="Andjela Ilic-Savoia" w:date="2025-09-04T15:57:00Z" w16du:dateUtc="2025-09-04T19:57:00Z"/>
                <w:b/>
                <w:caps/>
              </w:rPr>
            </w:pPr>
          </w:p>
        </w:tc>
        <w:tc>
          <w:tcPr>
            <w:tcW w:w="2977" w:type="dxa"/>
            <w:gridSpan w:val="4"/>
          </w:tcPr>
          <w:p w14:paraId="7786AF53" w14:textId="77777777" w:rsidR="00D442A1" w:rsidRDefault="00D442A1">
            <w:pPr>
              <w:pStyle w:val="CRCoverPage"/>
              <w:spacing w:after="0"/>
              <w:rPr>
                <w:ins w:id="104" w:author="Andjela Ilic-Savoia" w:date="2025-09-04T15:57:00Z" w16du:dateUtc="2025-09-04T19:57:00Z"/>
              </w:rPr>
            </w:pPr>
          </w:p>
        </w:tc>
        <w:tc>
          <w:tcPr>
            <w:tcW w:w="3401" w:type="dxa"/>
            <w:gridSpan w:val="3"/>
            <w:tcBorders>
              <w:right w:val="single" w:sz="4" w:space="0" w:color="auto"/>
            </w:tcBorders>
            <w:shd w:val="pct30" w:color="FFFF00" w:fill="auto"/>
          </w:tcPr>
          <w:p w14:paraId="05010981" w14:textId="7F5EC8EA" w:rsidR="00D442A1" w:rsidRDefault="00D442A1">
            <w:pPr>
              <w:pStyle w:val="CRCoverPage"/>
              <w:spacing w:after="0"/>
              <w:ind w:left="99"/>
              <w:rPr>
                <w:ins w:id="105" w:author="Andjela Ilic-Savoia" w:date="2025-09-04T15:57:00Z" w16du:dateUtc="2025-09-04T19:57:00Z"/>
              </w:rPr>
            </w:pPr>
            <w:ins w:id="106" w:author="Andjela Ilic-Savoia" w:date="2025-09-04T15:59:00Z" w16du:dateUtc="2025-09-04T19:59:00Z">
              <w:r>
                <w:t>TS 36.321 CR 1592</w:t>
              </w:r>
            </w:ins>
          </w:p>
        </w:tc>
      </w:tr>
      <w:tr w:rsidR="00577035" w14:paraId="7C53B5B8" w14:textId="77777777" w:rsidTr="00D442A1">
        <w:trPr>
          <w:ins w:id="107" w:author="Andjela Ilic-Savoia" w:date="2025-09-04T15:57:00Z"/>
        </w:trPr>
        <w:tc>
          <w:tcPr>
            <w:tcW w:w="2694" w:type="dxa"/>
            <w:gridSpan w:val="2"/>
            <w:tcBorders>
              <w:left w:val="single" w:sz="4" w:space="0" w:color="auto"/>
            </w:tcBorders>
          </w:tcPr>
          <w:p w14:paraId="7C6D1934" w14:textId="77777777" w:rsidR="00D442A1" w:rsidRDefault="00D442A1">
            <w:pPr>
              <w:pStyle w:val="CRCoverPage"/>
              <w:spacing w:after="0"/>
              <w:rPr>
                <w:ins w:id="108" w:author="Andjela Ilic-Savoia" w:date="2025-09-04T15:57:00Z" w16du:dateUtc="2025-09-04T19:57:00Z"/>
                <w:b/>
                <w:i/>
              </w:rPr>
            </w:pPr>
          </w:p>
        </w:tc>
        <w:tc>
          <w:tcPr>
            <w:tcW w:w="284" w:type="dxa"/>
            <w:tcBorders>
              <w:top w:val="single" w:sz="4" w:space="0" w:color="auto"/>
              <w:left w:val="single" w:sz="4" w:space="0" w:color="auto"/>
              <w:bottom w:val="single" w:sz="4" w:space="0" w:color="auto"/>
            </w:tcBorders>
            <w:shd w:val="pct25" w:color="FFFF00" w:fill="auto"/>
          </w:tcPr>
          <w:p w14:paraId="006CDE4D" w14:textId="77777777" w:rsidR="00D442A1" w:rsidRDefault="00D442A1">
            <w:pPr>
              <w:pStyle w:val="CRCoverPage"/>
              <w:spacing w:after="0"/>
              <w:jc w:val="center"/>
              <w:rPr>
                <w:ins w:id="109" w:author="Andjela Ilic-Savoia" w:date="2025-09-04T15:57:00Z" w16du:dateUtc="2025-09-04T19:57:00Z"/>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98CD91" w14:textId="77777777" w:rsidR="00D442A1" w:rsidRDefault="00D442A1">
            <w:pPr>
              <w:pStyle w:val="CRCoverPage"/>
              <w:spacing w:after="0"/>
              <w:jc w:val="center"/>
              <w:rPr>
                <w:ins w:id="110" w:author="Andjela Ilic-Savoia" w:date="2025-09-04T15:57:00Z" w16du:dateUtc="2025-09-04T19:57:00Z"/>
                <w:b/>
                <w:caps/>
              </w:rPr>
            </w:pPr>
          </w:p>
        </w:tc>
        <w:tc>
          <w:tcPr>
            <w:tcW w:w="2977" w:type="dxa"/>
            <w:gridSpan w:val="4"/>
          </w:tcPr>
          <w:p w14:paraId="60132A36" w14:textId="77777777" w:rsidR="00D442A1" w:rsidRDefault="00D442A1">
            <w:pPr>
              <w:pStyle w:val="CRCoverPage"/>
              <w:spacing w:after="0"/>
              <w:rPr>
                <w:ins w:id="111" w:author="Andjela Ilic-Savoia" w:date="2025-09-04T15:57:00Z" w16du:dateUtc="2025-09-04T19:57:00Z"/>
              </w:rPr>
            </w:pPr>
          </w:p>
        </w:tc>
        <w:tc>
          <w:tcPr>
            <w:tcW w:w="3401" w:type="dxa"/>
            <w:gridSpan w:val="3"/>
            <w:tcBorders>
              <w:right w:val="single" w:sz="4" w:space="0" w:color="auto"/>
            </w:tcBorders>
            <w:shd w:val="pct30" w:color="FFFF00" w:fill="auto"/>
          </w:tcPr>
          <w:p w14:paraId="5A474CA1" w14:textId="02DEDEB9" w:rsidR="00D442A1" w:rsidRDefault="00D442A1">
            <w:pPr>
              <w:pStyle w:val="CRCoverPage"/>
              <w:spacing w:after="0"/>
              <w:ind w:left="99"/>
              <w:rPr>
                <w:ins w:id="112" w:author="Andjela Ilic-Savoia" w:date="2025-09-04T15:57:00Z" w16du:dateUtc="2025-09-04T19:57:00Z"/>
              </w:rPr>
            </w:pPr>
            <w:ins w:id="113" w:author="Andjela Ilic-Savoia" w:date="2025-09-04T15:59:00Z" w16du:dateUtc="2025-09-04T19:59:00Z">
              <w:r>
                <w:t>TS 36.331 CR 5138</w:t>
              </w:r>
            </w:ins>
          </w:p>
        </w:tc>
      </w:tr>
      <w:tr w:rsidR="00D52F14" w14:paraId="117F41C1" w14:textId="77777777" w:rsidTr="00D442A1">
        <w:trPr>
          <w:trPrChange w:id="114" w:author="Andjela Ilic-Savoia" w:date="2025-09-04T15:57:00Z" w16du:dateUtc="2025-09-04T19:57:00Z">
            <w:trPr>
              <w:gridAfter w:val="0"/>
            </w:trPr>
          </w:trPrChange>
        </w:trPr>
        <w:tc>
          <w:tcPr>
            <w:tcW w:w="2694" w:type="dxa"/>
            <w:gridSpan w:val="2"/>
            <w:tcBorders>
              <w:left w:val="single" w:sz="4" w:space="0" w:color="auto"/>
            </w:tcBorders>
            <w:tcPrChange w:id="115" w:author="Andjela Ilic-Savoia" w:date="2025-09-04T15:57:00Z" w16du:dateUtc="2025-09-04T19:57:00Z">
              <w:tcPr>
                <w:tcW w:w="2694" w:type="dxa"/>
                <w:gridSpan w:val="2"/>
                <w:tcBorders>
                  <w:left w:val="single" w:sz="4" w:space="0" w:color="auto"/>
                </w:tcBorders>
              </w:tcPr>
            </w:tcPrChange>
          </w:tcPr>
          <w:p w14:paraId="3C3D06B2" w14:textId="77777777" w:rsidR="00D52F14" w:rsidRDefault="00160B6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Change w:id="116" w:author="Andjela Ilic-Savoia" w:date="2025-09-04T15:57:00Z" w16du:dateUtc="2025-09-04T19:57:00Z">
              <w:tcPr>
                <w:tcW w:w="284" w:type="dxa"/>
                <w:gridSpan w:val="2"/>
                <w:tcBorders>
                  <w:top w:val="single" w:sz="4" w:space="0" w:color="auto"/>
                  <w:left w:val="single" w:sz="4" w:space="0" w:color="auto"/>
                  <w:bottom w:val="single" w:sz="4" w:space="0" w:color="auto"/>
                </w:tcBorders>
                <w:shd w:val="pct25" w:color="FFFF00" w:fill="auto"/>
              </w:tcPr>
            </w:tcPrChange>
          </w:tcPr>
          <w:p w14:paraId="0C36B4A8" w14:textId="77777777" w:rsidR="00D52F14" w:rsidRDefault="00D52F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Change w:id="117" w:author="Andjela Ilic-Savoia" w:date="2025-09-04T15:57:00Z" w16du:dateUtc="2025-09-04T19:57:00Z">
              <w:tcPr>
                <w:tcW w:w="284" w:type="dxa"/>
                <w:gridSpan w:val="2"/>
                <w:tcBorders>
                  <w:top w:val="single" w:sz="4" w:space="0" w:color="auto"/>
                  <w:left w:val="single" w:sz="4" w:space="0" w:color="auto"/>
                  <w:bottom w:val="single" w:sz="4" w:space="0" w:color="auto"/>
                  <w:right w:val="single" w:sz="4" w:space="0" w:color="auto"/>
                </w:tcBorders>
                <w:shd w:val="pct30" w:color="FFFF00" w:fill="auto"/>
              </w:tcPr>
            </w:tcPrChange>
          </w:tcPr>
          <w:p w14:paraId="29BD4A47" w14:textId="77777777" w:rsidR="00D52F14" w:rsidRDefault="00160B61">
            <w:pPr>
              <w:pStyle w:val="CRCoverPage"/>
              <w:spacing w:after="0"/>
              <w:jc w:val="center"/>
              <w:rPr>
                <w:b/>
                <w:caps/>
              </w:rPr>
            </w:pPr>
            <w:r>
              <w:rPr>
                <w:b/>
                <w:caps/>
              </w:rPr>
              <w:t>N</w:t>
            </w:r>
          </w:p>
        </w:tc>
        <w:tc>
          <w:tcPr>
            <w:tcW w:w="2977" w:type="dxa"/>
            <w:gridSpan w:val="4"/>
            <w:tcPrChange w:id="118" w:author="Andjela Ilic-Savoia" w:date="2025-09-04T15:57:00Z" w16du:dateUtc="2025-09-04T19:57:00Z">
              <w:tcPr>
                <w:tcW w:w="2977" w:type="dxa"/>
                <w:gridSpan w:val="5"/>
              </w:tcPr>
            </w:tcPrChange>
          </w:tcPr>
          <w:p w14:paraId="5DD756F0" w14:textId="77777777" w:rsidR="00D52F14" w:rsidRDefault="00160B61">
            <w:pPr>
              <w:pStyle w:val="CRCoverPage"/>
              <w:spacing w:after="0"/>
            </w:pPr>
            <w:r>
              <w:t xml:space="preserve"> Test specifications</w:t>
            </w:r>
          </w:p>
        </w:tc>
        <w:tc>
          <w:tcPr>
            <w:tcW w:w="3401" w:type="dxa"/>
            <w:gridSpan w:val="3"/>
            <w:tcBorders>
              <w:right w:val="single" w:sz="4" w:space="0" w:color="auto"/>
            </w:tcBorders>
            <w:shd w:val="pct30" w:color="FFFF00" w:fill="auto"/>
            <w:tcPrChange w:id="119" w:author="Andjela Ilic-Savoia" w:date="2025-09-04T15:57:00Z" w16du:dateUtc="2025-09-04T19:57:00Z">
              <w:tcPr>
                <w:tcW w:w="3401" w:type="dxa"/>
                <w:gridSpan w:val="4"/>
                <w:tcBorders>
                  <w:right w:val="single" w:sz="4" w:space="0" w:color="auto"/>
                </w:tcBorders>
                <w:shd w:val="pct30" w:color="FFFF00" w:fill="auto"/>
              </w:tcPr>
            </w:tcPrChange>
          </w:tcPr>
          <w:p w14:paraId="292F2A87" w14:textId="4AD3758C" w:rsidR="00D52F14" w:rsidRDefault="00160B61">
            <w:pPr>
              <w:pStyle w:val="CRCoverPage"/>
              <w:spacing w:after="0"/>
              <w:ind w:left="99"/>
            </w:pPr>
            <w:del w:id="120" w:author="Andjela Ilic-Savoia" w:date="2025-09-04T15:59:00Z" w16du:dateUtc="2025-09-04T19:59:00Z">
              <w:r w:rsidDel="00D442A1">
                <w:delText>TS 36.321 CR 1592</w:delText>
              </w:r>
            </w:del>
          </w:p>
        </w:tc>
      </w:tr>
      <w:tr w:rsidR="00D52F14" w14:paraId="7E6878C1" w14:textId="77777777" w:rsidTr="00D442A1">
        <w:trPr>
          <w:trPrChange w:id="121" w:author="Andjela Ilic-Savoia" w:date="2025-09-04T15:57:00Z" w16du:dateUtc="2025-09-04T19:57:00Z">
            <w:trPr>
              <w:gridAfter w:val="0"/>
            </w:trPr>
          </w:trPrChange>
        </w:trPr>
        <w:tc>
          <w:tcPr>
            <w:tcW w:w="2694" w:type="dxa"/>
            <w:gridSpan w:val="2"/>
            <w:tcBorders>
              <w:left w:val="single" w:sz="4" w:space="0" w:color="auto"/>
            </w:tcBorders>
            <w:tcPrChange w:id="122" w:author="Andjela Ilic-Savoia" w:date="2025-09-04T15:57:00Z" w16du:dateUtc="2025-09-04T19:57:00Z">
              <w:tcPr>
                <w:tcW w:w="2694" w:type="dxa"/>
                <w:gridSpan w:val="2"/>
                <w:tcBorders>
                  <w:left w:val="single" w:sz="4" w:space="0" w:color="auto"/>
                </w:tcBorders>
              </w:tcPr>
            </w:tcPrChange>
          </w:tcPr>
          <w:p w14:paraId="5A0A523E" w14:textId="77777777" w:rsidR="00D52F14" w:rsidRDefault="00160B6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Change w:id="123" w:author="Andjela Ilic-Savoia" w:date="2025-09-04T15:57:00Z" w16du:dateUtc="2025-09-04T19:57:00Z">
              <w:tcPr>
                <w:tcW w:w="284" w:type="dxa"/>
                <w:gridSpan w:val="2"/>
                <w:tcBorders>
                  <w:top w:val="single" w:sz="4" w:space="0" w:color="auto"/>
                  <w:left w:val="single" w:sz="4" w:space="0" w:color="auto"/>
                  <w:bottom w:val="single" w:sz="4" w:space="0" w:color="auto"/>
                </w:tcBorders>
                <w:shd w:val="pct25" w:color="FFFF00" w:fill="auto"/>
              </w:tcPr>
            </w:tcPrChange>
          </w:tcPr>
          <w:p w14:paraId="5901F927" w14:textId="77777777" w:rsidR="00D52F14" w:rsidRDefault="00D52F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Change w:id="124" w:author="Andjela Ilic-Savoia" w:date="2025-09-04T15:57:00Z" w16du:dateUtc="2025-09-04T19:57:00Z">
              <w:tcPr>
                <w:tcW w:w="284" w:type="dxa"/>
                <w:gridSpan w:val="2"/>
                <w:tcBorders>
                  <w:top w:val="single" w:sz="4" w:space="0" w:color="auto"/>
                  <w:left w:val="single" w:sz="4" w:space="0" w:color="auto"/>
                  <w:bottom w:val="single" w:sz="4" w:space="0" w:color="auto"/>
                  <w:right w:val="single" w:sz="4" w:space="0" w:color="auto"/>
                </w:tcBorders>
                <w:shd w:val="pct30" w:color="FFFF00" w:fill="auto"/>
              </w:tcPr>
            </w:tcPrChange>
          </w:tcPr>
          <w:p w14:paraId="3BC024D6" w14:textId="77777777" w:rsidR="00D52F14" w:rsidRDefault="00160B61">
            <w:pPr>
              <w:pStyle w:val="CRCoverPage"/>
              <w:spacing w:after="0"/>
              <w:jc w:val="center"/>
              <w:rPr>
                <w:b/>
                <w:caps/>
              </w:rPr>
            </w:pPr>
            <w:r>
              <w:rPr>
                <w:b/>
                <w:caps/>
              </w:rPr>
              <w:t>N</w:t>
            </w:r>
          </w:p>
        </w:tc>
        <w:tc>
          <w:tcPr>
            <w:tcW w:w="2977" w:type="dxa"/>
            <w:gridSpan w:val="4"/>
            <w:tcPrChange w:id="125" w:author="Andjela Ilic-Savoia" w:date="2025-09-04T15:57:00Z" w16du:dateUtc="2025-09-04T19:57:00Z">
              <w:tcPr>
                <w:tcW w:w="2977" w:type="dxa"/>
                <w:gridSpan w:val="5"/>
              </w:tcPr>
            </w:tcPrChange>
          </w:tcPr>
          <w:p w14:paraId="5551ED26" w14:textId="77777777" w:rsidR="00D52F14" w:rsidRDefault="00160B61">
            <w:pPr>
              <w:pStyle w:val="CRCoverPage"/>
              <w:spacing w:after="0"/>
            </w:pPr>
            <w:r>
              <w:t xml:space="preserve"> O&amp;M Specifications</w:t>
            </w:r>
          </w:p>
        </w:tc>
        <w:tc>
          <w:tcPr>
            <w:tcW w:w="3401" w:type="dxa"/>
            <w:gridSpan w:val="3"/>
            <w:tcBorders>
              <w:right w:val="single" w:sz="4" w:space="0" w:color="auto"/>
            </w:tcBorders>
            <w:shd w:val="pct30" w:color="FFFF00" w:fill="auto"/>
            <w:tcPrChange w:id="126" w:author="Andjela Ilic-Savoia" w:date="2025-09-04T15:57:00Z" w16du:dateUtc="2025-09-04T19:57:00Z">
              <w:tcPr>
                <w:tcW w:w="3401" w:type="dxa"/>
                <w:gridSpan w:val="4"/>
                <w:tcBorders>
                  <w:right w:val="single" w:sz="4" w:space="0" w:color="auto"/>
                </w:tcBorders>
                <w:shd w:val="pct30" w:color="FFFF00" w:fill="auto"/>
              </w:tcPr>
            </w:tcPrChange>
          </w:tcPr>
          <w:p w14:paraId="4303A89D" w14:textId="5CEEA74A" w:rsidR="00D52F14" w:rsidRDefault="00160B61">
            <w:pPr>
              <w:pStyle w:val="CRCoverPage"/>
              <w:spacing w:after="0"/>
              <w:ind w:left="99"/>
            </w:pPr>
            <w:del w:id="127" w:author="Andjela Ilic-Savoia" w:date="2025-09-04T15:59:00Z" w16du:dateUtc="2025-09-04T19:59:00Z">
              <w:r w:rsidDel="00D442A1">
                <w:delText xml:space="preserve">TS 36.331 CR 5138 </w:delText>
              </w:r>
            </w:del>
          </w:p>
        </w:tc>
      </w:tr>
      <w:tr w:rsidR="00D52F14" w14:paraId="0BFE72B5" w14:textId="77777777" w:rsidTr="00D442A1">
        <w:trPr>
          <w:trPrChange w:id="128" w:author="Andjela Ilic-Savoia" w:date="2025-09-04T15:57:00Z" w16du:dateUtc="2025-09-04T19:57:00Z">
            <w:trPr>
              <w:gridAfter w:val="0"/>
            </w:trPr>
          </w:trPrChange>
        </w:trPr>
        <w:tc>
          <w:tcPr>
            <w:tcW w:w="2694" w:type="dxa"/>
            <w:gridSpan w:val="2"/>
            <w:tcBorders>
              <w:left w:val="single" w:sz="4" w:space="0" w:color="auto"/>
            </w:tcBorders>
            <w:tcPrChange w:id="129" w:author="Andjela Ilic-Savoia" w:date="2025-09-04T15:57:00Z" w16du:dateUtc="2025-09-04T19:57:00Z">
              <w:tcPr>
                <w:tcW w:w="2694" w:type="dxa"/>
                <w:gridSpan w:val="2"/>
                <w:tcBorders>
                  <w:left w:val="single" w:sz="4" w:space="0" w:color="auto"/>
                </w:tcBorders>
              </w:tcPr>
            </w:tcPrChange>
          </w:tcPr>
          <w:p w14:paraId="08ED8FA2" w14:textId="77777777" w:rsidR="00D52F14" w:rsidRDefault="00D52F14">
            <w:pPr>
              <w:pStyle w:val="CRCoverPage"/>
              <w:spacing w:after="0"/>
              <w:rPr>
                <w:b/>
                <w:i/>
              </w:rPr>
            </w:pPr>
          </w:p>
        </w:tc>
        <w:tc>
          <w:tcPr>
            <w:tcW w:w="6946" w:type="dxa"/>
            <w:gridSpan w:val="9"/>
            <w:tcBorders>
              <w:right w:val="single" w:sz="4" w:space="0" w:color="auto"/>
            </w:tcBorders>
            <w:tcPrChange w:id="130" w:author="Andjela Ilic-Savoia" w:date="2025-09-04T15:57:00Z" w16du:dateUtc="2025-09-04T19:57:00Z">
              <w:tcPr>
                <w:tcW w:w="6946" w:type="dxa"/>
                <w:gridSpan w:val="13"/>
                <w:tcBorders>
                  <w:right w:val="single" w:sz="4" w:space="0" w:color="auto"/>
                </w:tcBorders>
              </w:tcPr>
            </w:tcPrChange>
          </w:tcPr>
          <w:p w14:paraId="1CABF5B9" w14:textId="77777777" w:rsidR="00D52F14" w:rsidRDefault="00D52F14">
            <w:pPr>
              <w:pStyle w:val="CRCoverPage"/>
              <w:spacing w:after="0"/>
            </w:pPr>
          </w:p>
        </w:tc>
      </w:tr>
      <w:tr w:rsidR="00D52F14" w14:paraId="500C159A" w14:textId="77777777" w:rsidTr="00D442A1">
        <w:trPr>
          <w:trPrChange w:id="131" w:author="Andjela Ilic-Savoia" w:date="2025-09-04T15:57:00Z" w16du:dateUtc="2025-09-04T19:57:00Z">
            <w:trPr>
              <w:gridAfter w:val="0"/>
            </w:trPr>
          </w:trPrChange>
        </w:trPr>
        <w:tc>
          <w:tcPr>
            <w:tcW w:w="2694" w:type="dxa"/>
            <w:gridSpan w:val="2"/>
            <w:tcBorders>
              <w:left w:val="single" w:sz="4" w:space="0" w:color="auto"/>
              <w:bottom w:val="single" w:sz="4" w:space="0" w:color="auto"/>
            </w:tcBorders>
            <w:tcPrChange w:id="132" w:author="Andjela Ilic-Savoia" w:date="2025-09-04T15:57:00Z" w16du:dateUtc="2025-09-04T19:57:00Z">
              <w:tcPr>
                <w:tcW w:w="2694" w:type="dxa"/>
                <w:gridSpan w:val="2"/>
                <w:tcBorders>
                  <w:left w:val="single" w:sz="4" w:space="0" w:color="auto"/>
                  <w:bottom w:val="single" w:sz="4" w:space="0" w:color="auto"/>
                </w:tcBorders>
              </w:tcPr>
            </w:tcPrChange>
          </w:tcPr>
          <w:p w14:paraId="3B833B95" w14:textId="77777777" w:rsidR="00D52F14" w:rsidRDefault="00160B6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Change w:id="133" w:author="Andjela Ilic-Savoia" w:date="2025-09-04T15:57:00Z" w16du:dateUtc="2025-09-04T19:57:00Z">
              <w:tcPr>
                <w:tcW w:w="6946" w:type="dxa"/>
                <w:gridSpan w:val="13"/>
                <w:tcBorders>
                  <w:bottom w:val="single" w:sz="4" w:space="0" w:color="auto"/>
                  <w:right w:val="single" w:sz="4" w:space="0" w:color="auto"/>
                </w:tcBorders>
                <w:shd w:val="pct30" w:color="FFFF00" w:fill="auto"/>
              </w:tcPr>
            </w:tcPrChange>
          </w:tcPr>
          <w:p w14:paraId="349194F4" w14:textId="77777777" w:rsidR="00D52F14" w:rsidRDefault="00D52F14">
            <w:pPr>
              <w:pStyle w:val="CRCoverPage"/>
              <w:spacing w:after="0"/>
              <w:ind w:left="100"/>
            </w:pPr>
          </w:p>
        </w:tc>
      </w:tr>
      <w:tr w:rsidR="00D52F14" w14:paraId="372338C3" w14:textId="77777777" w:rsidTr="00D442A1">
        <w:trPr>
          <w:trPrChange w:id="134" w:author="Andjela Ilic-Savoia" w:date="2025-09-04T15:57:00Z" w16du:dateUtc="2025-09-04T19:57:00Z">
            <w:trPr>
              <w:gridAfter w:val="0"/>
            </w:trPr>
          </w:trPrChange>
        </w:trPr>
        <w:tc>
          <w:tcPr>
            <w:tcW w:w="2694" w:type="dxa"/>
            <w:gridSpan w:val="2"/>
            <w:tcBorders>
              <w:top w:val="single" w:sz="4" w:space="0" w:color="auto"/>
              <w:bottom w:val="single" w:sz="4" w:space="0" w:color="auto"/>
            </w:tcBorders>
            <w:tcPrChange w:id="135" w:author="Andjela Ilic-Savoia" w:date="2025-09-04T15:57:00Z" w16du:dateUtc="2025-09-04T19:57:00Z">
              <w:tcPr>
                <w:tcW w:w="2694" w:type="dxa"/>
                <w:gridSpan w:val="2"/>
                <w:tcBorders>
                  <w:top w:val="single" w:sz="4" w:space="0" w:color="auto"/>
                  <w:bottom w:val="single" w:sz="4" w:space="0" w:color="auto"/>
                </w:tcBorders>
              </w:tcPr>
            </w:tcPrChange>
          </w:tcPr>
          <w:p w14:paraId="7AA5A14A" w14:textId="77777777" w:rsidR="00D52F14" w:rsidRDefault="00D52F1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Change w:id="136" w:author="Andjela Ilic-Savoia" w:date="2025-09-04T15:57:00Z" w16du:dateUtc="2025-09-04T19:57:00Z">
              <w:tcPr>
                <w:tcW w:w="6946" w:type="dxa"/>
                <w:gridSpan w:val="13"/>
                <w:tcBorders>
                  <w:top w:val="single" w:sz="4" w:space="0" w:color="auto"/>
                  <w:bottom w:val="single" w:sz="4" w:space="0" w:color="auto"/>
                </w:tcBorders>
                <w:shd w:val="solid" w:color="FFFFFF" w:themeColor="background1" w:fill="auto"/>
              </w:tcPr>
            </w:tcPrChange>
          </w:tcPr>
          <w:p w14:paraId="3F2986C0" w14:textId="77777777" w:rsidR="00D52F14" w:rsidRDefault="00D52F14">
            <w:pPr>
              <w:pStyle w:val="CRCoverPage"/>
              <w:spacing w:after="0"/>
              <w:ind w:left="100"/>
              <w:rPr>
                <w:sz w:val="8"/>
                <w:szCs w:val="8"/>
              </w:rPr>
            </w:pPr>
          </w:p>
        </w:tc>
      </w:tr>
      <w:tr w:rsidR="00D52F14" w14:paraId="71119F2D" w14:textId="77777777" w:rsidTr="00D442A1">
        <w:trPr>
          <w:trPrChange w:id="137" w:author="Andjela Ilic-Savoia" w:date="2025-09-04T15:57:00Z" w16du:dateUtc="2025-09-04T19:57:00Z">
            <w:trPr>
              <w:gridAfter w:val="0"/>
            </w:trPr>
          </w:trPrChange>
        </w:trPr>
        <w:tc>
          <w:tcPr>
            <w:tcW w:w="2694" w:type="dxa"/>
            <w:gridSpan w:val="2"/>
            <w:tcBorders>
              <w:top w:val="single" w:sz="4" w:space="0" w:color="auto"/>
              <w:left w:val="single" w:sz="4" w:space="0" w:color="auto"/>
              <w:bottom w:val="single" w:sz="4" w:space="0" w:color="auto"/>
            </w:tcBorders>
            <w:tcPrChange w:id="138" w:author="Andjela Ilic-Savoia" w:date="2025-09-04T15:57:00Z" w16du:dateUtc="2025-09-04T19:57:00Z">
              <w:tcPr>
                <w:tcW w:w="2694" w:type="dxa"/>
                <w:gridSpan w:val="2"/>
                <w:tcBorders>
                  <w:top w:val="single" w:sz="4" w:space="0" w:color="auto"/>
                  <w:left w:val="single" w:sz="4" w:space="0" w:color="auto"/>
                  <w:bottom w:val="single" w:sz="4" w:space="0" w:color="auto"/>
                </w:tcBorders>
              </w:tcPr>
            </w:tcPrChange>
          </w:tcPr>
          <w:p w14:paraId="5D454F7A" w14:textId="77777777" w:rsidR="00D52F14" w:rsidRDefault="00160B6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Change w:id="139" w:author="Andjela Ilic-Savoia" w:date="2025-09-04T15:57:00Z" w16du:dateUtc="2025-09-04T19:57:00Z">
              <w:tcPr>
                <w:tcW w:w="6946" w:type="dxa"/>
                <w:gridSpan w:val="13"/>
                <w:tcBorders>
                  <w:top w:val="single" w:sz="4" w:space="0" w:color="auto"/>
                  <w:bottom w:val="single" w:sz="4" w:space="0" w:color="auto"/>
                  <w:right w:val="single" w:sz="4" w:space="0" w:color="auto"/>
                </w:tcBorders>
                <w:shd w:val="pct30" w:color="FFFF00" w:fill="auto"/>
              </w:tcPr>
            </w:tcPrChange>
          </w:tcPr>
          <w:p w14:paraId="4706F5D4" w14:textId="77777777" w:rsidR="00D52F14" w:rsidRDefault="00160B61">
            <w:pPr>
              <w:pStyle w:val="CRCoverPage"/>
              <w:spacing w:after="0"/>
              <w:ind w:left="100"/>
            </w:pPr>
            <w:ins w:id="140" w:author="Andjela Ilic-Savoia" w:date="2025-09-02T14:24:00Z">
              <w:r>
                <w:t>This is the revision of R2-2505256.</w:t>
              </w:r>
            </w:ins>
          </w:p>
        </w:tc>
      </w:tr>
    </w:tbl>
    <w:p w14:paraId="4C148765" w14:textId="77777777" w:rsidR="00D52F14" w:rsidRDefault="00160B61">
      <w:pPr>
        <w:pStyle w:val="TT"/>
        <w:ind w:left="0" w:firstLine="0"/>
        <w:outlineLvl w:val="0"/>
      </w:pPr>
      <w:r>
        <w:br w:type="page"/>
      </w: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97"/>
      </w:tblGrid>
      <w:tr w:rsidR="00D52F14" w14:paraId="383D80ED" w14:textId="77777777">
        <w:trPr>
          <w:trHeight w:val="196"/>
        </w:trPr>
        <w:tc>
          <w:tcPr>
            <w:tcW w:w="9797" w:type="dxa"/>
            <w:shd w:val="clear" w:color="auto" w:fill="FDE9D9"/>
            <w:vAlign w:val="center"/>
          </w:tcPr>
          <w:p w14:paraId="4A9B05E2" w14:textId="77777777" w:rsidR="00D52F14" w:rsidRDefault="00160B61">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2A87C510" w14:textId="77777777" w:rsidR="00D52F14" w:rsidRDefault="00160B61">
      <w:pPr>
        <w:pStyle w:val="Heading1"/>
      </w:pPr>
      <w:bookmarkStart w:id="141" w:name="_Toc37760058"/>
      <w:bookmarkStart w:id="142" w:name="_Toc201695690"/>
      <w:bookmarkStart w:id="143" w:name="_Toc46498292"/>
      <w:bookmarkStart w:id="144" w:name="_Toc52490605"/>
      <w:r>
        <w:t>3</w:t>
      </w:r>
      <w:r>
        <w:tab/>
        <w:t>Definitions, symbols and abbreviations</w:t>
      </w:r>
      <w:bookmarkEnd w:id="141"/>
      <w:bookmarkEnd w:id="142"/>
      <w:bookmarkEnd w:id="143"/>
      <w:bookmarkEnd w:id="144"/>
    </w:p>
    <w:p w14:paraId="359FBCCC" w14:textId="77777777" w:rsidR="00D52F14" w:rsidRDefault="00160B61">
      <w:pPr>
        <w:pStyle w:val="Heading2"/>
      </w:pPr>
      <w:bookmarkStart w:id="145" w:name="_Toc29372121"/>
      <w:bookmarkStart w:id="146" w:name="_Toc46498293"/>
      <w:bookmarkStart w:id="147" w:name="_Toc20402615"/>
      <w:bookmarkStart w:id="148" w:name="_Toc52490606"/>
      <w:bookmarkStart w:id="149" w:name="_Toc201695691"/>
      <w:bookmarkStart w:id="150" w:name="_Toc37760059"/>
      <w:r>
        <w:t>3.1</w:t>
      </w:r>
      <w:r>
        <w:tab/>
        <w:t>Definitions</w:t>
      </w:r>
      <w:bookmarkEnd w:id="145"/>
      <w:bookmarkEnd w:id="146"/>
      <w:bookmarkEnd w:id="147"/>
      <w:bookmarkEnd w:id="148"/>
      <w:bookmarkEnd w:id="149"/>
      <w:bookmarkEnd w:id="150"/>
    </w:p>
    <w:p w14:paraId="4C1AAA9C" w14:textId="77777777" w:rsidR="00D52F14" w:rsidRDefault="00160B61">
      <w:r>
        <w:t>For the purposes of the present document, the following terms and definitions apply.</w:t>
      </w:r>
    </w:p>
    <w:p w14:paraId="36100DF8" w14:textId="77777777" w:rsidR="00D52F14" w:rsidRDefault="00160B61">
      <w:pPr>
        <w:rPr>
          <w:b/>
        </w:rPr>
      </w:pPr>
      <w:r>
        <w:rPr>
          <w:b/>
        </w:rPr>
        <w:t xml:space="preserve">A2X communication: </w:t>
      </w:r>
      <w:r>
        <w:t>A communication to support A2X services leveraging PC5 reference points. A2X services are realized by various types of A2X applications, e.g. BRID or DAA.</w:t>
      </w:r>
    </w:p>
    <w:p w14:paraId="20F4C122" w14:textId="77777777" w:rsidR="00D52F14" w:rsidRDefault="00160B61">
      <w:r>
        <w:rPr>
          <w:b/>
        </w:rPr>
        <w:t xml:space="preserve">Access Control: </w:t>
      </w:r>
      <w:r>
        <w:t>the process that checks whether a UE is allowed to access and to be granted services in a closed cell.</w:t>
      </w:r>
    </w:p>
    <w:p w14:paraId="68A1E740" w14:textId="77777777" w:rsidR="00D52F14" w:rsidRDefault="00160B61">
      <w:pPr>
        <w:rPr>
          <w:rFonts w:eastAsia="SimSun"/>
          <w:lang w:eastAsia="zh-CN"/>
        </w:rPr>
      </w:pPr>
      <w:r>
        <w:rPr>
          <w:b/>
        </w:rPr>
        <w:t>Aerial UE communication</w:t>
      </w:r>
      <w:r>
        <w:t>: functionality enabling Aerial UE function as defined in 23.17.</w:t>
      </w:r>
    </w:p>
    <w:p w14:paraId="26318168" w14:textId="77777777" w:rsidR="00D52F14" w:rsidRDefault="00160B61">
      <w:r>
        <w:rPr>
          <w:rFonts w:eastAsia="SimSun"/>
          <w:b/>
          <w:lang w:eastAsia="zh-CN"/>
        </w:rPr>
        <w:t>Anchor carrier</w:t>
      </w:r>
      <w:r>
        <w:rPr>
          <w:rFonts w:eastAsia="SimSun"/>
          <w:lang w:eastAsia="zh-CN"/>
        </w:rPr>
        <w:t xml:space="preserve">: </w:t>
      </w:r>
      <w:r>
        <w:t xml:space="preserve">in NB-IoT, a carrier </w:t>
      </w:r>
      <w:r>
        <w:rPr>
          <w:rFonts w:eastAsia="SimSun"/>
          <w:lang w:eastAsia="zh-CN"/>
        </w:rPr>
        <w:t>where the UE assumes that</w:t>
      </w:r>
      <w:r>
        <w:t xml:space="preserve"> NPSS/NSSS/NPBCH/SIB-NB</w:t>
      </w:r>
      <w:r>
        <w:rPr>
          <w:rFonts w:eastAsia="SimSun"/>
          <w:lang w:eastAsia="zh-CN"/>
        </w:rPr>
        <w:t xml:space="preserve"> </w:t>
      </w:r>
      <w:r>
        <w:t xml:space="preserve">for FDD </w:t>
      </w:r>
      <w:ins w:id="151" w:author="Andjela Ilic-Savoia" w:date="2025-08-06T15:56:00Z">
        <w:r>
          <w:rPr>
            <w:bCs/>
          </w:rPr>
          <w:t>and Io</w:t>
        </w:r>
      </w:ins>
      <w:ins w:id="152" w:author="Andjela Ilic-Savoia" w:date="2025-08-06T15:57:00Z">
        <w:r>
          <w:rPr>
            <w:bCs/>
          </w:rPr>
          <w:t>T</w:t>
        </w:r>
      </w:ins>
      <w:ins w:id="153" w:author="Andjela Ilic-Savoia" w:date="2025-08-11T09:15:00Z">
        <w:r>
          <w:rPr>
            <w:bCs/>
          </w:rPr>
          <w:t xml:space="preserve"> </w:t>
        </w:r>
      </w:ins>
      <w:ins w:id="154" w:author="Andjela Ilic-Savoia" w:date="2025-08-06T15:57:00Z">
        <w:r>
          <w:rPr>
            <w:bCs/>
          </w:rPr>
          <w:t xml:space="preserve">NTN TDD </w:t>
        </w:r>
      </w:ins>
      <w:r>
        <w:rPr>
          <w:bCs/>
        </w:rPr>
        <w:t xml:space="preserve">or </w:t>
      </w:r>
      <w:r>
        <w:t>NPSS/NSSS/NPBCH for TDD</w:t>
      </w:r>
      <w:r>
        <w:rPr>
          <w:rFonts w:eastAsia="SimSun"/>
          <w:lang w:eastAsia="zh-CN"/>
        </w:rPr>
        <w:t xml:space="preserve"> are transmitted</w:t>
      </w:r>
      <w:r>
        <w:rPr>
          <w:lang w:eastAsia="zh-CN"/>
        </w:rPr>
        <w:t>.</w:t>
      </w:r>
    </w:p>
    <w:p w14:paraId="543E2F9F" w14:textId="77777777" w:rsidR="00D52F14" w:rsidRDefault="00160B61">
      <w:r>
        <w:rPr>
          <w:b/>
        </w:rPr>
        <w:t>Carrier frequency</w:t>
      </w:r>
      <w:r>
        <w:t xml:space="preserve">: </w:t>
      </w:r>
      <w:proofErr w:type="spellStart"/>
      <w:r>
        <w:t>center</w:t>
      </w:r>
      <w:proofErr w:type="spellEnd"/>
      <w:r>
        <w:t xml:space="preserve"> frequency of the cell.</w:t>
      </w:r>
    </w:p>
    <w:p w14:paraId="70B5D37B" w14:textId="77777777" w:rsidR="00D52F14" w:rsidRDefault="00160B61">
      <w:pPr>
        <w:rPr>
          <w:bCs/>
        </w:rPr>
      </w:pPr>
      <w:r>
        <w:rPr>
          <w:b/>
          <w:bCs/>
        </w:rPr>
        <w:t xml:space="preserve">Cell: </w:t>
      </w:r>
      <w:r>
        <w:rPr>
          <w:bCs/>
        </w:rPr>
        <w:t>combination of downlink and optionally uplink resources. The linking between the carrier frequency of the downlink resources and the carrier frequency of the uplink resources is indicated in the system information transmitted on the downlink resources.</w:t>
      </w:r>
    </w:p>
    <w:p w14:paraId="0A7F0508" w14:textId="77777777" w:rsidR="00D52F14" w:rsidRDefault="00160B61">
      <w:pPr>
        <w:rPr>
          <w:bCs/>
        </w:rPr>
      </w:pPr>
      <w:r>
        <w:rPr>
          <w:b/>
        </w:rPr>
        <w:t>Cell Group</w:t>
      </w:r>
      <w:r>
        <w:t xml:space="preserve">: in dual connectivity, a group of serving cells associated with either the </w:t>
      </w:r>
      <w:proofErr w:type="spellStart"/>
      <w:r>
        <w:t>MeNB</w:t>
      </w:r>
      <w:proofErr w:type="spellEnd"/>
      <w:r>
        <w:t xml:space="preserve"> or the </w:t>
      </w:r>
      <w:proofErr w:type="spellStart"/>
      <w:r>
        <w:t>SeNB</w:t>
      </w:r>
      <w:proofErr w:type="spellEnd"/>
      <w:r>
        <w:t>.</w:t>
      </w:r>
    </w:p>
    <w:p w14:paraId="45F0B463" w14:textId="77777777" w:rsidR="00D52F14" w:rsidRDefault="00160B61">
      <w:r>
        <w:rPr>
          <w:b/>
        </w:rPr>
        <w:t xml:space="preserve">CHO </w:t>
      </w:r>
      <w:r>
        <w:rPr>
          <w:b/>
          <w:lang w:eastAsia="zh-CN"/>
        </w:rPr>
        <w:t>candidate</w:t>
      </w:r>
      <w:r>
        <w:rPr>
          <w:b/>
        </w:rPr>
        <w:t xml:space="preserve"> cell: a</w:t>
      </w:r>
      <w:r>
        <w:t xml:space="preserve"> candidate cell for CHO, for which UE has been configured with a CHO configuration.</w:t>
      </w:r>
    </w:p>
    <w:p w14:paraId="3E450172" w14:textId="77777777" w:rsidR="00D52F14" w:rsidRDefault="00160B61">
      <w:r>
        <w:rPr>
          <w:rFonts w:eastAsia="SimSun"/>
          <w:b/>
          <w:lang w:eastAsia="zh-CN"/>
        </w:rPr>
        <w:t xml:space="preserve">Conditional Handover (CHO): a </w:t>
      </w:r>
      <w:r>
        <w:t xml:space="preserve">handover procedure that is executed only when </w:t>
      </w:r>
      <w:r>
        <w:rPr>
          <w:lang w:eastAsia="zh-CN"/>
        </w:rPr>
        <w:t xml:space="preserve">execution </w:t>
      </w:r>
      <w:r>
        <w:t xml:space="preserve">condition(s) </w:t>
      </w:r>
      <w:r>
        <w:rPr>
          <w:lang w:eastAsia="zh-CN"/>
        </w:rPr>
        <w:t>are</w:t>
      </w:r>
      <w:r>
        <w:t xml:space="preserve"> met</w:t>
      </w:r>
      <w:r>
        <w:rPr>
          <w:lang w:eastAsia="zh-CN"/>
        </w:rPr>
        <w:t>.</w:t>
      </w:r>
    </w:p>
    <w:p w14:paraId="78555731" w14:textId="77777777" w:rsidR="00D52F14" w:rsidRDefault="00160B61">
      <w:r>
        <w:rPr>
          <w:b/>
        </w:rPr>
        <w:t xml:space="preserve">Control plane </w:t>
      </w:r>
      <w:proofErr w:type="spellStart"/>
      <w:r>
        <w:rPr>
          <w:b/>
        </w:rPr>
        <w:t>CIoT</w:t>
      </w:r>
      <w:proofErr w:type="spellEnd"/>
      <w:r>
        <w:rPr>
          <w:b/>
        </w:rPr>
        <w:t xml:space="preserve"> 5GS Optimisation</w:t>
      </w:r>
      <w:r>
        <w:t xml:space="preserve">: Enables support of efficient transport of user data (IP, Ethernet and Unstructured) or SMS messages over control plane via the AMF without triggering user-plane resource establishment, as defined in TS 24.501 [91]. In the context of this specification, a NB-IoT UE that only supports Control plane </w:t>
      </w:r>
      <w:proofErr w:type="spellStart"/>
      <w:r>
        <w:t>CIoT</w:t>
      </w:r>
      <w:proofErr w:type="spellEnd"/>
      <w:r>
        <w:t xml:space="preserve"> 5GS Optimisation is a UE that does not support User plane </w:t>
      </w:r>
      <w:proofErr w:type="spellStart"/>
      <w:r>
        <w:t>CIoT</w:t>
      </w:r>
      <w:proofErr w:type="spellEnd"/>
      <w:r>
        <w:t xml:space="preserve"> 5GS Optimisation and NG-U data transfer but may support other </w:t>
      </w:r>
      <w:proofErr w:type="spellStart"/>
      <w:r>
        <w:t>CIoT</w:t>
      </w:r>
      <w:proofErr w:type="spellEnd"/>
      <w:r>
        <w:t xml:space="preserve"> 5GS Optimisations.</w:t>
      </w:r>
    </w:p>
    <w:p w14:paraId="7CFED866" w14:textId="77777777" w:rsidR="00D52F14" w:rsidRDefault="00160B61">
      <w:r>
        <w:rPr>
          <w:b/>
        </w:rPr>
        <w:t xml:space="preserve">Control plane </w:t>
      </w:r>
      <w:proofErr w:type="spellStart"/>
      <w:r>
        <w:rPr>
          <w:b/>
        </w:rPr>
        <w:t>CIoT</w:t>
      </w:r>
      <w:proofErr w:type="spellEnd"/>
      <w:r>
        <w:rPr>
          <w:b/>
        </w:rPr>
        <w:t xml:space="preserve"> EPS optimisation</w:t>
      </w:r>
      <w:r>
        <w:t xml:space="preserve">: Enables support of efficient transport of user data (IP, non-IP or SMS) over control plane via the MME without triggering data radio bearer establishment, as defined in TS 24.301 [20]. In the context of this specification, a NB-IoT UE that only supports Control plane </w:t>
      </w:r>
      <w:proofErr w:type="spellStart"/>
      <w:r>
        <w:t>CIoT</w:t>
      </w:r>
      <w:proofErr w:type="spellEnd"/>
      <w:r>
        <w:t xml:space="preserve"> EPS optimisation is a UE that does not support User plane </w:t>
      </w:r>
      <w:proofErr w:type="spellStart"/>
      <w:r>
        <w:t>CIoT</w:t>
      </w:r>
      <w:proofErr w:type="spellEnd"/>
      <w:r>
        <w:t xml:space="preserve"> EPS optimisation and S1-U data transfer but may support other </w:t>
      </w:r>
      <w:proofErr w:type="spellStart"/>
      <w:r>
        <w:t>CIoT</w:t>
      </w:r>
      <w:proofErr w:type="spellEnd"/>
      <w:r>
        <w:t xml:space="preserve"> EPS optimisations.</w:t>
      </w:r>
    </w:p>
    <w:p w14:paraId="57C0CCF2" w14:textId="77777777" w:rsidR="00D52F14" w:rsidRDefault="00160B61">
      <w:r>
        <w:rPr>
          <w:b/>
        </w:rPr>
        <w:t>CSG Cell:</w:t>
      </w:r>
      <w:r>
        <w:t xml:space="preserve"> a cell broadcasting a CSG indicator set to true and a specific CSG identity.</w:t>
      </w:r>
    </w:p>
    <w:p w14:paraId="1A833E8D" w14:textId="77777777" w:rsidR="00D52F14" w:rsidRDefault="00160B61">
      <w:r>
        <w:rPr>
          <w:b/>
        </w:rPr>
        <w:t xml:space="preserve">CSG ID Validation: </w:t>
      </w:r>
      <w:r>
        <w:t>the process that checks whether the CSG ID received via handover messages is the same as the one broadcast by the target E-UTRAN.</w:t>
      </w:r>
    </w:p>
    <w:p w14:paraId="38036A82" w14:textId="77777777" w:rsidR="00D52F14" w:rsidRDefault="00160B61">
      <w:r>
        <w:rPr>
          <w:b/>
        </w:rPr>
        <w:t>CSG member cell:</w:t>
      </w:r>
      <w:r>
        <w:t xml:space="preserve"> a cell broadcasting the identity of the selected PLMN, registered PLMN or equivalent PLMN and for which the Permitted CSG list of the UE includes an entry comprising cell's CSG ID and the respective PLMN identity.</w:t>
      </w:r>
    </w:p>
    <w:p w14:paraId="7619DB69" w14:textId="77777777" w:rsidR="00D52F14" w:rsidRDefault="00160B61">
      <w:r>
        <w:rPr>
          <w:b/>
        </w:rPr>
        <w:t>DAPS Handover:</w:t>
      </w:r>
      <w:r>
        <w:t xml:space="preserve"> a handover procedure that maintains the source eNB connection after reception of RRC message for handover and until releasing the source cell after successful random access to the target eNB.</w:t>
      </w:r>
    </w:p>
    <w:p w14:paraId="59033158" w14:textId="77777777" w:rsidR="00D52F14" w:rsidRDefault="00160B61">
      <w:r>
        <w:rPr>
          <w:b/>
        </w:rPr>
        <w:t>DCN-ID:</w:t>
      </w:r>
      <w:r>
        <w:t xml:space="preserve"> DCN identity identifies a specific dedicated core network (DCN).</w:t>
      </w:r>
    </w:p>
    <w:p w14:paraId="6A88F3E1" w14:textId="77777777" w:rsidR="00D52F14" w:rsidRDefault="00160B61">
      <w:r>
        <w:rPr>
          <w:b/>
        </w:rPr>
        <w:t>Dual Connectivity</w:t>
      </w:r>
      <w:r>
        <w:t>: mode of operation of a UE in RRC_CONNECTED, configured with a Master Cell Group and a Secondary Cell Group.</w:t>
      </w:r>
    </w:p>
    <w:p w14:paraId="2300E2B2" w14:textId="77777777" w:rsidR="00D52F14" w:rsidRDefault="00160B61">
      <w:r>
        <w:rPr>
          <w:b/>
        </w:rPr>
        <w:t>Early Data Forwarding</w:t>
      </w:r>
      <w:r>
        <w:t>: data forwarding that is initiated before the UE executes the handover.</w:t>
      </w:r>
    </w:p>
    <w:p w14:paraId="740585FA" w14:textId="77777777" w:rsidR="00D52F14" w:rsidRDefault="00160B61">
      <w:proofErr w:type="spellStart"/>
      <w:r>
        <w:rPr>
          <w:b/>
        </w:rPr>
        <w:t>en-gNB</w:t>
      </w:r>
      <w:proofErr w:type="spellEnd"/>
      <w:r>
        <w:t>: as defined in TS 37.340 [76].</w:t>
      </w:r>
    </w:p>
    <w:p w14:paraId="12F1B452" w14:textId="77777777" w:rsidR="00D52F14" w:rsidRDefault="00160B61">
      <w:r>
        <w:rPr>
          <w:b/>
          <w:bCs/>
        </w:rPr>
        <w:t>Ephemeris:</w:t>
      </w:r>
      <w:r>
        <w:t xml:space="preserve"> a set of parameters that describe the movement of an NTN node over time.</w:t>
      </w:r>
    </w:p>
    <w:p w14:paraId="5D9F61DD" w14:textId="77777777" w:rsidR="00D52F14" w:rsidRDefault="00160B61">
      <w:r>
        <w:rPr>
          <w:b/>
          <w:bCs/>
        </w:rPr>
        <w:lastRenderedPageBreak/>
        <w:t>E-RAB:</w:t>
      </w:r>
      <w:r>
        <w:rPr>
          <w:bCs/>
        </w:rPr>
        <w:t xml:space="preserve"> an E-RAB uniquely identifies the concatenation of an S1 Bearer and the corresponding Data Radio Bearer</w:t>
      </w:r>
      <w:r>
        <w:t xml:space="preserve">. When an E-RAB exists, there is a one-to-one mapping between this E-RAB and an EPS bearer of the </w:t>
      </w:r>
      <w:proofErr w:type="gramStart"/>
      <w:r>
        <w:t>Non Access</w:t>
      </w:r>
      <w:proofErr w:type="gramEnd"/>
      <w:r>
        <w:t xml:space="preserve"> Stratum as defined in [17].</w:t>
      </w:r>
    </w:p>
    <w:p w14:paraId="467A3E57" w14:textId="77777777" w:rsidR="00D52F14" w:rsidRDefault="00160B61">
      <w:r>
        <w:rPr>
          <w:b/>
          <w:bCs/>
        </w:rPr>
        <w:t>Feeder link:</w:t>
      </w:r>
      <w:r>
        <w:t xml:space="preserve"> wireless link between the NTN Gateway and the NTN payload.</w:t>
      </w:r>
    </w:p>
    <w:p w14:paraId="5AB66E63" w14:textId="77777777" w:rsidR="00D52F14" w:rsidRDefault="00160B61">
      <w:r>
        <w:rPr>
          <w:b/>
        </w:rPr>
        <w:t>Frequency layer</w:t>
      </w:r>
      <w:r>
        <w:t>: set of cells with the same carrier frequency.</w:t>
      </w:r>
    </w:p>
    <w:p w14:paraId="23B5C38D" w14:textId="77777777" w:rsidR="00D52F14" w:rsidRDefault="00160B61">
      <w:proofErr w:type="spellStart"/>
      <w:r>
        <w:rPr>
          <w:b/>
        </w:rPr>
        <w:t>FeMBMS</w:t>
      </w:r>
      <w:proofErr w:type="spellEnd"/>
      <w:r>
        <w:rPr>
          <w:b/>
        </w:rPr>
        <w:t xml:space="preserve">: </w:t>
      </w:r>
      <w:r>
        <w:t>further enhanced multimedia broadcast multicast service.</w:t>
      </w:r>
    </w:p>
    <w:p w14:paraId="0F1BCE2B" w14:textId="77777777" w:rsidR="00D52F14" w:rsidRDefault="00160B61">
      <w:proofErr w:type="spellStart"/>
      <w:r>
        <w:rPr>
          <w:b/>
        </w:rPr>
        <w:t>FeMBMS</w:t>
      </w:r>
      <w:proofErr w:type="spellEnd"/>
      <w:r>
        <w:rPr>
          <w:b/>
        </w:rPr>
        <w:t>/Unicast-mixed cell</w:t>
      </w:r>
      <w:r>
        <w:t xml:space="preserve">: </w:t>
      </w:r>
      <w:r>
        <w:rPr>
          <w:lang w:eastAsia="ko-KR"/>
        </w:rPr>
        <w:t xml:space="preserve">cell supporting MBMS transmission and unicast transmission as </w:t>
      </w:r>
      <w:proofErr w:type="spellStart"/>
      <w:r>
        <w:rPr>
          <w:lang w:eastAsia="ko-KR"/>
        </w:rPr>
        <w:t>SCell</w:t>
      </w:r>
      <w:proofErr w:type="spellEnd"/>
      <w:r>
        <w:rPr>
          <w:lang w:eastAsia="ko-KR"/>
        </w:rPr>
        <w:t>.</w:t>
      </w:r>
    </w:p>
    <w:p w14:paraId="38C10836" w14:textId="77777777" w:rsidR="00D52F14" w:rsidRDefault="00160B61">
      <w:r>
        <w:rPr>
          <w:b/>
          <w:bCs/>
          <w:lang w:eastAsia="ko-KR"/>
        </w:rPr>
        <w:t>Geosynchronous Orbit:</w:t>
      </w:r>
      <w:r>
        <w:rPr>
          <w:lang w:eastAsia="ko-KR"/>
        </w:rPr>
        <w:t xml:space="preserve"> Earth-centred orbit at approximately 35,786 kilometres in altitude above Earth's surface and synchronised with Earth's rotation. A geostationary orbit is a non-inclined geosynchronous orbit, </w:t>
      </w:r>
      <w:proofErr w:type="spellStart"/>
      <w:r>
        <w:rPr>
          <w:lang w:eastAsia="ko-KR"/>
        </w:rPr>
        <w:t>i.e</w:t>
      </w:r>
      <w:proofErr w:type="spellEnd"/>
      <w:r>
        <w:rPr>
          <w:lang w:eastAsia="ko-KR"/>
        </w:rPr>
        <w:t xml:space="preserve"> in the Earth's equator plane.</w:t>
      </w:r>
    </w:p>
    <w:p w14:paraId="6064C91F" w14:textId="77777777" w:rsidR="00D52F14" w:rsidRDefault="00160B61">
      <w:r>
        <w:rPr>
          <w:b/>
        </w:rPr>
        <w:t>Handover</w:t>
      </w:r>
      <w:r>
        <w:t>: procedure that changes the serving cell of a UE in RRC_CONNECTED.</w:t>
      </w:r>
    </w:p>
    <w:p w14:paraId="15848B5F" w14:textId="77777777" w:rsidR="00D52F14" w:rsidRDefault="00160B61">
      <w:r>
        <w:rPr>
          <w:b/>
        </w:rPr>
        <w:t>Hybrid cell</w:t>
      </w:r>
      <w:r>
        <w:t>: a cell broadcasting a CSG indicator set to false and a specific CSG identity. This cell is accessible as a CSG cell by UEs which are members of the CSG and as a normal cell by all other UEs.</w:t>
      </w:r>
    </w:p>
    <w:p w14:paraId="18E37E93" w14:textId="3DE80135" w:rsidR="00D52F14" w:rsidDel="00A950B6" w:rsidRDefault="00160B61">
      <w:pPr>
        <w:rPr>
          <w:del w:id="155" w:author="Andjela Ilic-Savoia" w:date="2025-09-04T16:08:00Z" w16du:dateUtc="2025-09-04T20:08:00Z"/>
          <w:color w:val="000000" w:themeColor="text1"/>
        </w:rPr>
      </w:pPr>
      <w:commentRangeStart w:id="156"/>
      <w:del w:id="157" w:author="Andjela Ilic-Savoia" w:date="2025-09-04T16:08:00Z" w16du:dateUtc="2025-09-04T20:08:00Z">
        <w:r w:rsidDel="00A950B6">
          <w:rPr>
            <w:rFonts w:hint="eastAsia"/>
            <w:b/>
            <w:bCs/>
            <w:color w:val="000000" w:themeColor="text1"/>
          </w:rPr>
          <w:delText>IoT</w:delText>
        </w:r>
        <w:r w:rsidDel="00A950B6">
          <w:rPr>
            <w:b/>
            <w:bCs/>
            <w:color w:val="000000" w:themeColor="text1"/>
          </w:rPr>
          <w:delText xml:space="preserve"> </w:delText>
        </w:r>
        <w:r w:rsidDel="00A950B6">
          <w:rPr>
            <w:rFonts w:hint="eastAsia"/>
            <w:b/>
            <w:bCs/>
            <w:color w:val="000000" w:themeColor="text1"/>
          </w:rPr>
          <w:delText>NTN TDD mode</w:delText>
        </w:r>
        <w:r w:rsidDel="00A950B6">
          <w:rPr>
            <w:rFonts w:hint="eastAsia"/>
            <w:color w:val="000000" w:themeColor="text1"/>
          </w:rPr>
          <w:delText>: A working mode that allows use of NB-IoT channels in TDD fashion, but based on Frame Structure Type</w:delText>
        </w:r>
        <w:r w:rsidDel="00A950B6">
          <w:rPr>
            <w:color w:val="000000" w:themeColor="text1"/>
          </w:rPr>
          <w:delText xml:space="preserve"> 1,</w:delText>
        </w:r>
        <w:r w:rsidDel="00A950B6">
          <w:rPr>
            <w:rFonts w:hint="eastAsia"/>
            <w:color w:val="000000" w:themeColor="text1"/>
          </w:rPr>
          <w:delText> </w:delText>
        </w:r>
        <w:r w:rsidDel="00A950B6">
          <w:rPr>
            <w:color w:val="000000" w:themeColor="text1"/>
          </w:rPr>
          <w:delText>as specified in clause 5.0. For this working mode, uplink and downlink transmissions are separated in the time domain and consist of a set of D=8 non-overlapping usable contiguous DL subframes and a set of U=8 usable contiguous UL subframes separated by a fixed guard period (GP</w:delText>
        </w:r>
      </w:del>
      <w:commentRangeStart w:id="158"/>
      <w:commentRangeStart w:id="159"/>
      <w:del w:id="160" w:author="Andjela Ilic-Savoia" w:date="2025-09-02T15:44:00Z">
        <w:r>
          <w:rPr>
            <w:color w:val="000000" w:themeColor="text1"/>
          </w:rPr>
          <w:delText xml:space="preserve">=50ms). </w:delText>
        </w:r>
      </w:del>
      <w:commentRangeEnd w:id="158"/>
      <w:del w:id="161" w:author="Andjela Ilic-Savoia" w:date="2025-09-04T16:08:00Z" w16du:dateUtc="2025-09-04T20:08:00Z">
        <w:r w:rsidR="00F03937" w:rsidDel="00A950B6">
          <w:rPr>
            <w:rStyle w:val="CommentReference"/>
          </w:rPr>
          <w:commentReference w:id="158"/>
        </w:r>
      </w:del>
      <w:commentRangeEnd w:id="159"/>
      <w:r w:rsidR="00C018CD">
        <w:rPr>
          <w:rStyle w:val="CommentReference"/>
        </w:rPr>
        <w:commentReference w:id="159"/>
      </w:r>
      <w:del w:id="162" w:author="Andjela Ilic-Savoia" w:date="2025-09-04T16:08:00Z" w16du:dateUtc="2025-09-04T20:08:00Z">
        <w:r w:rsidDel="00A950B6">
          <w:rPr>
            <w:color w:val="000000" w:themeColor="text1"/>
          </w:rPr>
          <w:delText>This pattern is repeated every N=9 radio frames. This working mode is applicable for the IoT NTN TDD band (1616-1626.5 MHz) specified in TS 36.102 [96]. IoT NTN TDD mode applies to NB-IoT unless specified otherwise. IoT NTN TDD mode does not apply to TDD or TDD mode unless specified otherwise.</w:delText>
        </w:r>
        <w:commentRangeEnd w:id="156"/>
        <w:r w:rsidR="008D5E6C" w:rsidDel="00A950B6">
          <w:rPr>
            <w:rStyle w:val="CommentReference"/>
          </w:rPr>
          <w:commentReference w:id="156"/>
        </w:r>
      </w:del>
    </w:p>
    <w:p w14:paraId="2B0D6DBD" w14:textId="669BF4D4" w:rsidR="00A950B6" w:rsidRPr="00A950B6" w:rsidRDefault="00A950B6">
      <w:pPr>
        <w:rPr>
          <w:ins w:id="163" w:author="Andjela Ilic-Savoia" w:date="2025-09-04T16:08:00Z" w16du:dateUtc="2025-09-04T20:08:00Z"/>
          <w:color w:val="000000" w:themeColor="text1"/>
          <w:rPrChange w:id="164" w:author="Andjela Ilic-Savoia" w:date="2025-09-04T16:09:00Z" w16du:dateUtc="2025-09-04T20:09:00Z">
            <w:rPr>
              <w:ins w:id="165" w:author="Andjela Ilic-Savoia" w:date="2025-09-04T16:08:00Z" w16du:dateUtc="2025-09-04T20:08:00Z"/>
              <w:b/>
              <w:bCs/>
              <w:color w:val="000000" w:themeColor="text1"/>
            </w:rPr>
          </w:rPrChange>
        </w:rPr>
      </w:pPr>
      <w:commentRangeStart w:id="166"/>
      <w:ins w:id="167" w:author="Andjela Ilic-Savoia" w:date="2025-09-04T16:09:00Z" w16du:dateUtc="2025-09-04T20:09:00Z">
        <w:r w:rsidRPr="00707697">
          <w:rPr>
            <w:color w:val="000000" w:themeColor="text1"/>
          </w:rPr>
          <w:t>IoT NTN TDD: A mode of operation that allows use of NB-IoT FDD channels in TDD fashion, based on Frame Structure Type 1, as specified in Clause 5.0. The uplink and downlink transmissions are separated in the time domain and consist of a set of 8 non-overlapping contiguous DL subframes and a set of 8 contiguous UL subframes separated by fixed guard periods, at the uplink time synchronization reference point defined in Clause 16.1.2 of TS 36.213 [6]. This pattern is repeated every 9 radio frames.</w:t>
        </w:r>
        <w:commentRangeEnd w:id="166"/>
        <w:r>
          <w:rPr>
            <w:rStyle w:val="CommentReference"/>
          </w:rPr>
          <w:commentReference w:id="166"/>
        </w:r>
      </w:ins>
    </w:p>
    <w:p w14:paraId="6A7B96AE" w14:textId="08832ACB" w:rsidR="00D52F14" w:rsidRDefault="00160B61">
      <w:r>
        <w:rPr>
          <w:b/>
        </w:rPr>
        <w:t>Late Data Forwarding</w:t>
      </w:r>
      <w:r>
        <w:t>: data forwarding that is initiated after the source eNB knows that the UE has successfully accessed a target eNB.</w:t>
      </w:r>
    </w:p>
    <w:p w14:paraId="225083C7" w14:textId="77777777" w:rsidR="00D52F14" w:rsidRDefault="00160B61">
      <w:r>
        <w:rPr>
          <w:b/>
        </w:rPr>
        <w:t>Local Home Network</w:t>
      </w:r>
      <w:r>
        <w:t>: as defined in TS 23.401 [17].</w:t>
      </w:r>
    </w:p>
    <w:p w14:paraId="05DC38B9" w14:textId="77777777" w:rsidR="00D52F14" w:rsidRDefault="00160B61">
      <w:r>
        <w:rPr>
          <w:b/>
        </w:rPr>
        <w:t>LTE bearer</w:t>
      </w:r>
      <w:r>
        <w:t>: in LTE-WLAN Aggregation, a bearer whose radio protocols are located in the eNB only to use eNB radio resources only.</w:t>
      </w:r>
    </w:p>
    <w:p w14:paraId="6C78B2FF" w14:textId="77777777" w:rsidR="00D52F14" w:rsidRDefault="00160B61">
      <w:r>
        <w:rPr>
          <w:b/>
        </w:rPr>
        <w:t>LWA bearer</w:t>
      </w:r>
      <w:r>
        <w:t>: in LTE-WLAN Aggregation, a bearer whose radio protocols are located in both the eNB and the WLAN to use both eNB and WLAN resources.</w:t>
      </w:r>
    </w:p>
    <w:p w14:paraId="6D77DDC4" w14:textId="77777777" w:rsidR="00D52F14" w:rsidRDefault="00160B61">
      <w:r>
        <w:rPr>
          <w:b/>
        </w:rPr>
        <w:t>LWA</w:t>
      </w:r>
      <w:r>
        <w:rPr>
          <w:b/>
          <w:lang w:eastAsia="zh-TW"/>
        </w:rPr>
        <w:t>AP</w:t>
      </w:r>
      <w:r>
        <w:rPr>
          <w:b/>
        </w:rPr>
        <w:t xml:space="preserve"> PDU</w:t>
      </w:r>
      <w:r>
        <w:t>: in LTE-WLAN Aggregation, a PDU with DRB ID generated by LWAAP entity for transmission over WLAN.</w:t>
      </w:r>
    </w:p>
    <w:p w14:paraId="2A838F3B" w14:textId="77777777" w:rsidR="00D52F14" w:rsidRDefault="00160B61">
      <w:r>
        <w:rPr>
          <w:b/>
        </w:rPr>
        <w:t>Make-Before-Break HO/</w:t>
      </w:r>
      <w:proofErr w:type="spellStart"/>
      <w:r>
        <w:rPr>
          <w:b/>
        </w:rPr>
        <w:t>SeNB</w:t>
      </w:r>
      <w:proofErr w:type="spellEnd"/>
      <w:r>
        <w:rPr>
          <w:b/>
        </w:rPr>
        <w:t xml:space="preserve"> change</w:t>
      </w:r>
      <w:r>
        <w:t>: maintaining source eNB/</w:t>
      </w:r>
      <w:proofErr w:type="spellStart"/>
      <w:r>
        <w:t>SeNB</w:t>
      </w:r>
      <w:proofErr w:type="spellEnd"/>
      <w:r>
        <w:t xml:space="preserve"> connection after reception of RRC message for handover or change of </w:t>
      </w:r>
      <w:proofErr w:type="spellStart"/>
      <w:r>
        <w:t>SeNB</w:t>
      </w:r>
      <w:proofErr w:type="spellEnd"/>
      <w:r>
        <w:t xml:space="preserve"> before the initial uplink transmission to the target eNB during handover or change of </w:t>
      </w:r>
      <w:proofErr w:type="spellStart"/>
      <w:r>
        <w:t>SeNB</w:t>
      </w:r>
      <w:proofErr w:type="spellEnd"/>
      <w:r>
        <w:t>.</w:t>
      </w:r>
    </w:p>
    <w:p w14:paraId="141A9AFC" w14:textId="77777777" w:rsidR="00D52F14" w:rsidRDefault="00160B61">
      <w:r>
        <w:rPr>
          <w:b/>
        </w:rPr>
        <w:t>Mapped Cell ID</w:t>
      </w:r>
      <w:r>
        <w:t>: in NTN, it corresponds to a fixed geographical area.</w:t>
      </w:r>
    </w:p>
    <w:p w14:paraId="5BB87323" w14:textId="77777777" w:rsidR="00D52F14" w:rsidRDefault="00160B61">
      <w:r>
        <w:rPr>
          <w:b/>
        </w:rPr>
        <w:t>Master Cell Group</w:t>
      </w:r>
      <w:r>
        <w:t xml:space="preserve">: in dual connectivity, a group of serving cells associated with the </w:t>
      </w:r>
      <w:proofErr w:type="spellStart"/>
      <w:r>
        <w:t>MeNB</w:t>
      </w:r>
      <w:proofErr w:type="spellEnd"/>
      <w:r>
        <w:t xml:space="preserve">, comprising of the </w:t>
      </w:r>
      <w:proofErr w:type="spellStart"/>
      <w:r>
        <w:t>PCell</w:t>
      </w:r>
      <w:proofErr w:type="spellEnd"/>
      <w:r>
        <w:t xml:space="preserve"> and optionally one or more </w:t>
      </w:r>
      <w:proofErr w:type="spellStart"/>
      <w:r>
        <w:t>SCells</w:t>
      </w:r>
      <w:proofErr w:type="spellEnd"/>
      <w:r>
        <w:t>.</w:t>
      </w:r>
    </w:p>
    <w:p w14:paraId="4E25EB64" w14:textId="77777777" w:rsidR="00D52F14" w:rsidRDefault="00160B61">
      <w:r>
        <w:rPr>
          <w:b/>
        </w:rPr>
        <w:t>Master eNB</w:t>
      </w:r>
      <w:r>
        <w:t>: in dual connectivity, the eNB which terminates at least S1-MME.</w:t>
      </w:r>
    </w:p>
    <w:p w14:paraId="1FC447D4" w14:textId="77777777" w:rsidR="00D52F14" w:rsidRDefault="00160B61">
      <w:r>
        <w:rPr>
          <w:b/>
        </w:rPr>
        <w:t>MBMS-dedicated cell</w:t>
      </w:r>
      <w:r>
        <w:t>: cell dedicated to MBMS transmission.</w:t>
      </w:r>
    </w:p>
    <w:p w14:paraId="48044417" w14:textId="77777777" w:rsidR="00D52F14" w:rsidRDefault="00160B61">
      <w:pPr>
        <w:rPr>
          <w:lang w:eastAsia="ko-KR"/>
        </w:rPr>
      </w:pPr>
      <w:r>
        <w:rPr>
          <w:b/>
        </w:rPr>
        <w:t>MBMS/Unicast-mixed cell</w:t>
      </w:r>
      <w:r>
        <w:t xml:space="preserve">: </w:t>
      </w:r>
      <w:r>
        <w:rPr>
          <w:lang w:eastAsia="ko-KR"/>
        </w:rPr>
        <w:t>cell supporting both unicast and MBMS transmissions.</w:t>
      </w:r>
    </w:p>
    <w:p w14:paraId="66B50969" w14:textId="77777777" w:rsidR="00D52F14" w:rsidRDefault="00160B61">
      <w:r>
        <w:rPr>
          <w:b/>
        </w:rPr>
        <w:t>MCG bearer</w:t>
      </w:r>
      <w:r>
        <w:t xml:space="preserve">: in dual connectivity, a bearer whose radio protocols are only located in the </w:t>
      </w:r>
      <w:proofErr w:type="spellStart"/>
      <w:r>
        <w:t>MeNB</w:t>
      </w:r>
      <w:proofErr w:type="spellEnd"/>
      <w:r>
        <w:t xml:space="preserve"> to use </w:t>
      </w:r>
      <w:proofErr w:type="spellStart"/>
      <w:r>
        <w:t>MeNB</w:t>
      </w:r>
      <w:proofErr w:type="spellEnd"/>
      <w:r>
        <w:t xml:space="preserve"> resources only.</w:t>
      </w:r>
    </w:p>
    <w:p w14:paraId="4A36DFEE" w14:textId="77777777" w:rsidR="00D52F14" w:rsidRDefault="00160B61">
      <w:r>
        <w:rPr>
          <w:b/>
        </w:rPr>
        <w:lastRenderedPageBreak/>
        <w:t xml:space="preserve">Membership Verification: </w:t>
      </w:r>
      <w:r>
        <w:t>the process that checks whether a UE is a member or non-member of a hybrid cell.</w:t>
      </w:r>
    </w:p>
    <w:p w14:paraId="36397EAF" w14:textId="77777777" w:rsidR="00D52F14" w:rsidRDefault="00160B61">
      <w:r>
        <w:rPr>
          <w:b/>
        </w:rPr>
        <w:t>Multi-Connectivity</w:t>
      </w:r>
      <w:r>
        <w:t>: Mode of operation whereby a multiple Rx/Tx UE in the connected mode is configured to utilise radio resources amongst E-UTRA and/or NR provided by multiple distinct schedulers connected via non-ideal backhaul.</w:t>
      </w:r>
    </w:p>
    <w:p w14:paraId="56BDD584" w14:textId="77777777" w:rsidR="00D52F14" w:rsidRDefault="00160B61">
      <w:pPr>
        <w:rPr>
          <w:rFonts w:eastAsia="SimSun"/>
          <w:lang w:eastAsia="zh-CN"/>
        </w:rPr>
      </w:pPr>
      <w:r>
        <w:rPr>
          <w:b/>
        </w:rPr>
        <w:t>NB-IoT:</w:t>
      </w:r>
      <w:r>
        <w:t xml:space="preserve"> NB-IoT allows access to network services via E-UTRA with a channel bandwidth limited to 200 kHz.</w:t>
      </w:r>
    </w:p>
    <w:p w14:paraId="4BB50FE7" w14:textId="77777777" w:rsidR="00D52F14" w:rsidRDefault="00160B61">
      <w:pPr>
        <w:rPr>
          <w:lang w:eastAsia="zh-CN"/>
        </w:rPr>
      </w:pPr>
      <w:r>
        <w:rPr>
          <w:b/>
          <w:lang w:eastAsia="zh-CN"/>
        </w:rPr>
        <w:t>NB-IoT UE</w:t>
      </w:r>
      <w:r>
        <w:rPr>
          <w:lang w:eastAsia="zh-CN"/>
        </w:rPr>
        <w:t>: a UE that uses NB-IoT.</w:t>
      </w:r>
    </w:p>
    <w:p w14:paraId="7C3000C8" w14:textId="77777777" w:rsidR="00D52F14" w:rsidRDefault="00160B61">
      <w:pPr>
        <w:rPr>
          <w:lang w:eastAsia="zh-CN"/>
        </w:rPr>
      </w:pPr>
      <w:r>
        <w:rPr>
          <w:b/>
          <w:lang w:eastAsia="zh-CN"/>
        </w:rPr>
        <w:t xml:space="preserve">ng-eNB: </w:t>
      </w:r>
      <w:r>
        <w:rPr>
          <w:lang w:eastAsia="zh-CN"/>
        </w:rPr>
        <w:t>node providing E-UTRA user plane and control plane protocol terminations towards the UE, and connected via the NG interface to the 5GC.</w:t>
      </w:r>
    </w:p>
    <w:p w14:paraId="589B0020" w14:textId="77777777" w:rsidR="00D52F14" w:rsidRDefault="00160B61">
      <w:pPr>
        <w:rPr>
          <w:lang w:eastAsia="zh-CN"/>
        </w:rPr>
      </w:pPr>
      <w:r>
        <w:rPr>
          <w:b/>
          <w:lang w:eastAsia="zh-CN"/>
        </w:rPr>
        <w:t>Non-anchor carrier</w:t>
      </w:r>
      <w:r>
        <w:rPr>
          <w:lang w:eastAsia="zh-CN"/>
        </w:rPr>
        <w:t>: in NB-IoT, a carrier where the UE does not assume that NPSS/NSSS/NPBCH/SIB-NB for FDD or NPSS/NSSS/NPBCH for TDD are transmitted.</w:t>
      </w:r>
    </w:p>
    <w:p w14:paraId="4D60B50C" w14:textId="77777777" w:rsidR="00D52F14" w:rsidRDefault="00160B61">
      <w:pPr>
        <w:rPr>
          <w:lang w:eastAsia="zh-CN"/>
        </w:rPr>
      </w:pPr>
      <w:r>
        <w:rPr>
          <w:b/>
          <w:bCs/>
          <w:lang w:eastAsia="zh-CN"/>
        </w:rPr>
        <w:t>Non-geosynchronous orbit</w:t>
      </w:r>
      <w:r>
        <w:rPr>
          <w:lang w:eastAsia="zh-CN"/>
        </w:rPr>
        <w:t>: Earth-centred orbit with an orbital period that does not match Earth's rotation on its axis. This includes Low Earth Orbit (LEO) and Medium Earth Orbit (MEO).</w:t>
      </w:r>
    </w:p>
    <w:p w14:paraId="120E7D01" w14:textId="77777777" w:rsidR="00D52F14" w:rsidRDefault="00160B61">
      <w:pPr>
        <w:rPr>
          <w:lang w:eastAsia="zh-CN"/>
        </w:rPr>
      </w:pPr>
      <w:r>
        <w:rPr>
          <w:b/>
          <w:bCs/>
          <w:lang w:eastAsia="zh-CN"/>
        </w:rPr>
        <w:t>Non-terrestrial networks:</w:t>
      </w:r>
      <w:r>
        <w:rPr>
          <w:lang w:eastAsia="zh-CN"/>
        </w:rPr>
        <w:t xml:space="preserve"> </w:t>
      </w:r>
      <w:r>
        <w:t xml:space="preserve">an </w:t>
      </w:r>
      <w:r>
        <w:rPr>
          <w:lang w:eastAsia="zh-CN"/>
        </w:rPr>
        <w:t>E-UTRAN</w:t>
      </w:r>
      <w:r>
        <w:t xml:space="preserve"> consisting of </w:t>
      </w:r>
      <w:proofErr w:type="spellStart"/>
      <w:r>
        <w:rPr>
          <w:lang w:eastAsia="zh-CN"/>
        </w:rPr>
        <w:t>e</w:t>
      </w:r>
      <w:r>
        <w:t>NBs</w:t>
      </w:r>
      <w:proofErr w:type="spellEnd"/>
      <w:r>
        <w:t xml:space="preserve">, which provide non-terrestrial </w:t>
      </w:r>
      <w:r>
        <w:rPr>
          <w:lang w:eastAsia="zh-CN"/>
        </w:rPr>
        <w:t>LTE</w:t>
      </w:r>
      <w:r>
        <w:t xml:space="preserve"> access to UEs by means of an NTN payload embarked on a space-borne NTN vehicle and an NTN Gateway</w:t>
      </w:r>
      <w:r>
        <w:rPr>
          <w:lang w:eastAsia="zh-CN"/>
        </w:rPr>
        <w:t>.</w:t>
      </w:r>
    </w:p>
    <w:p w14:paraId="50DE5B91" w14:textId="77777777" w:rsidR="00D52F14" w:rsidRDefault="00160B61">
      <w:pPr>
        <w:rPr>
          <w:b/>
          <w:lang w:eastAsia="zh-CN"/>
        </w:rPr>
      </w:pPr>
      <w:r>
        <w:rPr>
          <w:b/>
          <w:lang w:eastAsia="zh-CN"/>
        </w:rPr>
        <w:t>NR:</w:t>
      </w:r>
      <w:r>
        <w:rPr>
          <w:lang w:eastAsia="zh-CN"/>
        </w:rPr>
        <w:t xml:space="preserve"> NR radio access</w:t>
      </w:r>
    </w:p>
    <w:p w14:paraId="7D6B9919" w14:textId="77777777" w:rsidR="00D52F14" w:rsidRDefault="00160B61">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93], between two or more nearby UEs, using NR technology but not traversing any network node</w:t>
      </w:r>
      <w:r>
        <w:rPr>
          <w:rFonts w:eastAsia="Malgun Gothic"/>
          <w:lang w:eastAsia="ko-KR"/>
        </w:rPr>
        <w:t>.</w:t>
      </w:r>
    </w:p>
    <w:p w14:paraId="23DD429A" w14:textId="77777777" w:rsidR="00D52F14" w:rsidRDefault="00160B61">
      <w:pPr>
        <w:rPr>
          <w:rFonts w:eastAsia="Malgun Gothic"/>
          <w:lang w:eastAsia="ko-KR"/>
        </w:rPr>
      </w:pPr>
      <w:r>
        <w:rPr>
          <w:rFonts w:eastAsia="Malgun Gothic"/>
          <w:b/>
          <w:bCs/>
          <w:lang w:eastAsia="ko-KR"/>
        </w:rPr>
        <w:t>NTN Gateway:</w:t>
      </w:r>
      <w:r>
        <w:rPr>
          <w:rFonts w:eastAsia="Malgun Gothic"/>
          <w:lang w:eastAsia="ko-KR"/>
        </w:rPr>
        <w:t xml:space="preserve"> an earth station located at the surface of the earth, providing connectivity to the NTN payload using the feeder link. An NTN Gateway is a TNL node.</w:t>
      </w:r>
    </w:p>
    <w:p w14:paraId="7A50E4C9" w14:textId="77777777" w:rsidR="00D52F14" w:rsidRDefault="00160B61">
      <w:r>
        <w:rPr>
          <w:rFonts w:eastAsia="Malgun Gothic"/>
          <w:b/>
          <w:bCs/>
          <w:lang w:eastAsia="ko-KR"/>
        </w:rPr>
        <w:t>NTN payload:</w:t>
      </w:r>
      <w:r>
        <w:rPr>
          <w:rFonts w:eastAsia="Malgun Gothic"/>
          <w:lang w:eastAsia="ko-KR"/>
        </w:rPr>
        <w:t xml:space="preserve"> </w:t>
      </w:r>
      <w:r>
        <w:t xml:space="preserve">a network node, embarked on board a satellite or </w:t>
      </w:r>
      <w:proofErr w:type="gramStart"/>
      <w:r>
        <w:t>high altitude</w:t>
      </w:r>
      <w:proofErr w:type="gramEnd"/>
      <w:r>
        <w:t xml:space="preserve"> platform station, providing connectivity functions, between the service link and the feeder link. In the current version of this specification, the NTN payload is a TNL node</w:t>
      </w:r>
      <w:r>
        <w:rPr>
          <w:rFonts w:eastAsia="Malgun Gothic"/>
          <w:lang w:eastAsia="ko-KR"/>
        </w:rPr>
        <w:t>.</w:t>
      </w:r>
    </w:p>
    <w:p w14:paraId="0C65E0DE" w14:textId="77777777" w:rsidR="00D52F14" w:rsidRDefault="00160B61">
      <w:pPr>
        <w:rPr>
          <w:lang w:eastAsia="zh-CN"/>
        </w:rPr>
      </w:pPr>
      <w:r>
        <w:rPr>
          <w:b/>
          <w:lang w:eastAsia="zh-CN"/>
        </w:rPr>
        <w:t>PLMN ID Check:</w:t>
      </w:r>
      <w:r>
        <w:rPr>
          <w:lang w:eastAsia="zh-CN"/>
        </w:rPr>
        <w:t xml:space="preserve"> </w:t>
      </w:r>
      <w:r>
        <w:t xml:space="preserve">the process that checks whether </w:t>
      </w:r>
      <w:r>
        <w:rPr>
          <w:lang w:eastAsia="zh-CN"/>
        </w:rPr>
        <w:t>a PLMN ID is the</w:t>
      </w:r>
      <w:r>
        <w:t xml:space="preserve"> RPLMN </w:t>
      </w:r>
      <w:r>
        <w:rPr>
          <w:lang w:eastAsia="zh-CN"/>
        </w:rPr>
        <w:t xml:space="preserve">identity </w:t>
      </w:r>
      <w:r>
        <w:t xml:space="preserve">or </w:t>
      </w:r>
      <w:r>
        <w:rPr>
          <w:lang w:eastAsia="zh-CN"/>
        </w:rPr>
        <w:t xml:space="preserve">an </w:t>
      </w:r>
      <w:r>
        <w:t>EPLMN</w:t>
      </w:r>
      <w:r>
        <w:rPr>
          <w:lang w:eastAsia="zh-CN"/>
        </w:rPr>
        <w:t xml:space="preserve"> identity of the UE</w:t>
      </w:r>
      <w:r>
        <w:t>.</w:t>
      </w:r>
    </w:p>
    <w:p w14:paraId="3B706337" w14:textId="77777777" w:rsidR="00D52F14" w:rsidRDefault="00160B61">
      <w:r>
        <w:rPr>
          <w:b/>
        </w:rPr>
        <w:t>Power saving mode</w:t>
      </w:r>
      <w:r>
        <w:t>: mode configured and controlled by NAS that allows the UE to reduce its power consumption, as defined in TS 24.301 [20], TS 23.401 [17], TS 23.682 [57].</w:t>
      </w:r>
    </w:p>
    <w:p w14:paraId="619B0228" w14:textId="77777777" w:rsidR="00D52F14" w:rsidRDefault="00160B61">
      <w:pPr>
        <w:rPr>
          <w:b/>
        </w:rPr>
      </w:pPr>
      <w:r>
        <w:rPr>
          <w:b/>
          <w:bCs/>
        </w:rPr>
        <w:t>Primary PUCCH group</w:t>
      </w:r>
      <w:r>
        <w:rPr>
          <w:b/>
        </w:rPr>
        <w:t>:</w:t>
      </w:r>
      <w:r>
        <w:t xml:space="preserve"> a group of serving cells including </w:t>
      </w:r>
      <w:proofErr w:type="spellStart"/>
      <w:r>
        <w:t>P</w:t>
      </w:r>
      <w:r>
        <w:rPr>
          <w:lang w:eastAsia="zh-CN"/>
        </w:rPr>
        <w:t>C</w:t>
      </w:r>
      <w:r>
        <w:t>ell</w:t>
      </w:r>
      <w:proofErr w:type="spellEnd"/>
      <w:r>
        <w:t xml:space="preserve"> whose PUCCH signalling is associated with th</w:t>
      </w:r>
      <w:r>
        <w:rPr>
          <w:lang w:eastAsia="zh-CN"/>
        </w:rPr>
        <w:t>e</w:t>
      </w:r>
      <w:r>
        <w:t xml:space="preserve"> PUCCH</w:t>
      </w:r>
      <w:r>
        <w:rPr>
          <w:lang w:eastAsia="zh-CN"/>
        </w:rPr>
        <w:t xml:space="preserve"> on </w:t>
      </w:r>
      <w:proofErr w:type="spellStart"/>
      <w:r>
        <w:rPr>
          <w:lang w:eastAsia="zh-CN"/>
        </w:rPr>
        <w:t>PCell</w:t>
      </w:r>
      <w:proofErr w:type="spellEnd"/>
      <w:r>
        <w:rPr>
          <w:lang w:eastAsia="zh-CN"/>
        </w:rPr>
        <w:t>.</w:t>
      </w:r>
    </w:p>
    <w:p w14:paraId="12AE95D2" w14:textId="77777777" w:rsidR="00D52F14" w:rsidRDefault="00160B61">
      <w:r>
        <w:rPr>
          <w:b/>
        </w:rPr>
        <w:t>Primary Timing Advance Group</w:t>
      </w:r>
      <w:r>
        <w:t xml:space="preserve">: Timing Advance Group containing the </w:t>
      </w:r>
      <w:proofErr w:type="spellStart"/>
      <w:r>
        <w:t>PCell</w:t>
      </w:r>
      <w:proofErr w:type="spellEnd"/>
      <w:r>
        <w:t xml:space="preserve">. In this specification, Primary Timing Advance Group refers also to Timing Advance Group containing the </w:t>
      </w:r>
      <w:proofErr w:type="spellStart"/>
      <w:r>
        <w:t>PSCell</w:t>
      </w:r>
      <w:proofErr w:type="spellEnd"/>
      <w:r>
        <w:t xml:space="preserve"> unless explicitly stated otherwise.</w:t>
      </w:r>
    </w:p>
    <w:p w14:paraId="4EB6523C" w14:textId="77777777" w:rsidR="00D52F14" w:rsidRDefault="00160B61">
      <w:proofErr w:type="spellStart"/>
      <w:r>
        <w:rPr>
          <w:b/>
        </w:rPr>
        <w:t>ProSe</w:t>
      </w:r>
      <w:proofErr w:type="spellEnd"/>
      <w:r>
        <w:rPr>
          <w:b/>
        </w:rPr>
        <w:t>-enabled Public Safety UE:</w:t>
      </w:r>
      <w:r>
        <w:t xml:space="preserve"> a UE that the HPLMN has configured to be authorized for Public Safety use, and which is </w:t>
      </w:r>
      <w:proofErr w:type="spellStart"/>
      <w:r>
        <w:t>ProSe</w:t>
      </w:r>
      <w:proofErr w:type="spellEnd"/>
      <w:r>
        <w:t xml:space="preserve">-enabled and supports </w:t>
      </w:r>
      <w:proofErr w:type="spellStart"/>
      <w:r>
        <w:t>ProSe</w:t>
      </w:r>
      <w:proofErr w:type="spellEnd"/>
      <w:r>
        <w:t xml:space="preserve"> procedures and capabilities specific to Public Safety. The UE may, but need not, have a USIM with one of the special access classes {12, 13, 14}.</w:t>
      </w:r>
    </w:p>
    <w:p w14:paraId="437DA36F" w14:textId="77777777" w:rsidR="00D52F14" w:rsidRDefault="00160B61">
      <w:proofErr w:type="spellStart"/>
      <w:r>
        <w:rPr>
          <w:b/>
        </w:rPr>
        <w:t>ProSe</w:t>
      </w:r>
      <w:proofErr w:type="spellEnd"/>
      <w:r>
        <w:rPr>
          <w:b/>
        </w:rPr>
        <w:t xml:space="preserve"> Per-Packet Priority:</w:t>
      </w:r>
      <w:r>
        <w:t xml:space="preserve"> a scalar value associated with a protocol data unit that defines the priority handling to be applied for transmission of that protocol data unit.</w:t>
      </w:r>
    </w:p>
    <w:p w14:paraId="45F3B8C8" w14:textId="77777777" w:rsidR="00D52F14" w:rsidRDefault="00160B61">
      <w:proofErr w:type="spellStart"/>
      <w:r>
        <w:rPr>
          <w:b/>
        </w:rPr>
        <w:t>ProSe</w:t>
      </w:r>
      <w:proofErr w:type="spellEnd"/>
      <w:r>
        <w:rPr>
          <w:b/>
        </w:rPr>
        <w:t xml:space="preserve"> UE-to-Network Relay:</w:t>
      </w:r>
      <w:r>
        <w:t xml:space="preserve"> a UE that provides functionality to support connectivity to the</w:t>
      </w:r>
      <w:r>
        <w:rPr>
          <w:lang w:eastAsia="zh-CN"/>
        </w:rPr>
        <w:t xml:space="preserve"> network</w:t>
      </w:r>
      <w:r>
        <w:t xml:space="preserve"> for Remote UE(s).</w:t>
      </w:r>
    </w:p>
    <w:p w14:paraId="3204BA3B" w14:textId="77777777" w:rsidR="00D52F14" w:rsidRDefault="00160B61">
      <w:proofErr w:type="spellStart"/>
      <w:r>
        <w:rPr>
          <w:b/>
        </w:rPr>
        <w:t>ProSe</w:t>
      </w:r>
      <w:proofErr w:type="spellEnd"/>
      <w:r>
        <w:rPr>
          <w:b/>
        </w:rPr>
        <w:t xml:space="preserve"> UE-to-Network Relay Selection:</w:t>
      </w:r>
      <w:r>
        <w:t xml:space="preserve"> Process of identifying a potential </w:t>
      </w:r>
      <w:proofErr w:type="spellStart"/>
      <w:r>
        <w:t>ProSe</w:t>
      </w:r>
      <w:proofErr w:type="spellEnd"/>
      <w:r>
        <w:t xml:space="preserve"> UE-to Network Relay, which can be used for connectivity services (e.g. to communicate with a PDN).</w:t>
      </w:r>
    </w:p>
    <w:p w14:paraId="7A6940A6" w14:textId="77777777" w:rsidR="00D52F14" w:rsidRDefault="00160B61">
      <w:proofErr w:type="spellStart"/>
      <w:r>
        <w:rPr>
          <w:b/>
        </w:rPr>
        <w:t>ProSe</w:t>
      </w:r>
      <w:proofErr w:type="spellEnd"/>
      <w:r>
        <w:rPr>
          <w:b/>
        </w:rPr>
        <w:t xml:space="preserve"> UE-to-Network Relay Reselection:</w:t>
      </w:r>
      <w:r>
        <w:t xml:space="preserve"> process of changing previously selected </w:t>
      </w:r>
      <w:proofErr w:type="spellStart"/>
      <w:r>
        <w:t>ProSe</w:t>
      </w:r>
      <w:proofErr w:type="spellEnd"/>
      <w:r>
        <w:t xml:space="preserve"> UE-to-Network Relay and identifying potential a new </w:t>
      </w:r>
      <w:proofErr w:type="spellStart"/>
      <w:r>
        <w:t>ProSe</w:t>
      </w:r>
      <w:proofErr w:type="spellEnd"/>
      <w:r>
        <w:t xml:space="preserve"> UE-to-Network Relay, which can be </w:t>
      </w:r>
      <w:proofErr w:type="spellStart"/>
      <w:r>
        <w:t>be</w:t>
      </w:r>
      <w:proofErr w:type="spellEnd"/>
      <w:r>
        <w:t xml:space="preserve"> used for connectivity services (e.g. to communicate with PDN).</w:t>
      </w:r>
    </w:p>
    <w:p w14:paraId="32E20AA1" w14:textId="77777777" w:rsidR="00D52F14" w:rsidRDefault="00160B61">
      <w:r>
        <w:rPr>
          <w:b/>
        </w:rPr>
        <w:t xml:space="preserve">Public Safety </w:t>
      </w:r>
      <w:proofErr w:type="spellStart"/>
      <w:r>
        <w:rPr>
          <w:b/>
        </w:rPr>
        <w:t>ProSe</w:t>
      </w:r>
      <w:proofErr w:type="spellEnd"/>
      <w:r>
        <w:rPr>
          <w:b/>
        </w:rPr>
        <w:t xml:space="preserve"> Carrier:</w:t>
      </w:r>
      <w:r>
        <w:t xml:space="preserve"> carrier frequency for public safety </w:t>
      </w:r>
      <w:proofErr w:type="spellStart"/>
      <w:r>
        <w:t>sidelink</w:t>
      </w:r>
      <w:proofErr w:type="spellEnd"/>
      <w:r>
        <w:t xml:space="preserve"> communication</w:t>
      </w:r>
      <w:r>
        <w:rPr>
          <w:rFonts w:eastAsia="SimSun"/>
          <w:lang w:eastAsia="zh-CN"/>
        </w:rPr>
        <w:t xml:space="preserve"> and public safety </w:t>
      </w:r>
      <w:proofErr w:type="spellStart"/>
      <w:r>
        <w:rPr>
          <w:rFonts w:eastAsia="SimSun"/>
          <w:lang w:eastAsia="zh-CN"/>
        </w:rPr>
        <w:t>sidelink</w:t>
      </w:r>
      <w:proofErr w:type="spellEnd"/>
      <w:r>
        <w:rPr>
          <w:rFonts w:eastAsia="SimSun"/>
          <w:lang w:eastAsia="zh-CN"/>
        </w:rPr>
        <w:t xml:space="preserve"> discovery</w:t>
      </w:r>
      <w:r>
        <w:t>.</w:t>
      </w:r>
    </w:p>
    <w:p w14:paraId="24BE92BD" w14:textId="77777777" w:rsidR="00D52F14" w:rsidRDefault="00160B61">
      <w:pPr>
        <w:rPr>
          <w:b/>
        </w:rPr>
      </w:pPr>
      <w:r>
        <w:rPr>
          <w:b/>
          <w:bCs/>
        </w:rPr>
        <w:lastRenderedPageBreak/>
        <w:t>PUCCH group</w:t>
      </w:r>
      <w:r>
        <w:rPr>
          <w:b/>
        </w:rPr>
        <w:t xml:space="preserve">: </w:t>
      </w:r>
      <w:r>
        <w:t>either primary PUCCH group or a secondary PUCCH group.</w:t>
      </w:r>
    </w:p>
    <w:p w14:paraId="3E1024BE" w14:textId="77777777" w:rsidR="00D52F14" w:rsidRDefault="00160B61">
      <w:r>
        <w:rPr>
          <w:b/>
        </w:rPr>
        <w:t xml:space="preserve">PUCCH </w:t>
      </w:r>
      <w:proofErr w:type="spellStart"/>
      <w:r>
        <w:rPr>
          <w:b/>
        </w:rPr>
        <w:t>SCell</w:t>
      </w:r>
      <w:proofErr w:type="spellEnd"/>
      <w:r>
        <w:rPr>
          <w:b/>
        </w:rPr>
        <w:t>:</w:t>
      </w:r>
      <w:r>
        <w:t xml:space="preserve"> a Secondary Cell configured with PUCCH.</w:t>
      </w:r>
    </w:p>
    <w:p w14:paraId="0C5E5CD3" w14:textId="77777777" w:rsidR="00D52F14" w:rsidRDefault="00160B61">
      <w:r>
        <w:rPr>
          <w:b/>
        </w:rPr>
        <w:t>RACH-less HO/</w:t>
      </w:r>
      <w:proofErr w:type="spellStart"/>
      <w:r>
        <w:rPr>
          <w:b/>
        </w:rPr>
        <w:t>SeNB</w:t>
      </w:r>
      <w:proofErr w:type="spellEnd"/>
      <w:r>
        <w:rPr>
          <w:b/>
        </w:rPr>
        <w:t xml:space="preserve"> change</w:t>
      </w:r>
      <w:r>
        <w:t xml:space="preserve">: skipping random access procedure during handover or change of </w:t>
      </w:r>
      <w:proofErr w:type="spellStart"/>
      <w:r>
        <w:t>SeNB</w:t>
      </w:r>
      <w:proofErr w:type="spellEnd"/>
      <w:r>
        <w:t>.</w:t>
      </w:r>
    </w:p>
    <w:p w14:paraId="1B1BCF4A" w14:textId="77777777" w:rsidR="00D52F14" w:rsidRDefault="00160B61">
      <w:pPr>
        <w:rPr>
          <w:b/>
        </w:rPr>
      </w:pPr>
      <w:bookmarkStart w:id="168" w:name="_Hlk528833423"/>
      <w:r>
        <w:rPr>
          <w:b/>
        </w:rPr>
        <w:t xml:space="preserve">Receive Only Mode: </w:t>
      </w:r>
      <w:r>
        <w:t>See TS 23.246 [48].</w:t>
      </w:r>
    </w:p>
    <w:bookmarkEnd w:id="168"/>
    <w:p w14:paraId="14EC0C0C" w14:textId="77777777" w:rsidR="00D52F14" w:rsidRDefault="00160B61">
      <w:r>
        <w:rPr>
          <w:b/>
        </w:rPr>
        <w:t xml:space="preserve">Remote UE: </w:t>
      </w:r>
      <w:r>
        <w:t xml:space="preserve">a </w:t>
      </w:r>
      <w:proofErr w:type="spellStart"/>
      <w:r>
        <w:t>ProSe</w:t>
      </w:r>
      <w:proofErr w:type="spellEnd"/>
      <w:r>
        <w:t xml:space="preserve">-enabled Public Safety UE, that communicates with a PDN via a </w:t>
      </w:r>
      <w:proofErr w:type="spellStart"/>
      <w:r>
        <w:t>ProSe</w:t>
      </w:r>
      <w:proofErr w:type="spellEnd"/>
      <w:r>
        <w:t xml:space="preserve"> UE-to-Network Relay.</w:t>
      </w:r>
    </w:p>
    <w:p w14:paraId="3E96EABF" w14:textId="77777777" w:rsidR="00D52F14" w:rsidRDefault="00160B61">
      <w:r>
        <w:rPr>
          <w:b/>
          <w:bCs/>
        </w:rPr>
        <w:t>Satellite:</w:t>
      </w:r>
      <w:r>
        <w:t xml:space="preserve"> a space-borne vehicle orbiting the Earth that carries the NTN payload.</w:t>
      </w:r>
    </w:p>
    <w:p w14:paraId="3EB878AE" w14:textId="77777777" w:rsidR="00D52F14" w:rsidRDefault="00160B61">
      <w:r>
        <w:rPr>
          <w:b/>
        </w:rPr>
        <w:t>SCG bearer</w:t>
      </w:r>
      <w:r>
        <w:t xml:space="preserve">: in dual connectivity, a bearer whose radio protocols are only located in the </w:t>
      </w:r>
      <w:proofErr w:type="spellStart"/>
      <w:r>
        <w:t>SeNB</w:t>
      </w:r>
      <w:proofErr w:type="spellEnd"/>
      <w:r>
        <w:t xml:space="preserve"> to use </w:t>
      </w:r>
      <w:proofErr w:type="spellStart"/>
      <w:r>
        <w:t>SeNB</w:t>
      </w:r>
      <w:proofErr w:type="spellEnd"/>
      <w:r>
        <w:t xml:space="preserve"> resources.</w:t>
      </w:r>
    </w:p>
    <w:p w14:paraId="45FA7624" w14:textId="77777777" w:rsidR="00D52F14" w:rsidRDefault="00160B61">
      <w:r>
        <w:rPr>
          <w:b/>
        </w:rPr>
        <w:t>Secondary Cell Group</w:t>
      </w:r>
      <w:r>
        <w:t xml:space="preserve">: in dual connectivity, a group of serving cells associated with the </w:t>
      </w:r>
      <w:proofErr w:type="spellStart"/>
      <w:r>
        <w:t>SeNB</w:t>
      </w:r>
      <w:proofErr w:type="spellEnd"/>
      <w:r>
        <w:t xml:space="preserve">, comprising of </w:t>
      </w:r>
      <w:proofErr w:type="spellStart"/>
      <w:r>
        <w:t>PSCell</w:t>
      </w:r>
      <w:proofErr w:type="spellEnd"/>
      <w:r>
        <w:t xml:space="preserve"> and optionally one or more </w:t>
      </w:r>
      <w:proofErr w:type="spellStart"/>
      <w:r>
        <w:t>SCells</w:t>
      </w:r>
      <w:proofErr w:type="spellEnd"/>
      <w:r>
        <w:t>.</w:t>
      </w:r>
    </w:p>
    <w:p w14:paraId="34930F22" w14:textId="77777777" w:rsidR="00D52F14" w:rsidRDefault="00160B61">
      <w:r>
        <w:rPr>
          <w:b/>
        </w:rPr>
        <w:t>Secondary eNB</w:t>
      </w:r>
      <w:r>
        <w:t>: in dual connectivity, the eNB that is providing additional radio resources for the UE but is not the Master eNB.</w:t>
      </w:r>
    </w:p>
    <w:p w14:paraId="08B84CD8" w14:textId="77777777" w:rsidR="00D52F14" w:rsidRDefault="00160B61">
      <w:r>
        <w:rPr>
          <w:b/>
          <w:bCs/>
        </w:rPr>
        <w:t>Secondary PUCCH group</w:t>
      </w:r>
      <w:r>
        <w:rPr>
          <w:b/>
        </w:rPr>
        <w:t xml:space="preserve">: </w:t>
      </w:r>
      <w:r>
        <w:t xml:space="preserve">a group of </w:t>
      </w:r>
      <w:proofErr w:type="spellStart"/>
      <w:r>
        <w:t>SCells</w:t>
      </w:r>
      <w:proofErr w:type="spellEnd"/>
      <w:r>
        <w:t xml:space="preserve"> whose PUCCH signalling is associated with the PUCCH on the PUCCH </w:t>
      </w:r>
      <w:proofErr w:type="spellStart"/>
      <w:r>
        <w:t>SCell</w:t>
      </w:r>
      <w:proofErr w:type="spellEnd"/>
      <w:r>
        <w:t>.</w:t>
      </w:r>
    </w:p>
    <w:p w14:paraId="2168A481" w14:textId="77777777" w:rsidR="00D52F14" w:rsidRDefault="00160B61">
      <w:r>
        <w:rPr>
          <w:b/>
        </w:rPr>
        <w:t>Secondary Timing Advance Group</w:t>
      </w:r>
      <w:r>
        <w:t xml:space="preserve">: Timing Advance Group containing neither the </w:t>
      </w:r>
      <w:proofErr w:type="spellStart"/>
      <w:r>
        <w:t>PCell</w:t>
      </w:r>
      <w:proofErr w:type="spellEnd"/>
      <w:r>
        <w:t xml:space="preserve"> nor </w:t>
      </w:r>
      <w:proofErr w:type="spellStart"/>
      <w:r>
        <w:t>PSCell</w:t>
      </w:r>
      <w:proofErr w:type="spellEnd"/>
      <w:r>
        <w:t>.</w:t>
      </w:r>
    </w:p>
    <w:p w14:paraId="467BBEE2" w14:textId="77777777" w:rsidR="00D52F14" w:rsidRDefault="00160B61">
      <w:r>
        <w:rPr>
          <w:b/>
          <w:bCs/>
        </w:rPr>
        <w:t>Service link:</w:t>
      </w:r>
      <w:r>
        <w:t xml:space="preserve"> wireless link between the NTN payload and the UE.</w:t>
      </w:r>
    </w:p>
    <w:p w14:paraId="1456ABA9" w14:textId="77777777" w:rsidR="00D52F14" w:rsidRDefault="00160B61">
      <w:r>
        <w:rPr>
          <w:b/>
        </w:rPr>
        <w:t>Short Processing Time</w:t>
      </w:r>
      <w:r>
        <w:t xml:space="preserve">: For 1 </w:t>
      </w:r>
      <w:proofErr w:type="spellStart"/>
      <w:r>
        <w:t>ms</w:t>
      </w:r>
      <w:proofErr w:type="spellEnd"/>
      <w:r>
        <w:t xml:space="preserve"> TTI length, the operation with short processing time in UL data transmission and DL data reception.</w:t>
      </w:r>
    </w:p>
    <w:p w14:paraId="5C0437C7" w14:textId="77777777" w:rsidR="00D52F14" w:rsidRDefault="00160B61">
      <w:pPr>
        <w:rPr>
          <w:b/>
        </w:rPr>
      </w:pPr>
      <w:r>
        <w:rPr>
          <w:b/>
        </w:rPr>
        <w:t>Short TTI:</w:t>
      </w:r>
      <w:r>
        <w:t xml:space="preserve"> TTI length based on a slot or a </w:t>
      </w:r>
      <w:proofErr w:type="spellStart"/>
      <w:r>
        <w:t>subslot</w:t>
      </w:r>
      <w:proofErr w:type="spellEnd"/>
      <w:r>
        <w:t>.</w:t>
      </w:r>
    </w:p>
    <w:p w14:paraId="28DCAEC7" w14:textId="77777777" w:rsidR="00D52F14" w:rsidRDefault="00160B61">
      <w:proofErr w:type="spellStart"/>
      <w:r>
        <w:rPr>
          <w:b/>
        </w:rPr>
        <w:t>Sidelink</w:t>
      </w:r>
      <w:proofErr w:type="spellEnd"/>
      <w:r>
        <w:t xml:space="preserve">: UE to UE interface for </w:t>
      </w:r>
      <w:proofErr w:type="spellStart"/>
      <w:r>
        <w:t>sidelink</w:t>
      </w:r>
      <w:proofErr w:type="spellEnd"/>
      <w:r>
        <w:t xml:space="preserve"> communication, V2X </w:t>
      </w:r>
      <w:proofErr w:type="spellStart"/>
      <w:r>
        <w:t>sidelink</w:t>
      </w:r>
      <w:proofErr w:type="spellEnd"/>
      <w:r>
        <w:t xml:space="preserve"> communication and </w:t>
      </w:r>
      <w:proofErr w:type="spellStart"/>
      <w:r>
        <w:t>sidelink</w:t>
      </w:r>
      <w:proofErr w:type="spellEnd"/>
      <w:r>
        <w:t xml:space="preserve"> discovery. The </w:t>
      </w:r>
      <w:proofErr w:type="spellStart"/>
      <w:r>
        <w:t>Sidelink</w:t>
      </w:r>
      <w:proofErr w:type="spellEnd"/>
      <w:r>
        <w:t xml:space="preserve"> corresponds to the PC5 interface as defined in TS 23.303 [62].</w:t>
      </w:r>
    </w:p>
    <w:p w14:paraId="3529C7D5" w14:textId="77777777" w:rsidR="00D52F14" w:rsidRDefault="00160B61">
      <w:proofErr w:type="spellStart"/>
      <w:r>
        <w:rPr>
          <w:b/>
        </w:rPr>
        <w:t>Sidelink</w:t>
      </w:r>
      <w:proofErr w:type="spellEnd"/>
      <w:r>
        <w:rPr>
          <w:b/>
        </w:rPr>
        <w:t xml:space="preserve"> Control period</w:t>
      </w:r>
      <w:r>
        <w:t xml:space="preserve">: period over which resources are allocated in a cell for </w:t>
      </w:r>
      <w:proofErr w:type="spellStart"/>
      <w:r>
        <w:t>sidelink</w:t>
      </w:r>
      <w:proofErr w:type="spellEnd"/>
      <w:r>
        <w:t xml:space="preserve"> control information and </w:t>
      </w:r>
      <w:proofErr w:type="spellStart"/>
      <w:r>
        <w:rPr>
          <w:rFonts w:eastAsia="Malgun Gothic"/>
          <w:lang w:eastAsia="ko-KR"/>
        </w:rPr>
        <w:t>s</w:t>
      </w:r>
      <w:r>
        <w:t>idelink</w:t>
      </w:r>
      <w:proofErr w:type="spellEnd"/>
      <w:r>
        <w:t xml:space="preserve"> </w:t>
      </w:r>
      <w:r>
        <w:rPr>
          <w:rFonts w:eastAsia="Malgun Gothic"/>
          <w:lang w:eastAsia="ko-KR"/>
        </w:rPr>
        <w:t>d</w:t>
      </w:r>
      <w:r>
        <w:t xml:space="preserve">ata transmissions. The </w:t>
      </w:r>
      <w:proofErr w:type="spellStart"/>
      <w:r>
        <w:t>Sidelink</w:t>
      </w:r>
      <w:proofErr w:type="spellEnd"/>
      <w:r>
        <w:t xml:space="preserve"> Control period corresponds to the PSCCH period as defined in TS 36.213 [6].</w:t>
      </w:r>
    </w:p>
    <w:p w14:paraId="1EE4116B" w14:textId="77777777" w:rsidR="00D52F14" w:rsidRDefault="00160B61">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w:t>
      </w:r>
      <w:proofErr w:type="spellStart"/>
      <w:r>
        <w:t>ProSe</w:t>
      </w:r>
      <w:proofErr w:type="spellEnd"/>
      <w:r>
        <w:t xml:space="preserve"> Direct Communication as defined in TS 23.303 [62], between two or more nearby UEs, using E-UTRA technology but not traversing any network node</w:t>
      </w:r>
      <w:r>
        <w:rPr>
          <w:rFonts w:eastAsia="Malgun Gothic"/>
          <w:lang w:eastAsia="ko-KR"/>
        </w:rPr>
        <w:t xml:space="preserve">. </w:t>
      </w:r>
      <w:r>
        <w:rPr>
          <w:lang w:eastAsia="zh-CN"/>
        </w:rPr>
        <w:t>In this version, the terminology "</w:t>
      </w:r>
      <w:proofErr w:type="spellStart"/>
      <w:r>
        <w:rPr>
          <w:lang w:eastAsia="zh-CN"/>
        </w:rPr>
        <w:t>sidelink</w:t>
      </w:r>
      <w:proofErr w:type="spellEnd"/>
      <w:r>
        <w:rPr>
          <w:lang w:eastAsia="zh-CN"/>
        </w:rPr>
        <w:t xml:space="preserve"> communication" without "V2X" prefix only concerns PS unless specifically stated otherwise.</w:t>
      </w:r>
    </w:p>
    <w:p w14:paraId="2E7D03F3" w14:textId="77777777" w:rsidR="00D52F14" w:rsidRDefault="00160B61">
      <w:proofErr w:type="spellStart"/>
      <w:r>
        <w:rPr>
          <w:b/>
        </w:rPr>
        <w:t>Sidelink</w:t>
      </w:r>
      <w:proofErr w:type="spellEnd"/>
      <w:r>
        <w:rPr>
          <w:b/>
          <w:lang w:eastAsia="ko-KR"/>
        </w:rPr>
        <w:t xml:space="preserve"> discovery</w:t>
      </w:r>
      <w:r>
        <w:t xml:space="preserve">: AS functionality enabling </w:t>
      </w:r>
      <w:proofErr w:type="spellStart"/>
      <w:r>
        <w:t>ProSe</w:t>
      </w:r>
      <w:proofErr w:type="spellEnd"/>
      <w:r>
        <w:t xml:space="preserve"> Direct Discovery as defined in TS 23.303 [62], using E-UTRA technology but not traversing any network node.</w:t>
      </w:r>
    </w:p>
    <w:p w14:paraId="0D0D3F19" w14:textId="77777777" w:rsidR="00D52F14" w:rsidRDefault="00160B61">
      <w:r>
        <w:rPr>
          <w:b/>
        </w:rPr>
        <w:t>Split bearer</w:t>
      </w:r>
      <w:r>
        <w:t xml:space="preserve">: in dual connectivity, a bearer whose radio protocols are located in both the </w:t>
      </w:r>
      <w:proofErr w:type="spellStart"/>
      <w:r>
        <w:t>MeNB</w:t>
      </w:r>
      <w:proofErr w:type="spellEnd"/>
      <w:r>
        <w:t xml:space="preserve"> and the </w:t>
      </w:r>
      <w:proofErr w:type="spellStart"/>
      <w:r>
        <w:t>SeNB</w:t>
      </w:r>
      <w:proofErr w:type="spellEnd"/>
      <w:r>
        <w:t xml:space="preserve"> to use both </w:t>
      </w:r>
      <w:proofErr w:type="spellStart"/>
      <w:r>
        <w:t>MeNB</w:t>
      </w:r>
      <w:proofErr w:type="spellEnd"/>
      <w:r>
        <w:t xml:space="preserve"> and </w:t>
      </w:r>
      <w:proofErr w:type="spellStart"/>
      <w:r>
        <w:t>SeNB</w:t>
      </w:r>
      <w:proofErr w:type="spellEnd"/>
      <w:r>
        <w:t xml:space="preserve"> resources.</w:t>
      </w:r>
    </w:p>
    <w:p w14:paraId="503A4FF0" w14:textId="77777777" w:rsidR="00D52F14" w:rsidRDefault="00160B61">
      <w:r>
        <w:rPr>
          <w:b/>
        </w:rPr>
        <w:t>Split LWA bearer</w:t>
      </w:r>
      <w:r>
        <w:t>: in LTE-WLAN Aggregation, a bearer whose radio protocols are located in both the eNB and the WLAN to use both eNB and WLAN radio resources.</w:t>
      </w:r>
    </w:p>
    <w:p w14:paraId="68198A52" w14:textId="77777777" w:rsidR="00D52F14" w:rsidRDefault="00160B61">
      <w:r>
        <w:rPr>
          <w:b/>
        </w:rPr>
        <w:t>Switched LWA bearer</w:t>
      </w:r>
      <w:r>
        <w:t>: in LTE-WLAN Aggregation, a bearer whose radio protocols are located in both the eNB and the WLAN but uses WLAN radio resources only.</w:t>
      </w:r>
    </w:p>
    <w:p w14:paraId="36DC475A" w14:textId="77777777" w:rsidR="00D52F14" w:rsidRDefault="00160B61">
      <w:r>
        <w:rPr>
          <w:b/>
        </w:rPr>
        <w:t>Timing Advance Group</w:t>
      </w:r>
      <w:r>
        <w:t>: a group of serving cells that is configured by RRC and that, for the cells with an UL configured, use the same timing reference cell and the same Timing Advance value.</w:t>
      </w:r>
    </w:p>
    <w:p w14:paraId="3BAA2030" w14:textId="77777777" w:rsidR="00D52F14" w:rsidRDefault="00160B61">
      <w:r>
        <w:rPr>
          <w:b/>
        </w:rPr>
        <w:t xml:space="preserve">User plane </w:t>
      </w:r>
      <w:proofErr w:type="spellStart"/>
      <w:r>
        <w:rPr>
          <w:b/>
          <w:lang w:eastAsia="zh-CN"/>
        </w:rPr>
        <w:t>CIoT</w:t>
      </w:r>
      <w:proofErr w:type="spellEnd"/>
      <w:r>
        <w:rPr>
          <w:b/>
        </w:rPr>
        <w:t xml:space="preserve"> 5GS Optimisation</w:t>
      </w:r>
      <w:r>
        <w:t>: Enables support for change from 5GMM-IDLE mode to 5GMM-CONNECTED mode without the need for using the Service Request procedure, as defined in TS 24.501 [91].</w:t>
      </w:r>
    </w:p>
    <w:p w14:paraId="08A198C6" w14:textId="77777777" w:rsidR="00D52F14" w:rsidRDefault="00160B61">
      <w:r>
        <w:rPr>
          <w:b/>
        </w:rPr>
        <w:t xml:space="preserve">User plane </w:t>
      </w:r>
      <w:proofErr w:type="spellStart"/>
      <w:r>
        <w:rPr>
          <w:b/>
          <w:lang w:eastAsia="zh-CN"/>
        </w:rPr>
        <w:t>CIoT</w:t>
      </w:r>
      <w:proofErr w:type="spellEnd"/>
      <w:r>
        <w:rPr>
          <w:b/>
        </w:rPr>
        <w:t xml:space="preserve"> EPS optimisation</w:t>
      </w:r>
      <w:r>
        <w:t>: Enables support for change from EMM-IDLE mode to EMM-CONNECTED mode without the need for using the Service Request procedure, as defined in TS 24.301 [20].</w:t>
      </w:r>
    </w:p>
    <w:p w14:paraId="3A6E9469" w14:textId="77777777" w:rsidR="00D52F14" w:rsidRDefault="00160B61">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72</w:t>
      </w:r>
      <w:r>
        <w:t>], between nearby UEs, using E-UTRA technology but not traversing any network node.</w:t>
      </w:r>
    </w:p>
    <w:p w14:paraId="3F4047A0" w14:textId="77777777" w:rsidR="00D52F14" w:rsidRDefault="00160B61">
      <w:r>
        <w:rPr>
          <w:b/>
        </w:rPr>
        <w:t>WLAN Termination</w:t>
      </w:r>
      <w:r>
        <w:t xml:space="preserve">: the logical node that terminates the </w:t>
      </w:r>
      <w:proofErr w:type="spellStart"/>
      <w:r>
        <w:t>Xw</w:t>
      </w:r>
      <w:proofErr w:type="spellEnd"/>
      <w:r>
        <w:t xml:space="preserve"> interface on the WLAN side.</w:t>
      </w: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97"/>
      </w:tblGrid>
      <w:tr w:rsidR="00350932" w14:paraId="61176AAE" w14:textId="77777777" w:rsidTr="00707697">
        <w:trPr>
          <w:trHeight w:val="196"/>
          <w:ins w:id="169" w:author="Andjela Ilic-Savoia" w:date="2025-09-04T16:15:00Z" w16du:dateUtc="2025-09-04T20:15:00Z"/>
        </w:trPr>
        <w:tc>
          <w:tcPr>
            <w:tcW w:w="9797" w:type="dxa"/>
            <w:shd w:val="clear" w:color="auto" w:fill="FDE9D9"/>
            <w:vAlign w:val="center"/>
          </w:tcPr>
          <w:p w14:paraId="51B32821" w14:textId="77777777" w:rsidR="00350932" w:rsidRDefault="00350932" w:rsidP="00707697">
            <w:pPr>
              <w:snapToGrid w:val="0"/>
              <w:spacing w:after="0"/>
              <w:jc w:val="center"/>
              <w:rPr>
                <w:ins w:id="170" w:author="Andjela Ilic-Savoia" w:date="2025-09-04T16:15:00Z" w16du:dateUtc="2025-09-04T20:15:00Z"/>
                <w:color w:val="FF0000"/>
                <w:sz w:val="28"/>
                <w:szCs w:val="28"/>
                <w:lang w:eastAsia="zh-CN"/>
              </w:rPr>
            </w:pPr>
            <w:ins w:id="171" w:author="Andjela Ilic-Savoia" w:date="2025-09-04T16:15:00Z" w16du:dateUtc="2025-09-04T20:15:00Z">
              <w:r>
                <w:rPr>
                  <w:color w:val="FF0000"/>
                  <w:sz w:val="28"/>
                  <w:szCs w:val="28"/>
                  <w:lang w:eastAsia="zh-CN"/>
                </w:rPr>
                <w:lastRenderedPageBreak/>
                <w:t>END OF CHANGE</w:t>
              </w:r>
            </w:ins>
          </w:p>
        </w:tc>
      </w:tr>
    </w:tbl>
    <w:p w14:paraId="2008A9E8" w14:textId="77777777" w:rsidR="00D52F14" w:rsidRDefault="00160B61">
      <w:pPr>
        <w:overflowPunct/>
        <w:autoSpaceDE/>
        <w:autoSpaceDN/>
        <w:adjustRightInd/>
        <w:spacing w:after="0"/>
        <w:textAlignment w:val="auto"/>
        <w:rPr>
          <w:rFonts w:ascii="Arial" w:eastAsia="DengXian" w:hAnsi="Arial" w:cs="Arial"/>
          <w:color w:val="FF0000"/>
        </w:rPr>
      </w:pPr>
      <w:r>
        <w:rPr>
          <w:rFonts w:ascii="Arial" w:eastAsia="DengXian" w:hAnsi="Arial" w:cs="Arial"/>
          <w:color w:val="FF0000"/>
        </w:rPr>
        <w:br w:type="page"/>
      </w:r>
    </w:p>
    <w:p w14:paraId="076AE886" w14:textId="77777777" w:rsidR="00D52F14" w:rsidRDefault="00160B61">
      <w:pPr>
        <w:rPr>
          <w:rFonts w:ascii="Arial" w:eastAsia="DengXian" w:hAnsi="Arial" w:cs="Arial"/>
          <w:color w:val="FF0000"/>
        </w:rPr>
      </w:pPr>
      <w:r>
        <w:rPr>
          <w:rFonts w:ascii="Arial" w:eastAsia="DengXian" w:hAnsi="Arial" w:cs="Arial"/>
          <w:color w:val="FF0000"/>
        </w:rPr>
        <w:lastRenderedPageBreak/>
        <w:t>-----------------------------------------------------------Skip Unchanged-----------------------------------------------------------</w:t>
      </w: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97"/>
      </w:tblGrid>
      <w:tr w:rsidR="00D52F14" w14:paraId="2DA40C08" w14:textId="77777777">
        <w:trPr>
          <w:trHeight w:val="196"/>
        </w:trPr>
        <w:tc>
          <w:tcPr>
            <w:tcW w:w="9797" w:type="dxa"/>
            <w:shd w:val="clear" w:color="auto" w:fill="FDE9D9"/>
            <w:vAlign w:val="center"/>
          </w:tcPr>
          <w:p w14:paraId="2B671BD9" w14:textId="35294595" w:rsidR="00D52F14" w:rsidRDefault="00C018CD">
            <w:pPr>
              <w:snapToGrid w:val="0"/>
              <w:spacing w:after="0"/>
              <w:jc w:val="center"/>
              <w:rPr>
                <w:color w:val="FF0000"/>
                <w:sz w:val="28"/>
                <w:szCs w:val="28"/>
                <w:lang w:eastAsia="zh-CN"/>
              </w:rPr>
            </w:pPr>
            <w:ins w:id="172" w:author="Andjela Ilic-Savoia" w:date="2025-09-04T16:11:00Z" w16du:dateUtc="2025-09-04T20:11:00Z">
              <w:r>
                <w:rPr>
                  <w:color w:val="FF0000"/>
                  <w:sz w:val="28"/>
                  <w:szCs w:val="28"/>
                  <w:lang w:eastAsia="zh-CN"/>
                </w:rPr>
                <w:t>NEXT</w:t>
              </w:r>
            </w:ins>
            <w:commentRangeStart w:id="173"/>
            <w:del w:id="174" w:author="Andjela Ilic-Savoia" w:date="2025-09-04T16:11:00Z" w16du:dateUtc="2025-09-04T20:11:00Z">
              <w:r w:rsidR="00160B61" w:rsidDel="00C018CD">
                <w:rPr>
                  <w:color w:val="FF0000"/>
                  <w:sz w:val="28"/>
                  <w:szCs w:val="28"/>
                  <w:lang w:eastAsia="zh-CN"/>
                </w:rPr>
                <w:delText>START OF</w:delText>
              </w:r>
            </w:del>
            <w:r w:rsidR="00160B61">
              <w:rPr>
                <w:color w:val="FF0000"/>
                <w:sz w:val="28"/>
                <w:szCs w:val="28"/>
                <w:lang w:eastAsia="zh-CN"/>
              </w:rPr>
              <w:t xml:space="preserve"> CHANGE</w:t>
            </w:r>
            <w:commentRangeEnd w:id="173"/>
            <w:r w:rsidR="006F235B">
              <w:rPr>
                <w:rStyle w:val="CommentReference"/>
              </w:rPr>
              <w:commentReference w:id="173"/>
            </w:r>
          </w:p>
        </w:tc>
      </w:tr>
    </w:tbl>
    <w:p w14:paraId="096E4B3A" w14:textId="77777777" w:rsidR="00D52F14" w:rsidRDefault="00160B61">
      <w:pPr>
        <w:pStyle w:val="Heading2"/>
      </w:pPr>
      <w:bookmarkStart w:id="175" w:name="_Toc201696505"/>
      <w:bookmarkStart w:id="176" w:name="_Toc20403388"/>
      <w:bookmarkStart w:id="177" w:name="_Toc29372894"/>
      <w:bookmarkStart w:id="178" w:name="_Toc37760858"/>
      <w:r>
        <w:t>23.21</w:t>
      </w:r>
      <w:r>
        <w:tab/>
        <w:t>Support for BL UEs, UEs in enhanced coverage and NB-IoT UEs over Non-Terrestrial Networks</w:t>
      </w:r>
    </w:p>
    <w:p w14:paraId="6748AC03" w14:textId="77777777" w:rsidR="00D52F14" w:rsidRDefault="00160B61">
      <w:pPr>
        <w:pStyle w:val="Heading2"/>
        <w:ind w:left="0" w:firstLine="0"/>
        <w:rPr>
          <w:sz w:val="28"/>
          <w:szCs w:val="28"/>
        </w:rPr>
      </w:pPr>
      <w:r>
        <w:rPr>
          <w:sz w:val="28"/>
          <w:szCs w:val="28"/>
        </w:rPr>
        <w:t>23.21.1</w:t>
      </w:r>
      <w:r>
        <w:rPr>
          <w:sz w:val="28"/>
          <w:szCs w:val="28"/>
        </w:rPr>
        <w:tab/>
        <w:t xml:space="preserve">General </w:t>
      </w:r>
      <w:bookmarkEnd w:id="175"/>
    </w:p>
    <w:p w14:paraId="69FBD4EA" w14:textId="77777777" w:rsidR="00D52F14" w:rsidRDefault="00160B61">
      <w:r>
        <w:t>Support for BL UEs, UEs in enhanced coverage and NB-IoT UEs over Non-Terrestrial Networks (see clause 4.12) is only applicable to E-UTRA connected to EPC. UEs not supporting NTN are barred from accessing an NTN cell.</w:t>
      </w:r>
    </w:p>
    <w:p w14:paraId="7D240F70" w14:textId="77777777" w:rsidR="00D52F14" w:rsidRDefault="00160B61">
      <w:r>
        <w:t>In NTN, only BL UEs, UEs in enhanced coverage and NB-IoT UEs with GNSS capability are supported in this release of the specification.</w:t>
      </w:r>
    </w:p>
    <w:p w14:paraId="6B71343F" w14:textId="77777777" w:rsidR="00D52F14" w:rsidRDefault="00160B61">
      <w:pPr>
        <w:rPr>
          <w:lang w:eastAsia="zh-CN"/>
        </w:rPr>
      </w:pPr>
      <w:r>
        <w:rPr>
          <w:lang w:eastAsia="zh-CN"/>
        </w:rPr>
        <w:t>To accommodate long propagation delays in NTN, increased timer values and window sizes, or delayed starting times are supported for the physical layer and for higher layers.</w:t>
      </w:r>
    </w:p>
    <w:p w14:paraId="70EE38C3" w14:textId="77777777" w:rsidR="00D52F14" w:rsidRDefault="00160B61">
      <w:pPr>
        <w:rPr>
          <w:rFonts w:cs="Helv"/>
        </w:rPr>
      </w:pPr>
      <w:r>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7E0495FC" w14:textId="3F38B320" w:rsidR="00D52F14" w:rsidRDefault="00160B61">
      <w:pPr>
        <w:rPr>
          <w:rFonts w:cs="Helv"/>
        </w:rPr>
      </w:pPr>
      <w:ins w:id="179" w:author="Andjela Ilic-Savoia" w:date="2025-08-07T18:26:00Z">
        <w:r w:rsidRPr="00340E87">
          <w:rPr>
            <w:rFonts w:cs="Helv"/>
            <w:rPrChange w:id="180" w:author="Andjela Ilic-Savoia" w:date="2025-09-04T16:12:00Z" w16du:dateUtc="2025-09-04T20:12:00Z">
              <w:rPr>
                <w:rFonts w:ascii="Helvetica" w:eastAsia="MS Mincho" w:hAnsi="Helvetica" w:cs="Helvetica"/>
                <w:sz w:val="24"/>
                <w:szCs w:val="24"/>
                <w:u w:val="single"/>
                <w:lang w:val="en-US"/>
              </w:rPr>
            </w:rPrChange>
          </w:rPr>
          <w:t xml:space="preserve">In this release of the specification, NTN system only </w:t>
        </w:r>
      </w:ins>
      <w:ins w:id="181" w:author="Andjela Ilic-Savoia" w:date="2025-09-04T16:11:00Z" w16du:dateUtc="2025-09-04T20:11:00Z">
        <w:r w:rsidR="00340E87" w:rsidRPr="00340E87">
          <w:rPr>
            <w:rFonts w:cs="Helv"/>
            <w:rPrChange w:id="182" w:author="Andjela Ilic-Savoia" w:date="2025-09-04T16:12:00Z" w16du:dateUtc="2025-09-04T20:12:00Z">
              <w:rPr>
                <w:rFonts w:cs="Helv"/>
                <w:sz w:val="21"/>
                <w:szCs w:val="21"/>
              </w:rPr>
            </w:rPrChange>
          </w:rPr>
          <w:t xml:space="preserve">supports </w:t>
        </w:r>
      </w:ins>
      <w:commentRangeStart w:id="183"/>
      <w:commentRangeStart w:id="184"/>
      <w:commentRangeEnd w:id="184"/>
      <w:del w:id="185" w:author="Andjela Ilic-Savoia" w:date="2025-09-04T16:11:00Z" w16du:dateUtc="2025-09-04T20:11:00Z">
        <w:r w:rsidRPr="00340E87" w:rsidDel="00340E87">
          <w:rPr>
            <w:rFonts w:cs="Helv"/>
          </w:rPr>
          <w:commentReference w:id="184"/>
        </w:r>
        <w:commentRangeEnd w:id="183"/>
        <w:r w:rsidR="008D5E6C" w:rsidRPr="00340E87" w:rsidDel="00340E87">
          <w:rPr>
            <w:rFonts w:cs="Helv"/>
            <w:rPrChange w:id="186" w:author="Andjela Ilic-Savoia" w:date="2025-09-04T16:12:00Z" w16du:dateUtc="2025-09-04T20:12:00Z">
              <w:rPr>
                <w:rStyle w:val="CommentReference"/>
              </w:rPr>
            </w:rPrChange>
          </w:rPr>
          <w:commentReference w:id="183"/>
        </w:r>
      </w:del>
      <w:commentRangeStart w:id="187"/>
      <w:ins w:id="188" w:author="Andjela Ilic-Savoia" w:date="2025-08-07T18:26:00Z">
        <w:r w:rsidRPr="00340E87">
          <w:rPr>
            <w:rFonts w:cs="Helv"/>
            <w:rPrChange w:id="189" w:author="Andjela Ilic-Savoia" w:date="2025-09-04T16:12:00Z" w16du:dateUtc="2025-09-04T20:12:00Z">
              <w:rPr>
                <w:rFonts w:ascii="Helvetica" w:eastAsia="MS Mincho" w:hAnsi="Helvetica" w:cs="Helvetica"/>
                <w:sz w:val="24"/>
                <w:szCs w:val="24"/>
                <w:u w:val="single"/>
                <w:lang w:val="en-US"/>
              </w:rPr>
            </w:rPrChange>
          </w:rPr>
          <w:t>FDD</w:t>
        </w:r>
      </w:ins>
      <w:commentRangeEnd w:id="187"/>
      <w:ins w:id="190" w:author="Andjela Ilic-Savoia" w:date="2025-09-04T16:17:00Z" w16du:dateUtc="2025-09-04T20:17:00Z">
        <w:r w:rsidR="0027618F">
          <w:rPr>
            <w:rFonts w:cs="Helv"/>
          </w:rPr>
          <w:t xml:space="preserve"> </w:t>
        </w:r>
      </w:ins>
      <w:r w:rsidR="00CF27C7" w:rsidRPr="00340E87">
        <w:rPr>
          <w:rFonts w:cs="Helv"/>
          <w:rPrChange w:id="191" w:author="Andjela Ilic-Savoia" w:date="2025-09-04T16:12:00Z" w16du:dateUtc="2025-09-04T20:12:00Z">
            <w:rPr>
              <w:rStyle w:val="CommentReference"/>
            </w:rPr>
          </w:rPrChange>
        </w:rPr>
        <w:commentReference w:id="187"/>
      </w:r>
      <w:ins w:id="192" w:author="Andjela Ilic-Savoia" w:date="2025-08-07T18:26:00Z">
        <w:r w:rsidRPr="00340E87">
          <w:rPr>
            <w:rFonts w:cs="Helv"/>
            <w:rPrChange w:id="193" w:author="Andjela Ilic-Savoia" w:date="2025-09-04T16:12:00Z" w16du:dateUtc="2025-09-04T20:12:00Z">
              <w:rPr>
                <w:rFonts w:ascii="Helvetica" w:eastAsia="MS Mincho" w:hAnsi="Helvetica" w:cs="Helvetica"/>
                <w:color w:val="000000"/>
                <w:sz w:val="24"/>
                <w:szCs w:val="24"/>
                <w:u w:val="single" w:color="000000"/>
                <w:lang w:val="en-US"/>
              </w:rPr>
            </w:rPrChange>
          </w:rPr>
          <w:t>and IoT</w:t>
        </w:r>
      </w:ins>
      <w:ins w:id="194" w:author="Andjela Ilic-Savoia" w:date="2025-08-11T09:16:00Z">
        <w:r>
          <w:rPr>
            <w:rFonts w:cs="Helv"/>
          </w:rPr>
          <w:t xml:space="preserve"> </w:t>
        </w:r>
      </w:ins>
      <w:ins w:id="195" w:author="Andjela Ilic-Savoia" w:date="2025-08-07T18:26:00Z">
        <w:r w:rsidRPr="00340E87">
          <w:rPr>
            <w:rFonts w:cs="Helv"/>
            <w:rPrChange w:id="196" w:author="Andjela Ilic-Savoia" w:date="2025-09-04T16:12:00Z" w16du:dateUtc="2025-09-04T20:12:00Z">
              <w:rPr>
                <w:rFonts w:ascii="Helvetica" w:eastAsia="MS Mincho" w:hAnsi="Helvetica" w:cs="Helvetica"/>
                <w:color w:val="000000"/>
                <w:sz w:val="24"/>
                <w:szCs w:val="24"/>
                <w:u w:val="single" w:color="000000"/>
                <w:lang w:val="en-US"/>
              </w:rPr>
            </w:rPrChange>
          </w:rPr>
          <w:t xml:space="preserve">NTN TDD </w:t>
        </w:r>
        <w:r w:rsidRPr="00340E87">
          <w:rPr>
            <w:rFonts w:cs="Helv"/>
            <w:rPrChange w:id="197" w:author="Andjela Ilic-Savoia" w:date="2025-09-04T16:12:00Z" w16du:dateUtc="2025-09-04T20:12:00Z">
              <w:rPr>
                <w:rFonts w:ascii="Helvetica" w:eastAsia="MS Mincho" w:hAnsi="Helvetica" w:cs="Helvetica"/>
                <w:sz w:val="24"/>
                <w:szCs w:val="24"/>
                <w:u w:val="single"/>
                <w:lang w:val="en-US"/>
              </w:rPr>
            </w:rPrChange>
          </w:rPr>
          <w:t>mode.</w:t>
        </w:r>
      </w:ins>
      <w:del w:id="198" w:author="Andjela Ilic-Savoia" w:date="2025-08-07T18:26:00Z">
        <w:r>
          <w:rPr>
            <w:rFonts w:cs="Helv"/>
          </w:rPr>
          <w:delText xml:space="preserve">In this release of the specification, NTN is only applicable to FDD </w:delText>
        </w:r>
        <w:commentRangeStart w:id="199"/>
        <w:commentRangeStart w:id="200"/>
        <w:r>
          <w:rPr>
            <w:rFonts w:cs="Helv"/>
            <w:rPrChange w:id="201" w:author="Andjela Ilic-Savoia" w:date="2025-08-07T18:26:00Z">
              <w:rPr>
                <w:rStyle w:val="CommentReference"/>
              </w:rPr>
            </w:rPrChange>
          </w:rPr>
          <w:commentReference w:id="199"/>
        </w:r>
        <w:commentRangeEnd w:id="199"/>
        <w:commentRangeEnd w:id="200"/>
        <w:r>
          <w:rPr>
            <w:rFonts w:cs="Helv"/>
            <w:rPrChange w:id="202" w:author="Andjela Ilic-Savoia" w:date="2025-08-07T18:26:00Z">
              <w:rPr>
                <w:rStyle w:val="CommentReference"/>
              </w:rPr>
            </w:rPrChange>
          </w:rPr>
          <w:commentReference w:id="200"/>
        </w:r>
        <w:r>
          <w:rPr>
            <w:rFonts w:cs="Helv"/>
          </w:rPr>
          <w:delText>system.</w:delText>
        </w:r>
      </w:del>
    </w:p>
    <w:p w14:paraId="76DECE96" w14:textId="77777777" w:rsidR="00D52F14" w:rsidRDefault="00160B61">
      <w:r>
        <w:t>In NTN, the distance refers to Euclidean distance.</w:t>
      </w:r>
      <w:bookmarkStart w:id="203" w:name="_Hlk104322797"/>
      <w:bookmarkStart w:id="204" w:name="_Hlk104329753"/>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97"/>
      </w:tblGrid>
      <w:tr w:rsidR="00D52F14" w14:paraId="3D890CBA" w14:textId="77777777">
        <w:trPr>
          <w:trHeight w:val="196"/>
        </w:trPr>
        <w:tc>
          <w:tcPr>
            <w:tcW w:w="9797" w:type="dxa"/>
            <w:shd w:val="clear" w:color="auto" w:fill="FDE9D9"/>
            <w:vAlign w:val="center"/>
          </w:tcPr>
          <w:p w14:paraId="5CA83F16" w14:textId="77777777" w:rsidR="00D52F14" w:rsidRDefault="00160B61">
            <w:pPr>
              <w:snapToGrid w:val="0"/>
              <w:spacing w:after="0"/>
              <w:jc w:val="center"/>
              <w:rPr>
                <w:color w:val="FF0000"/>
                <w:sz w:val="28"/>
                <w:szCs w:val="28"/>
                <w:lang w:eastAsia="zh-CN"/>
              </w:rPr>
            </w:pPr>
            <w:bookmarkStart w:id="205" w:name="_Hlk158627671"/>
            <w:bookmarkEnd w:id="176"/>
            <w:bookmarkEnd w:id="177"/>
            <w:bookmarkEnd w:id="178"/>
            <w:bookmarkEnd w:id="203"/>
            <w:bookmarkEnd w:id="204"/>
            <w:r>
              <w:rPr>
                <w:color w:val="FF0000"/>
                <w:sz w:val="28"/>
                <w:szCs w:val="28"/>
                <w:lang w:eastAsia="zh-CN"/>
              </w:rPr>
              <w:t>END OF CHANGE</w:t>
            </w:r>
          </w:p>
        </w:tc>
      </w:tr>
      <w:bookmarkEnd w:id="205"/>
    </w:tbl>
    <w:p w14:paraId="3926AB72" w14:textId="0667A87D" w:rsidR="00D52F14" w:rsidRDefault="00160B61" w:rsidP="005B39B9">
      <w:pPr>
        <w:pStyle w:val="Heading1"/>
        <w:pPrChange w:id="206" w:author="Andjela Ilic-Savoia" w:date="2025-09-04T16:18:00Z" w16du:dateUtc="2025-09-04T20:18:00Z">
          <w:pPr>
            <w:pStyle w:val="Doc-text2"/>
            <w:pBdr>
              <w:top w:val="single" w:sz="4" w:space="1" w:color="auto"/>
              <w:left w:val="single" w:sz="4" w:space="4" w:color="auto"/>
              <w:bottom w:val="single" w:sz="4" w:space="1" w:color="auto"/>
              <w:right w:val="single" w:sz="4" w:space="4" w:color="auto"/>
            </w:pBdr>
          </w:pPr>
        </w:pPrChange>
      </w:pPr>
      <w:r>
        <w:br w:type="page"/>
      </w:r>
      <w:bookmarkStart w:id="207" w:name="historyclause"/>
    </w:p>
    <w:bookmarkEnd w:id="207"/>
    <w:p w14:paraId="1B8C01E4" w14:textId="77777777" w:rsidR="00D52F14" w:rsidRDefault="00D52F14">
      <w:pPr>
        <w:pStyle w:val="Doc-text2"/>
        <w:pBdr>
          <w:top w:val="single" w:sz="4" w:space="1" w:color="auto"/>
          <w:left w:val="single" w:sz="4" w:space="4" w:color="auto"/>
          <w:bottom w:val="single" w:sz="4" w:space="1" w:color="auto"/>
          <w:right w:val="single" w:sz="4" w:space="4" w:color="auto"/>
        </w:pBdr>
        <w:rPr>
          <w:lang w:eastAsia="ja-JP"/>
        </w:rPr>
      </w:pPr>
    </w:p>
    <w:sectPr w:rsidR="00D52F1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ivo" w:date="2025-09-05T03:28:00Z" w:initials="vivo">
    <w:p w14:paraId="59259FF7" w14:textId="319DED08" w:rsidR="009B5037" w:rsidRDefault="009B5037">
      <w:pPr>
        <w:pStyle w:val="CommentText"/>
      </w:pPr>
      <w:r>
        <w:rPr>
          <w:rStyle w:val="CommentReference"/>
        </w:rPr>
        <w:annotationRef/>
      </w:r>
      <w:r>
        <w:t xml:space="preserve">Please move the redundant </w:t>
      </w:r>
      <w:fldSimple w:instr=" DOCPROPERTY  MtgTitle  \* MERGEFORMAT ">
        <w:r>
          <w:rPr>
            <w:b/>
            <w:sz w:val="24"/>
          </w:rPr>
          <w:t>RAN2#131</w:t>
        </w:r>
      </w:fldSimple>
    </w:p>
  </w:comment>
  <w:comment w:id="12" w:author="vivo" w:date="2025-09-05T03:06:00Z" w:initials="vivo">
    <w:p w14:paraId="6FB2EFEF" w14:textId="3B830E3E" w:rsidR="00FE4EC8" w:rsidRDefault="00FE4EC8">
      <w:pPr>
        <w:pStyle w:val="CommentText"/>
        <w:rPr>
          <w:rFonts w:eastAsia="DengXian"/>
          <w:lang w:eastAsia="zh-CN"/>
        </w:rPr>
      </w:pPr>
      <w:r>
        <w:rPr>
          <w:rStyle w:val="CommentReference"/>
        </w:rPr>
        <w:annotationRef/>
      </w:r>
      <w:r>
        <w:rPr>
          <w:rFonts w:eastAsia="DengXian"/>
          <w:lang w:eastAsia="zh-CN"/>
        </w:rPr>
        <w:t>Please remove “Stage 2 CR for” as this inforamtion is</w:t>
      </w:r>
      <w:r w:rsidR="00851B39">
        <w:rPr>
          <w:rFonts w:eastAsia="DengXian"/>
          <w:lang w:eastAsia="zh-CN"/>
        </w:rPr>
        <w:t xml:space="preserve"> </w:t>
      </w:r>
      <w:r w:rsidR="00851B39">
        <w:t>redundant.</w:t>
      </w:r>
    </w:p>
    <w:p w14:paraId="57C3A941" w14:textId="77777777" w:rsidR="00FE4EC8" w:rsidRDefault="00FE4EC8">
      <w:pPr>
        <w:pStyle w:val="CommentText"/>
        <w:rPr>
          <w:rFonts w:eastAsia="DengXian"/>
          <w:lang w:eastAsia="zh-CN"/>
        </w:rPr>
      </w:pPr>
    </w:p>
    <w:p w14:paraId="6D65C579" w14:textId="77777777" w:rsidR="00FE4EC8" w:rsidRDefault="00FE4EC8" w:rsidP="00FE4EC8">
      <w:pPr>
        <w:pStyle w:val="Heading4"/>
        <w:ind w:left="0" w:firstLine="0"/>
      </w:pPr>
      <w:bookmarkStart w:id="15" w:name="_Toc194848564"/>
      <w:r>
        <w:t xml:space="preserve">R2 handbook </w:t>
      </w:r>
    </w:p>
    <w:p w14:paraId="08410A78" w14:textId="16DDFC9C" w:rsidR="00FE4EC8" w:rsidRDefault="00FE4EC8" w:rsidP="00FE4EC8">
      <w:pPr>
        <w:pStyle w:val="Heading4"/>
        <w:ind w:left="0" w:firstLine="0"/>
      </w:pPr>
      <w:r>
        <w:t>7.2.4.2 Title</w:t>
      </w:r>
      <w:bookmarkEnd w:id="15"/>
    </w:p>
    <w:p w14:paraId="423B47A1" w14:textId="77777777" w:rsidR="00FE4EC8" w:rsidRDefault="00FE4EC8" w:rsidP="00FE4EC8">
      <w:r>
        <w:t>The CR title should be descriptive of the CR. That is, what does the CR do. Do not include information that is already available from the coversheet such as specification number, CR number, release, category, work item, or indeed text "CR". This is all redundant information.</w:t>
      </w:r>
    </w:p>
    <w:p w14:paraId="48B35CA8" w14:textId="3EAB96C4" w:rsidR="00FE4EC8" w:rsidRPr="00FE4EC8" w:rsidRDefault="00FE4EC8">
      <w:pPr>
        <w:pStyle w:val="CommentText"/>
        <w:rPr>
          <w:rFonts w:eastAsia="DengXian"/>
          <w:lang w:eastAsia="zh-CN"/>
        </w:rPr>
      </w:pPr>
      <w:r>
        <w:rPr>
          <w:rFonts w:eastAsia="DengXian"/>
          <w:lang w:eastAsia="zh-CN"/>
        </w:rPr>
        <w:t xml:space="preserve"> </w:t>
      </w:r>
    </w:p>
  </w:comment>
  <w:comment w:id="24" w:author="Jonas Sedin (Samsung)" w:date="2025-09-04T14:24:00Z" w:initials="JS">
    <w:p w14:paraId="0500A639" w14:textId="467C2F2A" w:rsidR="00B45212" w:rsidRDefault="00B45212">
      <w:pPr>
        <w:pStyle w:val="CommentText"/>
      </w:pPr>
      <w:r>
        <w:rPr>
          <w:rStyle w:val="CommentReference"/>
        </w:rPr>
        <w:annotationRef/>
      </w:r>
      <w:r>
        <w:t>Should be R2</w:t>
      </w:r>
    </w:p>
  </w:comment>
  <w:comment w:id="80" w:author="vivo" w:date="2025-09-05T03:26:00Z" w:initials="vivo">
    <w:p w14:paraId="6AEAD901" w14:textId="77777777" w:rsidR="00AB4188" w:rsidRDefault="005E6BAF">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affected clasuses should be listed</w:t>
      </w:r>
      <w:r w:rsidR="00AB4188">
        <w:rPr>
          <w:rFonts w:eastAsia="DengXian"/>
          <w:lang w:eastAsia="zh-CN"/>
        </w:rPr>
        <w:t>, I.E.,</w:t>
      </w:r>
    </w:p>
    <w:p w14:paraId="01B8A934" w14:textId="5D7E86C2" w:rsidR="005E6BAF" w:rsidRPr="005E6BAF" w:rsidRDefault="00AB4188">
      <w:pPr>
        <w:pStyle w:val="CommentText"/>
        <w:rPr>
          <w:rFonts w:eastAsia="DengXian"/>
          <w:lang w:eastAsia="zh-CN"/>
        </w:rPr>
      </w:pPr>
      <w:r>
        <w:rPr>
          <w:rFonts w:eastAsia="DengXian"/>
          <w:lang w:eastAsia="zh-CN"/>
        </w:rPr>
        <w:t>3.1, 23.21.1</w:t>
      </w:r>
      <w:r w:rsidR="005E6BAF">
        <w:rPr>
          <w:rFonts w:eastAsia="DengXian"/>
          <w:lang w:eastAsia="zh-CN"/>
        </w:rPr>
        <w:t xml:space="preserve"> </w:t>
      </w:r>
    </w:p>
  </w:comment>
  <w:comment w:id="99" w:author="vivo" w:date="2025-09-05T03:09:00Z" w:initials="vivo">
    <w:p w14:paraId="6D43EFFF" w14:textId="1E1D5B47" w:rsidR="006C0CF8" w:rsidRPr="006C0CF8" w:rsidRDefault="006C0CF8">
      <w:pPr>
        <w:pStyle w:val="CommentText"/>
        <w:rPr>
          <w:rFonts w:eastAsia="DengXian"/>
          <w:lang w:eastAsia="zh-CN"/>
        </w:rPr>
      </w:pPr>
      <w:r>
        <w:rPr>
          <w:rStyle w:val="CommentReference"/>
        </w:rPr>
        <w:annotationRef/>
      </w:r>
      <w:r w:rsidRPr="006C0CF8">
        <w:rPr>
          <w:rFonts w:eastAsia="DengXian"/>
          <w:lang w:eastAsia="zh-CN"/>
        </w:rPr>
        <w:t xml:space="preserve">All affected specifications should be listed in the </w:t>
      </w:r>
      <w:r>
        <w:rPr>
          <w:rFonts w:eastAsia="DengXian"/>
          <w:lang w:eastAsia="zh-CN"/>
        </w:rPr>
        <w:t>other c</w:t>
      </w:r>
      <w:r w:rsidRPr="006C0CF8">
        <w:rPr>
          <w:rFonts w:eastAsia="DengXian"/>
          <w:lang w:eastAsia="zh-CN"/>
        </w:rPr>
        <w:t xml:space="preserve">ore </w:t>
      </w:r>
      <w:r>
        <w:rPr>
          <w:rFonts w:eastAsia="DengXian"/>
          <w:lang w:eastAsia="zh-CN"/>
        </w:rPr>
        <w:t>s</w:t>
      </w:r>
      <w:r w:rsidRPr="006C0CF8">
        <w:rPr>
          <w:rFonts w:eastAsia="DengXian"/>
          <w:lang w:eastAsia="zh-CN"/>
        </w:rPr>
        <w:t xml:space="preserve">pecifications row, rather than in the </w:t>
      </w:r>
      <w:r w:rsidR="009666C0">
        <w:rPr>
          <w:rFonts w:eastAsia="DengXian"/>
          <w:lang w:eastAsia="zh-CN"/>
        </w:rPr>
        <w:t>t</w:t>
      </w:r>
      <w:r w:rsidRPr="006C0CF8">
        <w:rPr>
          <w:rFonts w:eastAsia="DengXian"/>
          <w:lang w:eastAsia="zh-CN"/>
        </w:rPr>
        <w:t xml:space="preserve">est </w:t>
      </w:r>
      <w:r w:rsidR="009666C0">
        <w:rPr>
          <w:rFonts w:eastAsia="DengXian"/>
          <w:lang w:eastAsia="zh-CN"/>
        </w:rPr>
        <w:t>s</w:t>
      </w:r>
      <w:r w:rsidRPr="006C0CF8">
        <w:rPr>
          <w:rFonts w:eastAsia="DengXian"/>
          <w:lang w:eastAsia="zh-CN"/>
        </w:rPr>
        <w:t xml:space="preserve">pecifications or O&amp;M </w:t>
      </w:r>
      <w:r w:rsidR="009666C0">
        <w:rPr>
          <w:rFonts w:eastAsia="DengXian"/>
          <w:lang w:eastAsia="zh-CN"/>
        </w:rPr>
        <w:t>s</w:t>
      </w:r>
      <w:r w:rsidRPr="006C0CF8">
        <w:rPr>
          <w:rFonts w:eastAsia="DengXian"/>
          <w:lang w:eastAsia="zh-CN"/>
        </w:rPr>
        <w:t>pecifications row.</w:t>
      </w:r>
    </w:p>
  </w:comment>
  <w:comment w:id="158" w:author="vivo" w:date="2025-09-05T03:22:00Z" w:initials="vivo">
    <w:p w14:paraId="21E7850E" w14:textId="659A18D9" w:rsidR="00F03937" w:rsidRPr="00F03937" w:rsidRDefault="00F0393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prefer to keep GP=50ms for information</w:t>
      </w:r>
    </w:p>
  </w:comment>
  <w:comment w:id="159" w:author="Andjela Ilic-Savoia" w:date="2025-09-04T16:10:00Z" w:initials="AIS">
    <w:p w14:paraId="1E4C89AA" w14:textId="77777777" w:rsidR="00C018CD" w:rsidRDefault="00C018CD" w:rsidP="00C018CD">
      <w:r>
        <w:rPr>
          <w:rStyle w:val="CommentReference"/>
        </w:rPr>
        <w:annotationRef/>
      </w:r>
      <w:r>
        <w:t>thank you but RAN1 insisted we remove so we do not duplicate. They call out 2 GP in 36.211.</w:t>
      </w:r>
    </w:p>
  </w:comment>
  <w:comment w:id="156" w:author="Jonas Sedin (Samsung)" w:date="2025-09-04T14:05:00Z" w:initials="JS">
    <w:p w14:paraId="24FF583A" w14:textId="0571EA97" w:rsidR="008D5E6C" w:rsidRDefault="008D5E6C">
      <w:pPr>
        <w:pStyle w:val="CommentText"/>
      </w:pPr>
      <w:r>
        <w:rPr>
          <w:rStyle w:val="CommentReference"/>
        </w:rPr>
        <w:annotationRef/>
      </w:r>
      <w:r>
        <w:t xml:space="preserve">It seems that this part is no longer in track changes. </w:t>
      </w:r>
      <w:r w:rsidR="00522CBF">
        <w:t>Very important to e</w:t>
      </w:r>
      <w:r>
        <w:t>nsure that track changes are used to show all chan</w:t>
      </w:r>
      <w:r w:rsidR="00522CBF">
        <w:t xml:space="preserve">ges compared to 36.300 V18.5.0. </w:t>
      </w:r>
      <w:r w:rsidR="00EB0C60">
        <w:t xml:space="preserve">Make sure throughout the </w:t>
      </w:r>
      <w:r w:rsidR="00100423">
        <w:t xml:space="preserve">document </w:t>
      </w:r>
      <w:r w:rsidR="00EB0C60">
        <w:t xml:space="preserve">that all other changes in the </w:t>
      </w:r>
      <w:r w:rsidR="00100423">
        <w:t>spec</w:t>
      </w:r>
      <w:r w:rsidR="00D94F74">
        <w:t xml:space="preserve"> </w:t>
      </w:r>
      <w:r w:rsidR="00EB0C60">
        <w:t xml:space="preserve">have track changes.  </w:t>
      </w:r>
      <w:r>
        <w:t xml:space="preserve"> </w:t>
      </w:r>
    </w:p>
  </w:comment>
  <w:comment w:id="166" w:author="Andjela Ilic-Savoia" w:date="2025-09-04T15:00:00Z" w:initials="AIS">
    <w:p w14:paraId="5CA84BDB" w14:textId="77777777" w:rsidR="00A950B6" w:rsidRDefault="00A950B6" w:rsidP="00A950B6">
      <w:r>
        <w:rPr>
          <w:rStyle w:val="CommentReference"/>
        </w:rPr>
        <w:annotationRef/>
      </w:r>
      <w:r>
        <w:t>This is the definition, upon 2nd LS from RAN1, and upon Roberts (</w:t>
      </w:r>
      <w:r>
        <w:rPr>
          <w:color w:val="0000FF"/>
          <w:highlight w:val="white"/>
          <w:u w:val="single"/>
        </w:rPr>
        <w:t>robert.s.karlsson@ericsson.com</w:t>
      </w:r>
      <w:r>
        <w:rPr>
          <w:highlight w:val="white"/>
          <w:u w:val="single"/>
        </w:rPr>
        <w:t xml:space="preserve">) </w:t>
      </w:r>
      <w:r>
        <w:rPr>
          <w:highlight w:val="white"/>
        </w:rPr>
        <w:t>comments in the email thread Re: Aligning definition on IoT-NTN TDD mode across specs</w:t>
      </w:r>
    </w:p>
  </w:comment>
  <w:comment w:id="173" w:author="vivo" w:date="2025-09-05T03:17:00Z" w:initials="vivo">
    <w:p w14:paraId="71DCF898" w14:textId="1F4D500B" w:rsidR="006F235B" w:rsidRPr="006F235B" w:rsidRDefault="006F235B">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 xml:space="preserve">hould be </w:t>
      </w:r>
      <w:r w:rsidR="009E1E58">
        <w:rPr>
          <w:rFonts w:eastAsia="DengXian"/>
          <w:lang w:eastAsia="zh-CN"/>
        </w:rPr>
        <w:t>“</w:t>
      </w:r>
      <w:r>
        <w:rPr>
          <w:rFonts w:eastAsia="DengXian"/>
          <w:lang w:eastAsia="zh-CN"/>
        </w:rPr>
        <w:t>NEXT CHANGE</w:t>
      </w:r>
      <w:r w:rsidR="009E1E58">
        <w:rPr>
          <w:rFonts w:eastAsia="DengXian"/>
          <w:lang w:eastAsia="zh-CN"/>
        </w:rPr>
        <w:t>”</w:t>
      </w:r>
    </w:p>
  </w:comment>
  <w:comment w:id="184" w:author="ZTE" w:date="2025-09-04T17:09:00Z" w:initials="qzh">
    <w:p w14:paraId="1E3F58F0" w14:textId="77777777" w:rsidR="00D52F14" w:rsidRDefault="00160B61">
      <w:pPr>
        <w:pStyle w:val="CommentText"/>
        <w:rPr>
          <w:rFonts w:eastAsia="SimSun"/>
          <w:lang w:val="en-US" w:eastAsia="zh-CN"/>
        </w:rPr>
      </w:pPr>
      <w:r>
        <w:rPr>
          <w:rFonts w:eastAsia="SimSun" w:hint="eastAsia"/>
          <w:lang w:val="en-US" w:eastAsia="zh-CN"/>
        </w:rPr>
        <w:t>Typo. Supports</w:t>
      </w:r>
    </w:p>
  </w:comment>
  <w:comment w:id="183" w:author="Jonas Sedin (Samsung)" w:date="2025-09-04T14:08:00Z" w:initials="JS">
    <w:p w14:paraId="0A187743" w14:textId="47AA0B69" w:rsidR="008D5E6C" w:rsidRDefault="008D5E6C">
      <w:pPr>
        <w:pStyle w:val="CommentText"/>
      </w:pPr>
      <w:r>
        <w:rPr>
          <w:rStyle w:val="CommentReference"/>
        </w:rPr>
        <w:annotationRef/>
      </w:r>
      <w:r>
        <w:t xml:space="preserve">Also the style is off. </w:t>
      </w:r>
      <w:r w:rsidR="005C01DF">
        <w:t xml:space="preserve">Select the text and choose “Normal” style. </w:t>
      </w:r>
    </w:p>
  </w:comment>
  <w:comment w:id="187" w:author="vivo" w:date="2025-09-05T03:24:00Z" w:initials="vivo">
    <w:p w14:paraId="2FDC3FBD" w14:textId="0B11E25A" w:rsidR="00CF27C7" w:rsidRPr="00CF27C7" w:rsidRDefault="00CF27C7">
      <w:pPr>
        <w:pStyle w:val="CommentText"/>
        <w:rPr>
          <w:rFonts w:eastAsia="DengXian"/>
          <w:lang w:eastAsia="zh-CN"/>
        </w:rPr>
      </w:pPr>
      <w:r>
        <w:rPr>
          <w:rStyle w:val="CommentReference"/>
        </w:rPr>
        <w:annotationRef/>
      </w:r>
      <w:r w:rsidR="005E6BAF" w:rsidRPr="005E6BAF">
        <w:rPr>
          <w:rFonts w:eastAsia="DengXian"/>
          <w:lang w:eastAsia="zh-CN"/>
        </w:rPr>
        <w:t>We have no clarity on FDD mode, as it is never used. It is suggested to use FDD instead.</w:t>
      </w:r>
    </w:p>
  </w:comment>
  <w:comment w:id="199" w:author="RAN2#130" w:date="2025-08-06T16:35:00Z" w:initials="BS">
    <w:p w14:paraId="1AA322DA" w14:textId="77777777" w:rsidR="00D52F14" w:rsidRDefault="00160B61">
      <w:pPr>
        <w:pStyle w:val="CommentText"/>
      </w:pPr>
      <w:r>
        <w:t>Sorry I noticed this could be confusing, there is no TDD in IoT NTN. I think as per definition, it is IoT NTN TDD mode system (not TDD system). IoT NTN TDD is not defined anywhere.</w:t>
      </w:r>
    </w:p>
  </w:comment>
  <w:comment w:id="200" w:author="Huawei-Xubin" w:date="2025-08-07T10:36:00Z" w:initials="Huawei">
    <w:p w14:paraId="49E658EA" w14:textId="77777777" w:rsidR="00D52F14" w:rsidRDefault="00160B61">
      <w:pPr>
        <w:pStyle w:val="CommentText"/>
        <w:rPr>
          <w:rFonts w:eastAsia="DengXian"/>
          <w:lang w:eastAsia="zh-CN"/>
        </w:rPr>
      </w:pPr>
      <w:r>
        <w:rPr>
          <w:rFonts w:eastAsia="DengXian" w:hint="eastAsia"/>
          <w:lang w:eastAsia="zh-CN"/>
        </w:rPr>
        <w:t>Similar</w:t>
      </w:r>
      <w:r>
        <w:rPr>
          <w:rFonts w:eastAsia="DengXian"/>
          <w:lang w:eastAsia="zh-CN"/>
        </w:rPr>
        <w:t xml:space="preserve"> view. But IoT-NTN TDD mode system sounds ackward. Maybe we can consider revising a little bit:</w:t>
      </w:r>
    </w:p>
    <w:p w14:paraId="719E5D6B" w14:textId="77777777" w:rsidR="00D52F14" w:rsidRDefault="00D52F14">
      <w:pPr>
        <w:pStyle w:val="CommentText"/>
        <w:rPr>
          <w:rFonts w:eastAsia="DengXian"/>
          <w:lang w:eastAsia="zh-CN"/>
        </w:rPr>
      </w:pPr>
    </w:p>
    <w:p w14:paraId="7C8C0235" w14:textId="77777777" w:rsidR="00D52F14" w:rsidRDefault="00160B61">
      <w:pPr>
        <w:pStyle w:val="CommentText"/>
        <w:rPr>
          <w:rFonts w:eastAsia="DengXian"/>
          <w:u w:val="single"/>
          <w:lang w:eastAsia="zh-CN"/>
        </w:rPr>
      </w:pPr>
      <w:r>
        <w:rPr>
          <w:u w:val="single"/>
        </w:rPr>
        <w:t xml:space="preserve">In this release of the specification, NTN system only supoorts FDD mode </w:t>
      </w:r>
      <w:r>
        <w:rPr>
          <w:rFonts w:cs="Helv"/>
          <w:color w:val="000000" w:themeColor="text1"/>
          <w:u w:val="single"/>
        </w:rPr>
        <w:t xml:space="preserve">and IoT-NTN TDD </w:t>
      </w:r>
      <w:r>
        <w:rPr>
          <w:rStyle w:val="CommentReference"/>
          <w:u w:val="single"/>
        </w:rPr>
        <w:t>mode</w:t>
      </w:r>
      <w:r>
        <w:rPr>
          <w:u w:val="singl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259FF7" w15:done="0"/>
  <w15:commentEx w15:paraId="48B35CA8" w15:done="0"/>
  <w15:commentEx w15:paraId="0500A639" w15:done="0"/>
  <w15:commentEx w15:paraId="01B8A934" w15:done="0"/>
  <w15:commentEx w15:paraId="6D43EFFF" w15:done="0"/>
  <w15:commentEx w15:paraId="21E7850E" w15:done="0"/>
  <w15:commentEx w15:paraId="1E4C89AA" w15:paraIdParent="21E7850E" w15:done="0"/>
  <w15:commentEx w15:paraId="24FF583A" w15:done="0"/>
  <w15:commentEx w15:paraId="5CA84BDB" w15:done="0"/>
  <w15:commentEx w15:paraId="71DCF898" w15:done="0"/>
  <w15:commentEx w15:paraId="1E3F58F0" w15:done="0"/>
  <w15:commentEx w15:paraId="0A187743" w15:paraIdParent="1E3F58F0" w15:done="0"/>
  <w15:commentEx w15:paraId="2FDC3FBD" w15:done="0"/>
  <w15:commentEx w15:paraId="1AA322DA" w15:done="1"/>
  <w15:commentEx w15:paraId="7C8C0235" w15:paraIdParent="1AA322D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F6F77C" w16cex:dateUtc="2025-09-04T20:10:00Z"/>
  <w16cex:commentExtensible w16cex:durableId="59B2FD52" w16cex:dateUtc="2025-09-04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259FF7" w16cid:durableId="2C64D755"/>
  <w16cid:commentId w16cid:paraId="48B35CA8" w16cid:durableId="2C64D23A"/>
  <w16cid:commentId w16cid:paraId="0500A639" w16cid:durableId="2C64CD6E"/>
  <w16cid:commentId w16cid:paraId="01B8A934" w16cid:durableId="2C64D6F0"/>
  <w16cid:commentId w16cid:paraId="6D43EFFF" w16cid:durableId="2C64D2D9"/>
  <w16cid:commentId w16cid:paraId="21E7850E" w16cid:durableId="2C64D609"/>
  <w16cid:commentId w16cid:paraId="1E4C89AA" w16cid:durableId="07F6F77C"/>
  <w16cid:commentId w16cid:paraId="24FF583A" w16cid:durableId="2C64CD6F"/>
  <w16cid:commentId w16cid:paraId="5CA84BDB" w16cid:durableId="59B2FD52"/>
  <w16cid:commentId w16cid:paraId="71DCF898" w16cid:durableId="2C64D4BB"/>
  <w16cid:commentId w16cid:paraId="1E3F58F0" w16cid:durableId="2C64CD70"/>
  <w16cid:commentId w16cid:paraId="0A187743" w16cid:durableId="2C64CD71"/>
  <w16cid:commentId w16cid:paraId="2FDC3FBD" w16cid:durableId="2C64D661"/>
  <w16cid:commentId w16cid:paraId="1AA322DA" w16cid:durableId="2C64CD72"/>
  <w16cid:commentId w16cid:paraId="7C8C0235" w16cid:durableId="2C64CD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87BC9" w14:textId="77777777" w:rsidR="008872F0" w:rsidRDefault="008872F0">
      <w:pPr>
        <w:spacing w:after="0"/>
      </w:pPr>
      <w:r>
        <w:separator/>
      </w:r>
    </w:p>
  </w:endnote>
  <w:endnote w:type="continuationSeparator" w:id="0">
    <w:p w14:paraId="2BF9ED06" w14:textId="77777777" w:rsidR="008872F0" w:rsidRDefault="00887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Helv">
    <w:panose1 w:val="00000000000000000000"/>
    <w:charset w:val="00"/>
    <w:family w:val="swiss"/>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8E0E7" w14:textId="77777777" w:rsidR="008872F0" w:rsidRDefault="008872F0">
      <w:pPr>
        <w:spacing w:after="0"/>
      </w:pPr>
      <w:r>
        <w:separator/>
      </w:r>
    </w:p>
  </w:footnote>
  <w:footnote w:type="continuationSeparator" w:id="0">
    <w:p w14:paraId="0EDB8097" w14:textId="77777777" w:rsidR="008872F0" w:rsidRDefault="008872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4774E4"/>
    <w:multiLevelType w:val="multilevel"/>
    <w:tmpl w:val="034774E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16cid:durableId="1955138500">
    <w:abstractNumId w:val="2"/>
  </w:num>
  <w:num w:numId="2" w16cid:durableId="1101951811">
    <w:abstractNumId w:val="1"/>
  </w:num>
  <w:num w:numId="3" w16cid:durableId="201987836">
    <w:abstractNumId w:val="0"/>
  </w:num>
  <w:num w:numId="4" w16cid:durableId="176360294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jela Ilic-Savoia">
    <w15:presenceInfo w15:providerId="None" w15:userId="Andjela Ilic-Savoia"/>
  </w15:person>
  <w15:person w15:author="vivo">
    <w15:presenceInfo w15:providerId="None" w15:userId="vivo"/>
  </w15:person>
  <w15:person w15:author="Jonas Sedin (Samsung)">
    <w15:presenceInfo w15:providerId="None" w15:userId="Jonas Sedin (Samsung)"/>
  </w15:person>
  <w15:person w15:author="ZTE">
    <w15:presenceInfo w15:providerId="None" w15:userId="ZTE"/>
  </w15:person>
  <w15:person w15:author="RAN2#130">
    <w15:presenceInfo w15:providerId="None" w15:userId="RAN2#130"/>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xMDU0szQzM7I0MDZW0lEKTi0uzszPAykwqgUAirX8JSwAAAA="/>
  </w:docVars>
  <w:rsids>
    <w:rsidRoot w:val="00212257"/>
    <w:rsid w:val="000005C7"/>
    <w:rsid w:val="00001FC1"/>
    <w:rsid w:val="000042E4"/>
    <w:rsid w:val="00004BA9"/>
    <w:rsid w:val="00004FC3"/>
    <w:rsid w:val="000056BD"/>
    <w:rsid w:val="00005D11"/>
    <w:rsid w:val="00006083"/>
    <w:rsid w:val="000064A8"/>
    <w:rsid w:val="000069F5"/>
    <w:rsid w:val="00007248"/>
    <w:rsid w:val="00007E00"/>
    <w:rsid w:val="00010296"/>
    <w:rsid w:val="00010436"/>
    <w:rsid w:val="0001099B"/>
    <w:rsid w:val="00011FAE"/>
    <w:rsid w:val="00014E8A"/>
    <w:rsid w:val="00015AC2"/>
    <w:rsid w:val="00017B11"/>
    <w:rsid w:val="00017B8A"/>
    <w:rsid w:val="00017F5A"/>
    <w:rsid w:val="000205FB"/>
    <w:rsid w:val="000209B0"/>
    <w:rsid w:val="000227A3"/>
    <w:rsid w:val="00023B9A"/>
    <w:rsid w:val="00025086"/>
    <w:rsid w:val="0002509F"/>
    <w:rsid w:val="00025CBF"/>
    <w:rsid w:val="00026605"/>
    <w:rsid w:val="00026C23"/>
    <w:rsid w:val="00030742"/>
    <w:rsid w:val="00031B9A"/>
    <w:rsid w:val="00033158"/>
    <w:rsid w:val="00033673"/>
    <w:rsid w:val="000336C5"/>
    <w:rsid w:val="00034067"/>
    <w:rsid w:val="00034E6B"/>
    <w:rsid w:val="000355B1"/>
    <w:rsid w:val="00035CC6"/>
    <w:rsid w:val="00035CF3"/>
    <w:rsid w:val="00035E82"/>
    <w:rsid w:val="0003664D"/>
    <w:rsid w:val="0004032C"/>
    <w:rsid w:val="00040A52"/>
    <w:rsid w:val="000415FD"/>
    <w:rsid w:val="0004175B"/>
    <w:rsid w:val="00042AA6"/>
    <w:rsid w:val="00042C60"/>
    <w:rsid w:val="00042E89"/>
    <w:rsid w:val="00042F63"/>
    <w:rsid w:val="0004422D"/>
    <w:rsid w:val="000443B6"/>
    <w:rsid w:val="00044A59"/>
    <w:rsid w:val="00044F11"/>
    <w:rsid w:val="0004583F"/>
    <w:rsid w:val="00046326"/>
    <w:rsid w:val="00046C85"/>
    <w:rsid w:val="00046CEB"/>
    <w:rsid w:val="00046FA9"/>
    <w:rsid w:val="00051726"/>
    <w:rsid w:val="00051918"/>
    <w:rsid w:val="000549C4"/>
    <w:rsid w:val="00054B54"/>
    <w:rsid w:val="00055F7C"/>
    <w:rsid w:val="00056ADF"/>
    <w:rsid w:val="000570C5"/>
    <w:rsid w:val="00057808"/>
    <w:rsid w:val="00057CEE"/>
    <w:rsid w:val="0006226F"/>
    <w:rsid w:val="000625A2"/>
    <w:rsid w:val="0006336F"/>
    <w:rsid w:val="000639F0"/>
    <w:rsid w:val="00063F53"/>
    <w:rsid w:val="00064144"/>
    <w:rsid w:val="0006473E"/>
    <w:rsid w:val="000671B3"/>
    <w:rsid w:val="0007054A"/>
    <w:rsid w:val="00070648"/>
    <w:rsid w:val="00071148"/>
    <w:rsid w:val="00071199"/>
    <w:rsid w:val="000714A9"/>
    <w:rsid w:val="00072BB9"/>
    <w:rsid w:val="00073BAA"/>
    <w:rsid w:val="00074A70"/>
    <w:rsid w:val="00074C49"/>
    <w:rsid w:val="000752C1"/>
    <w:rsid w:val="00075549"/>
    <w:rsid w:val="000756AA"/>
    <w:rsid w:val="0007678C"/>
    <w:rsid w:val="0007694A"/>
    <w:rsid w:val="00077547"/>
    <w:rsid w:val="00077DFC"/>
    <w:rsid w:val="00080347"/>
    <w:rsid w:val="0008144D"/>
    <w:rsid w:val="00082A3B"/>
    <w:rsid w:val="00083169"/>
    <w:rsid w:val="00083665"/>
    <w:rsid w:val="00083EDD"/>
    <w:rsid w:val="000841E9"/>
    <w:rsid w:val="00084750"/>
    <w:rsid w:val="00084E70"/>
    <w:rsid w:val="000854BA"/>
    <w:rsid w:val="000862D2"/>
    <w:rsid w:val="0008648A"/>
    <w:rsid w:val="00090999"/>
    <w:rsid w:val="000913CA"/>
    <w:rsid w:val="00092A16"/>
    <w:rsid w:val="000930B4"/>
    <w:rsid w:val="00093F16"/>
    <w:rsid w:val="000941BA"/>
    <w:rsid w:val="0009491F"/>
    <w:rsid w:val="00094ABF"/>
    <w:rsid w:val="00094AFB"/>
    <w:rsid w:val="0009641F"/>
    <w:rsid w:val="0009749A"/>
    <w:rsid w:val="000A1FDE"/>
    <w:rsid w:val="000A25B9"/>
    <w:rsid w:val="000A2ACC"/>
    <w:rsid w:val="000A3711"/>
    <w:rsid w:val="000A3F46"/>
    <w:rsid w:val="000A45CA"/>
    <w:rsid w:val="000A498A"/>
    <w:rsid w:val="000A4C0F"/>
    <w:rsid w:val="000A6B03"/>
    <w:rsid w:val="000A75E7"/>
    <w:rsid w:val="000B002A"/>
    <w:rsid w:val="000B3260"/>
    <w:rsid w:val="000B3925"/>
    <w:rsid w:val="000B3D88"/>
    <w:rsid w:val="000B4285"/>
    <w:rsid w:val="000B4B7E"/>
    <w:rsid w:val="000B4BCB"/>
    <w:rsid w:val="000B6BE1"/>
    <w:rsid w:val="000B74E3"/>
    <w:rsid w:val="000B7F01"/>
    <w:rsid w:val="000C1C42"/>
    <w:rsid w:val="000C1F11"/>
    <w:rsid w:val="000C23CF"/>
    <w:rsid w:val="000C2B38"/>
    <w:rsid w:val="000C2BA1"/>
    <w:rsid w:val="000C4544"/>
    <w:rsid w:val="000C45BA"/>
    <w:rsid w:val="000C4B03"/>
    <w:rsid w:val="000C61B0"/>
    <w:rsid w:val="000C6F87"/>
    <w:rsid w:val="000D011C"/>
    <w:rsid w:val="000D0B94"/>
    <w:rsid w:val="000D1784"/>
    <w:rsid w:val="000D1C8A"/>
    <w:rsid w:val="000D2908"/>
    <w:rsid w:val="000D291A"/>
    <w:rsid w:val="000D2E3E"/>
    <w:rsid w:val="000D36FE"/>
    <w:rsid w:val="000D3CF5"/>
    <w:rsid w:val="000D4434"/>
    <w:rsid w:val="000D49DA"/>
    <w:rsid w:val="000D5751"/>
    <w:rsid w:val="000D5C66"/>
    <w:rsid w:val="000D62E1"/>
    <w:rsid w:val="000D6BCB"/>
    <w:rsid w:val="000D7C13"/>
    <w:rsid w:val="000D7F24"/>
    <w:rsid w:val="000E01A2"/>
    <w:rsid w:val="000E0904"/>
    <w:rsid w:val="000E1C1D"/>
    <w:rsid w:val="000E2690"/>
    <w:rsid w:val="000E2BCD"/>
    <w:rsid w:val="000E4243"/>
    <w:rsid w:val="000E5BAE"/>
    <w:rsid w:val="000E78AA"/>
    <w:rsid w:val="000F0C2C"/>
    <w:rsid w:val="000F0D2A"/>
    <w:rsid w:val="000F14E8"/>
    <w:rsid w:val="000F2208"/>
    <w:rsid w:val="000F2CF8"/>
    <w:rsid w:val="000F427D"/>
    <w:rsid w:val="000F4D74"/>
    <w:rsid w:val="000F62DC"/>
    <w:rsid w:val="000F6A4A"/>
    <w:rsid w:val="000F7080"/>
    <w:rsid w:val="000F71CD"/>
    <w:rsid w:val="000F74B8"/>
    <w:rsid w:val="000F781F"/>
    <w:rsid w:val="00100423"/>
    <w:rsid w:val="001008EA"/>
    <w:rsid w:val="0010147A"/>
    <w:rsid w:val="00101F34"/>
    <w:rsid w:val="00102A5C"/>
    <w:rsid w:val="001031E0"/>
    <w:rsid w:val="00103C62"/>
    <w:rsid w:val="00104FDC"/>
    <w:rsid w:val="00105DA8"/>
    <w:rsid w:val="001060EF"/>
    <w:rsid w:val="001065ED"/>
    <w:rsid w:val="001075CD"/>
    <w:rsid w:val="00107908"/>
    <w:rsid w:val="00107F94"/>
    <w:rsid w:val="00110241"/>
    <w:rsid w:val="0011096F"/>
    <w:rsid w:val="00112990"/>
    <w:rsid w:val="001135F7"/>
    <w:rsid w:val="001151C5"/>
    <w:rsid w:val="00116D18"/>
    <w:rsid w:val="00116E31"/>
    <w:rsid w:val="001179F5"/>
    <w:rsid w:val="0012071E"/>
    <w:rsid w:val="00120E4B"/>
    <w:rsid w:val="00121DDD"/>
    <w:rsid w:val="001251B5"/>
    <w:rsid w:val="0012533B"/>
    <w:rsid w:val="001258C6"/>
    <w:rsid w:val="00125B03"/>
    <w:rsid w:val="00130CC5"/>
    <w:rsid w:val="00131504"/>
    <w:rsid w:val="001320F7"/>
    <w:rsid w:val="00133B53"/>
    <w:rsid w:val="00134284"/>
    <w:rsid w:val="001348D2"/>
    <w:rsid w:val="0013793E"/>
    <w:rsid w:val="0014053B"/>
    <w:rsid w:val="00140B35"/>
    <w:rsid w:val="001417E2"/>
    <w:rsid w:val="00141E90"/>
    <w:rsid w:val="001420B1"/>
    <w:rsid w:val="0014236B"/>
    <w:rsid w:val="00142839"/>
    <w:rsid w:val="0014308C"/>
    <w:rsid w:val="00143A94"/>
    <w:rsid w:val="001446AF"/>
    <w:rsid w:val="00145B8E"/>
    <w:rsid w:val="00146B9C"/>
    <w:rsid w:val="0014774B"/>
    <w:rsid w:val="00147857"/>
    <w:rsid w:val="001501D2"/>
    <w:rsid w:val="001502EB"/>
    <w:rsid w:val="001525DB"/>
    <w:rsid w:val="001534BE"/>
    <w:rsid w:val="0015359E"/>
    <w:rsid w:val="00154C25"/>
    <w:rsid w:val="00155137"/>
    <w:rsid w:val="0015517D"/>
    <w:rsid w:val="001607F5"/>
    <w:rsid w:val="00160B61"/>
    <w:rsid w:val="00160C47"/>
    <w:rsid w:val="00160EA7"/>
    <w:rsid w:val="0016211F"/>
    <w:rsid w:val="00163680"/>
    <w:rsid w:val="00163829"/>
    <w:rsid w:val="0016404C"/>
    <w:rsid w:val="00164F3F"/>
    <w:rsid w:val="001657ED"/>
    <w:rsid w:val="001674C5"/>
    <w:rsid w:val="001708B6"/>
    <w:rsid w:val="00170C78"/>
    <w:rsid w:val="001714DF"/>
    <w:rsid w:val="0017166B"/>
    <w:rsid w:val="00171D55"/>
    <w:rsid w:val="00172564"/>
    <w:rsid w:val="0017374D"/>
    <w:rsid w:val="001739D1"/>
    <w:rsid w:val="00173CFF"/>
    <w:rsid w:val="00174215"/>
    <w:rsid w:val="00174747"/>
    <w:rsid w:val="001747C4"/>
    <w:rsid w:val="00175D39"/>
    <w:rsid w:val="00176145"/>
    <w:rsid w:val="00176492"/>
    <w:rsid w:val="00177A7D"/>
    <w:rsid w:val="00177B3B"/>
    <w:rsid w:val="001813B0"/>
    <w:rsid w:val="00182042"/>
    <w:rsid w:val="00182DC6"/>
    <w:rsid w:val="0018435E"/>
    <w:rsid w:val="0018449D"/>
    <w:rsid w:val="001850B4"/>
    <w:rsid w:val="00186611"/>
    <w:rsid w:val="00186BDC"/>
    <w:rsid w:val="0018714C"/>
    <w:rsid w:val="001902DA"/>
    <w:rsid w:val="00190EC4"/>
    <w:rsid w:val="001914F4"/>
    <w:rsid w:val="00192AEA"/>
    <w:rsid w:val="00193C6A"/>
    <w:rsid w:val="0019528F"/>
    <w:rsid w:val="0019580E"/>
    <w:rsid w:val="00195BA6"/>
    <w:rsid w:val="00195C0C"/>
    <w:rsid w:val="0019611E"/>
    <w:rsid w:val="0019644D"/>
    <w:rsid w:val="0019663E"/>
    <w:rsid w:val="001A1C97"/>
    <w:rsid w:val="001A2C26"/>
    <w:rsid w:val="001A2E9F"/>
    <w:rsid w:val="001A2FDA"/>
    <w:rsid w:val="001A3560"/>
    <w:rsid w:val="001A4B0D"/>
    <w:rsid w:val="001A59FC"/>
    <w:rsid w:val="001A6085"/>
    <w:rsid w:val="001A6681"/>
    <w:rsid w:val="001A74D7"/>
    <w:rsid w:val="001A7947"/>
    <w:rsid w:val="001B1BF7"/>
    <w:rsid w:val="001B1DF7"/>
    <w:rsid w:val="001B22FA"/>
    <w:rsid w:val="001B2A58"/>
    <w:rsid w:val="001B2E18"/>
    <w:rsid w:val="001B2E8A"/>
    <w:rsid w:val="001B3592"/>
    <w:rsid w:val="001B40B9"/>
    <w:rsid w:val="001B4E85"/>
    <w:rsid w:val="001B716B"/>
    <w:rsid w:val="001B7286"/>
    <w:rsid w:val="001B7475"/>
    <w:rsid w:val="001B7844"/>
    <w:rsid w:val="001C0045"/>
    <w:rsid w:val="001C0F5B"/>
    <w:rsid w:val="001C28E5"/>
    <w:rsid w:val="001C2C10"/>
    <w:rsid w:val="001C396A"/>
    <w:rsid w:val="001C449E"/>
    <w:rsid w:val="001C5D94"/>
    <w:rsid w:val="001C5EFD"/>
    <w:rsid w:val="001C6216"/>
    <w:rsid w:val="001D01DF"/>
    <w:rsid w:val="001D0B33"/>
    <w:rsid w:val="001D0CD8"/>
    <w:rsid w:val="001D12EB"/>
    <w:rsid w:val="001D19ED"/>
    <w:rsid w:val="001D3075"/>
    <w:rsid w:val="001D4589"/>
    <w:rsid w:val="001D7694"/>
    <w:rsid w:val="001D7D72"/>
    <w:rsid w:val="001E07FF"/>
    <w:rsid w:val="001E2C72"/>
    <w:rsid w:val="001E35AC"/>
    <w:rsid w:val="001E3786"/>
    <w:rsid w:val="001E4609"/>
    <w:rsid w:val="001E461C"/>
    <w:rsid w:val="001E4811"/>
    <w:rsid w:val="001E6137"/>
    <w:rsid w:val="001E702D"/>
    <w:rsid w:val="001E71A4"/>
    <w:rsid w:val="001E7921"/>
    <w:rsid w:val="001F0D68"/>
    <w:rsid w:val="001F1271"/>
    <w:rsid w:val="001F1C96"/>
    <w:rsid w:val="001F1EE4"/>
    <w:rsid w:val="001F23A6"/>
    <w:rsid w:val="001F259D"/>
    <w:rsid w:val="001F29B8"/>
    <w:rsid w:val="001F2C8E"/>
    <w:rsid w:val="001F2D49"/>
    <w:rsid w:val="001F2E66"/>
    <w:rsid w:val="001F3750"/>
    <w:rsid w:val="001F3C46"/>
    <w:rsid w:val="001F3F25"/>
    <w:rsid w:val="001F3FE6"/>
    <w:rsid w:val="001F4067"/>
    <w:rsid w:val="001F579E"/>
    <w:rsid w:val="001F6636"/>
    <w:rsid w:val="001F6849"/>
    <w:rsid w:val="00200657"/>
    <w:rsid w:val="00200BAD"/>
    <w:rsid w:val="00200F27"/>
    <w:rsid w:val="00202E53"/>
    <w:rsid w:val="002031DB"/>
    <w:rsid w:val="002051ED"/>
    <w:rsid w:val="002054CB"/>
    <w:rsid w:val="00205706"/>
    <w:rsid w:val="00205A85"/>
    <w:rsid w:val="00205BCD"/>
    <w:rsid w:val="00206829"/>
    <w:rsid w:val="00206D1B"/>
    <w:rsid w:val="002071F4"/>
    <w:rsid w:val="0021049B"/>
    <w:rsid w:val="00210583"/>
    <w:rsid w:val="00210BA6"/>
    <w:rsid w:val="00211C46"/>
    <w:rsid w:val="00211D52"/>
    <w:rsid w:val="00212257"/>
    <w:rsid w:val="0021514A"/>
    <w:rsid w:val="002160AF"/>
    <w:rsid w:val="00216121"/>
    <w:rsid w:val="002164E9"/>
    <w:rsid w:val="002179A1"/>
    <w:rsid w:val="00217F72"/>
    <w:rsid w:val="00220241"/>
    <w:rsid w:val="002207AE"/>
    <w:rsid w:val="00220963"/>
    <w:rsid w:val="0022122F"/>
    <w:rsid w:val="00222545"/>
    <w:rsid w:val="00222FCE"/>
    <w:rsid w:val="00223112"/>
    <w:rsid w:val="00223A79"/>
    <w:rsid w:val="00223A95"/>
    <w:rsid w:val="0022463B"/>
    <w:rsid w:val="002259CF"/>
    <w:rsid w:val="00225AE3"/>
    <w:rsid w:val="00226F9E"/>
    <w:rsid w:val="002309DD"/>
    <w:rsid w:val="002315AE"/>
    <w:rsid w:val="002324F7"/>
    <w:rsid w:val="002330EA"/>
    <w:rsid w:val="00233A70"/>
    <w:rsid w:val="00234853"/>
    <w:rsid w:val="00235B34"/>
    <w:rsid w:val="00240036"/>
    <w:rsid w:val="00240D6D"/>
    <w:rsid w:val="00242A7C"/>
    <w:rsid w:val="00242D92"/>
    <w:rsid w:val="00243662"/>
    <w:rsid w:val="00244502"/>
    <w:rsid w:val="00244C39"/>
    <w:rsid w:val="0024564C"/>
    <w:rsid w:val="00245D81"/>
    <w:rsid w:val="0024721F"/>
    <w:rsid w:val="002476B5"/>
    <w:rsid w:val="00250624"/>
    <w:rsid w:val="00250BBC"/>
    <w:rsid w:val="00250BC9"/>
    <w:rsid w:val="00250BF8"/>
    <w:rsid w:val="00251116"/>
    <w:rsid w:val="0025422C"/>
    <w:rsid w:val="0025596D"/>
    <w:rsid w:val="00255F86"/>
    <w:rsid w:val="00256824"/>
    <w:rsid w:val="00256C6A"/>
    <w:rsid w:val="0025719B"/>
    <w:rsid w:val="002575A6"/>
    <w:rsid w:val="002603E4"/>
    <w:rsid w:val="00262904"/>
    <w:rsid w:val="002635F2"/>
    <w:rsid w:val="00263D72"/>
    <w:rsid w:val="0026437D"/>
    <w:rsid w:val="0026549F"/>
    <w:rsid w:val="00265917"/>
    <w:rsid w:val="00265C11"/>
    <w:rsid w:val="0026647D"/>
    <w:rsid w:val="00270EE8"/>
    <w:rsid w:val="00272C57"/>
    <w:rsid w:val="00272DD9"/>
    <w:rsid w:val="00273529"/>
    <w:rsid w:val="0027492C"/>
    <w:rsid w:val="00274CB2"/>
    <w:rsid w:val="00274FD5"/>
    <w:rsid w:val="002758AA"/>
    <w:rsid w:val="00275C1B"/>
    <w:rsid w:val="0027618F"/>
    <w:rsid w:val="002764CB"/>
    <w:rsid w:val="00277218"/>
    <w:rsid w:val="00277E50"/>
    <w:rsid w:val="002811B9"/>
    <w:rsid w:val="002813DF"/>
    <w:rsid w:val="00281E1C"/>
    <w:rsid w:val="00282FB8"/>
    <w:rsid w:val="002843AF"/>
    <w:rsid w:val="00286321"/>
    <w:rsid w:val="002869F7"/>
    <w:rsid w:val="00286B68"/>
    <w:rsid w:val="002871AF"/>
    <w:rsid w:val="0028751A"/>
    <w:rsid w:val="00287AB0"/>
    <w:rsid w:val="00290102"/>
    <w:rsid w:val="00290A83"/>
    <w:rsid w:val="002911EF"/>
    <w:rsid w:val="0029153D"/>
    <w:rsid w:val="0029160B"/>
    <w:rsid w:val="00291941"/>
    <w:rsid w:val="002928C0"/>
    <w:rsid w:val="00292D50"/>
    <w:rsid w:val="00294095"/>
    <w:rsid w:val="00295434"/>
    <w:rsid w:val="0029596A"/>
    <w:rsid w:val="00295E84"/>
    <w:rsid w:val="00296B5A"/>
    <w:rsid w:val="002A3A9E"/>
    <w:rsid w:val="002A3AF4"/>
    <w:rsid w:val="002A3D29"/>
    <w:rsid w:val="002A48E0"/>
    <w:rsid w:val="002A4969"/>
    <w:rsid w:val="002A4C64"/>
    <w:rsid w:val="002A6774"/>
    <w:rsid w:val="002A7308"/>
    <w:rsid w:val="002A7BC1"/>
    <w:rsid w:val="002B07C0"/>
    <w:rsid w:val="002B0900"/>
    <w:rsid w:val="002B134D"/>
    <w:rsid w:val="002B1408"/>
    <w:rsid w:val="002B1C33"/>
    <w:rsid w:val="002B1E0C"/>
    <w:rsid w:val="002B414C"/>
    <w:rsid w:val="002B45CE"/>
    <w:rsid w:val="002B46A7"/>
    <w:rsid w:val="002B4998"/>
    <w:rsid w:val="002B5C26"/>
    <w:rsid w:val="002B6B67"/>
    <w:rsid w:val="002B7312"/>
    <w:rsid w:val="002C0140"/>
    <w:rsid w:val="002C160E"/>
    <w:rsid w:val="002C2C58"/>
    <w:rsid w:val="002C3095"/>
    <w:rsid w:val="002C34B4"/>
    <w:rsid w:val="002C39AB"/>
    <w:rsid w:val="002C3A6C"/>
    <w:rsid w:val="002C45B2"/>
    <w:rsid w:val="002C47E3"/>
    <w:rsid w:val="002C547C"/>
    <w:rsid w:val="002C630C"/>
    <w:rsid w:val="002C7B2F"/>
    <w:rsid w:val="002D0AD7"/>
    <w:rsid w:val="002D10FA"/>
    <w:rsid w:val="002D1349"/>
    <w:rsid w:val="002D2065"/>
    <w:rsid w:val="002D20F0"/>
    <w:rsid w:val="002D302F"/>
    <w:rsid w:val="002D377E"/>
    <w:rsid w:val="002D3929"/>
    <w:rsid w:val="002D39A5"/>
    <w:rsid w:val="002D3EAF"/>
    <w:rsid w:val="002D3FA2"/>
    <w:rsid w:val="002D5995"/>
    <w:rsid w:val="002D5C5A"/>
    <w:rsid w:val="002D5F05"/>
    <w:rsid w:val="002D6001"/>
    <w:rsid w:val="002D66FC"/>
    <w:rsid w:val="002D6CA3"/>
    <w:rsid w:val="002E01DE"/>
    <w:rsid w:val="002E14E1"/>
    <w:rsid w:val="002E1F65"/>
    <w:rsid w:val="002E2877"/>
    <w:rsid w:val="002E51E3"/>
    <w:rsid w:val="002E7015"/>
    <w:rsid w:val="002E7384"/>
    <w:rsid w:val="002E7449"/>
    <w:rsid w:val="002E797D"/>
    <w:rsid w:val="002E7A1A"/>
    <w:rsid w:val="002F1D9A"/>
    <w:rsid w:val="002F2ED3"/>
    <w:rsid w:val="002F49B9"/>
    <w:rsid w:val="002F5292"/>
    <w:rsid w:val="002F72CA"/>
    <w:rsid w:val="002F7524"/>
    <w:rsid w:val="002F7BF8"/>
    <w:rsid w:val="0030025C"/>
    <w:rsid w:val="00302216"/>
    <w:rsid w:val="0030356A"/>
    <w:rsid w:val="003036DE"/>
    <w:rsid w:val="0030377E"/>
    <w:rsid w:val="00304478"/>
    <w:rsid w:val="00304A50"/>
    <w:rsid w:val="00304F8E"/>
    <w:rsid w:val="00304FA2"/>
    <w:rsid w:val="0030529F"/>
    <w:rsid w:val="00305360"/>
    <w:rsid w:val="003069B0"/>
    <w:rsid w:val="00311509"/>
    <w:rsid w:val="00313554"/>
    <w:rsid w:val="00313961"/>
    <w:rsid w:val="00314891"/>
    <w:rsid w:val="00314EBB"/>
    <w:rsid w:val="00315224"/>
    <w:rsid w:val="0031640A"/>
    <w:rsid w:val="00317224"/>
    <w:rsid w:val="00317451"/>
    <w:rsid w:val="0031754C"/>
    <w:rsid w:val="00317E0E"/>
    <w:rsid w:val="003228AE"/>
    <w:rsid w:val="00322A2B"/>
    <w:rsid w:val="00323221"/>
    <w:rsid w:val="00323823"/>
    <w:rsid w:val="00324B13"/>
    <w:rsid w:val="00324FF0"/>
    <w:rsid w:val="00326965"/>
    <w:rsid w:val="00327135"/>
    <w:rsid w:val="0033130D"/>
    <w:rsid w:val="003314DA"/>
    <w:rsid w:val="00333921"/>
    <w:rsid w:val="0033619F"/>
    <w:rsid w:val="0033658A"/>
    <w:rsid w:val="00336D50"/>
    <w:rsid w:val="003373CC"/>
    <w:rsid w:val="00340E87"/>
    <w:rsid w:val="003414CA"/>
    <w:rsid w:val="003414DB"/>
    <w:rsid w:val="00342B84"/>
    <w:rsid w:val="00342F27"/>
    <w:rsid w:val="00344422"/>
    <w:rsid w:val="003445D8"/>
    <w:rsid w:val="00344BA5"/>
    <w:rsid w:val="003452C0"/>
    <w:rsid w:val="003476B3"/>
    <w:rsid w:val="00347B1F"/>
    <w:rsid w:val="00347BC3"/>
    <w:rsid w:val="00350932"/>
    <w:rsid w:val="00350B31"/>
    <w:rsid w:val="00351CDD"/>
    <w:rsid w:val="00351E1B"/>
    <w:rsid w:val="003528D2"/>
    <w:rsid w:val="00353FA6"/>
    <w:rsid w:val="0035418B"/>
    <w:rsid w:val="00354796"/>
    <w:rsid w:val="00354DE8"/>
    <w:rsid w:val="00355801"/>
    <w:rsid w:val="0035612E"/>
    <w:rsid w:val="00356F08"/>
    <w:rsid w:val="00357A3B"/>
    <w:rsid w:val="00357DF0"/>
    <w:rsid w:val="00361BD7"/>
    <w:rsid w:val="00361FDE"/>
    <w:rsid w:val="003622E7"/>
    <w:rsid w:val="00362C76"/>
    <w:rsid w:val="00362DD5"/>
    <w:rsid w:val="00363059"/>
    <w:rsid w:val="00363826"/>
    <w:rsid w:val="0036441E"/>
    <w:rsid w:val="003647CA"/>
    <w:rsid w:val="0036492C"/>
    <w:rsid w:val="00364DDA"/>
    <w:rsid w:val="003652F6"/>
    <w:rsid w:val="00365DE2"/>
    <w:rsid w:val="003663B0"/>
    <w:rsid w:val="00371D0E"/>
    <w:rsid w:val="00371F22"/>
    <w:rsid w:val="00372A52"/>
    <w:rsid w:val="0037381B"/>
    <w:rsid w:val="003738C7"/>
    <w:rsid w:val="00374354"/>
    <w:rsid w:val="00374C44"/>
    <w:rsid w:val="00375D5E"/>
    <w:rsid w:val="00375F85"/>
    <w:rsid w:val="00375F95"/>
    <w:rsid w:val="00376597"/>
    <w:rsid w:val="003765BB"/>
    <w:rsid w:val="00376629"/>
    <w:rsid w:val="00376F3B"/>
    <w:rsid w:val="00376FB2"/>
    <w:rsid w:val="00377B4C"/>
    <w:rsid w:val="003831DE"/>
    <w:rsid w:val="003832AE"/>
    <w:rsid w:val="00383972"/>
    <w:rsid w:val="00384162"/>
    <w:rsid w:val="00385D39"/>
    <w:rsid w:val="003862B4"/>
    <w:rsid w:val="0038787D"/>
    <w:rsid w:val="0039079B"/>
    <w:rsid w:val="00391162"/>
    <w:rsid w:val="0039166C"/>
    <w:rsid w:val="00392404"/>
    <w:rsid w:val="00392536"/>
    <w:rsid w:val="00392B89"/>
    <w:rsid w:val="00392E78"/>
    <w:rsid w:val="003932A4"/>
    <w:rsid w:val="003937C9"/>
    <w:rsid w:val="0039382A"/>
    <w:rsid w:val="00396EF7"/>
    <w:rsid w:val="00397794"/>
    <w:rsid w:val="00397CD3"/>
    <w:rsid w:val="003A0FE7"/>
    <w:rsid w:val="003A1EF2"/>
    <w:rsid w:val="003A291F"/>
    <w:rsid w:val="003A32F4"/>
    <w:rsid w:val="003A3704"/>
    <w:rsid w:val="003A377A"/>
    <w:rsid w:val="003A40E0"/>
    <w:rsid w:val="003A4899"/>
    <w:rsid w:val="003A4B87"/>
    <w:rsid w:val="003A5306"/>
    <w:rsid w:val="003A5E0E"/>
    <w:rsid w:val="003A6336"/>
    <w:rsid w:val="003A74DB"/>
    <w:rsid w:val="003A7843"/>
    <w:rsid w:val="003A7E6C"/>
    <w:rsid w:val="003B04A4"/>
    <w:rsid w:val="003B0590"/>
    <w:rsid w:val="003B1CBB"/>
    <w:rsid w:val="003B1CF2"/>
    <w:rsid w:val="003B1EA9"/>
    <w:rsid w:val="003B2417"/>
    <w:rsid w:val="003B2FA0"/>
    <w:rsid w:val="003B3807"/>
    <w:rsid w:val="003B3BCC"/>
    <w:rsid w:val="003B401D"/>
    <w:rsid w:val="003B48B5"/>
    <w:rsid w:val="003B4F24"/>
    <w:rsid w:val="003B4F80"/>
    <w:rsid w:val="003B56C5"/>
    <w:rsid w:val="003B7064"/>
    <w:rsid w:val="003B73C5"/>
    <w:rsid w:val="003C025B"/>
    <w:rsid w:val="003C0CA9"/>
    <w:rsid w:val="003C14C5"/>
    <w:rsid w:val="003C1A92"/>
    <w:rsid w:val="003C3C0E"/>
    <w:rsid w:val="003C3F19"/>
    <w:rsid w:val="003C4D65"/>
    <w:rsid w:val="003C4E5A"/>
    <w:rsid w:val="003C5B25"/>
    <w:rsid w:val="003C668B"/>
    <w:rsid w:val="003C7510"/>
    <w:rsid w:val="003D0596"/>
    <w:rsid w:val="003D144E"/>
    <w:rsid w:val="003D2590"/>
    <w:rsid w:val="003D42EB"/>
    <w:rsid w:val="003D69C6"/>
    <w:rsid w:val="003E013C"/>
    <w:rsid w:val="003E083B"/>
    <w:rsid w:val="003E0D55"/>
    <w:rsid w:val="003E1E80"/>
    <w:rsid w:val="003E1F96"/>
    <w:rsid w:val="003E32E1"/>
    <w:rsid w:val="003E445C"/>
    <w:rsid w:val="003E46BD"/>
    <w:rsid w:val="003E4A56"/>
    <w:rsid w:val="003E4F9D"/>
    <w:rsid w:val="003E4FEE"/>
    <w:rsid w:val="003E5170"/>
    <w:rsid w:val="003E63EA"/>
    <w:rsid w:val="003E6FE9"/>
    <w:rsid w:val="003E7037"/>
    <w:rsid w:val="003E7A77"/>
    <w:rsid w:val="003E7C31"/>
    <w:rsid w:val="003E7E9C"/>
    <w:rsid w:val="003F0360"/>
    <w:rsid w:val="003F045B"/>
    <w:rsid w:val="003F20F7"/>
    <w:rsid w:val="003F3250"/>
    <w:rsid w:val="003F47B1"/>
    <w:rsid w:val="003F4FA6"/>
    <w:rsid w:val="003F5983"/>
    <w:rsid w:val="003F59FA"/>
    <w:rsid w:val="003F6523"/>
    <w:rsid w:val="003F7938"/>
    <w:rsid w:val="0040030E"/>
    <w:rsid w:val="00401123"/>
    <w:rsid w:val="004013AE"/>
    <w:rsid w:val="004015EB"/>
    <w:rsid w:val="004022F3"/>
    <w:rsid w:val="00403B22"/>
    <w:rsid w:val="0040427C"/>
    <w:rsid w:val="00404BEF"/>
    <w:rsid w:val="0040505A"/>
    <w:rsid w:val="0040687A"/>
    <w:rsid w:val="00406FC9"/>
    <w:rsid w:val="004071C6"/>
    <w:rsid w:val="0040722F"/>
    <w:rsid w:val="0040729C"/>
    <w:rsid w:val="00407307"/>
    <w:rsid w:val="00410BA8"/>
    <w:rsid w:val="004111B1"/>
    <w:rsid w:val="00411E42"/>
    <w:rsid w:val="0041225B"/>
    <w:rsid w:val="00414D21"/>
    <w:rsid w:val="0041505C"/>
    <w:rsid w:val="004150F8"/>
    <w:rsid w:val="0041559D"/>
    <w:rsid w:val="004158B3"/>
    <w:rsid w:val="00415A9B"/>
    <w:rsid w:val="00415B35"/>
    <w:rsid w:val="00415EC0"/>
    <w:rsid w:val="0041618C"/>
    <w:rsid w:val="00416E1B"/>
    <w:rsid w:val="004176EB"/>
    <w:rsid w:val="00417A9B"/>
    <w:rsid w:val="00420409"/>
    <w:rsid w:val="0042270A"/>
    <w:rsid w:val="0042312F"/>
    <w:rsid w:val="004236AD"/>
    <w:rsid w:val="004239AD"/>
    <w:rsid w:val="00423B62"/>
    <w:rsid w:val="00424944"/>
    <w:rsid w:val="0042669F"/>
    <w:rsid w:val="0042749E"/>
    <w:rsid w:val="004313E2"/>
    <w:rsid w:val="00431D60"/>
    <w:rsid w:val="00431EEA"/>
    <w:rsid w:val="00432FA6"/>
    <w:rsid w:val="00434031"/>
    <w:rsid w:val="0043581A"/>
    <w:rsid w:val="00436286"/>
    <w:rsid w:val="00436616"/>
    <w:rsid w:val="00440274"/>
    <w:rsid w:val="004436F3"/>
    <w:rsid w:val="00443D88"/>
    <w:rsid w:val="00443F33"/>
    <w:rsid w:val="00444609"/>
    <w:rsid w:val="00445A88"/>
    <w:rsid w:val="00447219"/>
    <w:rsid w:val="004477A5"/>
    <w:rsid w:val="00450359"/>
    <w:rsid w:val="00450A21"/>
    <w:rsid w:val="00450F1D"/>
    <w:rsid w:val="004515D0"/>
    <w:rsid w:val="004518C6"/>
    <w:rsid w:val="00452069"/>
    <w:rsid w:val="004531B0"/>
    <w:rsid w:val="0045367D"/>
    <w:rsid w:val="00454C47"/>
    <w:rsid w:val="00455086"/>
    <w:rsid w:val="00456102"/>
    <w:rsid w:val="004613A6"/>
    <w:rsid w:val="004615F9"/>
    <w:rsid w:val="004619AD"/>
    <w:rsid w:val="00461D6C"/>
    <w:rsid w:val="00461DCC"/>
    <w:rsid w:val="004640C2"/>
    <w:rsid w:val="00464677"/>
    <w:rsid w:val="00464DC3"/>
    <w:rsid w:val="00465623"/>
    <w:rsid w:val="004659AD"/>
    <w:rsid w:val="00466B45"/>
    <w:rsid w:val="00467321"/>
    <w:rsid w:val="004674B0"/>
    <w:rsid w:val="00467D8D"/>
    <w:rsid w:val="004702D8"/>
    <w:rsid w:val="0047038F"/>
    <w:rsid w:val="0047114C"/>
    <w:rsid w:val="00472A4C"/>
    <w:rsid w:val="00474519"/>
    <w:rsid w:val="00475C79"/>
    <w:rsid w:val="00475F81"/>
    <w:rsid w:val="0047745B"/>
    <w:rsid w:val="0048010C"/>
    <w:rsid w:val="00481779"/>
    <w:rsid w:val="00482BC0"/>
    <w:rsid w:val="0048379D"/>
    <w:rsid w:val="00484497"/>
    <w:rsid w:val="00484579"/>
    <w:rsid w:val="004846E5"/>
    <w:rsid w:val="00484C04"/>
    <w:rsid w:val="00484E27"/>
    <w:rsid w:val="004863C0"/>
    <w:rsid w:val="00486C41"/>
    <w:rsid w:val="00487BF1"/>
    <w:rsid w:val="00490932"/>
    <w:rsid w:val="004911CA"/>
    <w:rsid w:val="00491CC8"/>
    <w:rsid w:val="00491FD2"/>
    <w:rsid w:val="004922C6"/>
    <w:rsid w:val="00492806"/>
    <w:rsid w:val="00492EF5"/>
    <w:rsid w:val="004937BE"/>
    <w:rsid w:val="00495E56"/>
    <w:rsid w:val="00496FA8"/>
    <w:rsid w:val="00497EBC"/>
    <w:rsid w:val="004A0E33"/>
    <w:rsid w:val="004A1347"/>
    <w:rsid w:val="004A1BE6"/>
    <w:rsid w:val="004A315A"/>
    <w:rsid w:val="004A3881"/>
    <w:rsid w:val="004A4DCA"/>
    <w:rsid w:val="004A5A91"/>
    <w:rsid w:val="004A5C34"/>
    <w:rsid w:val="004A68EA"/>
    <w:rsid w:val="004B0258"/>
    <w:rsid w:val="004B1530"/>
    <w:rsid w:val="004B1EFF"/>
    <w:rsid w:val="004B22C5"/>
    <w:rsid w:val="004B2644"/>
    <w:rsid w:val="004B408E"/>
    <w:rsid w:val="004B4604"/>
    <w:rsid w:val="004B4CEE"/>
    <w:rsid w:val="004B4D63"/>
    <w:rsid w:val="004B5124"/>
    <w:rsid w:val="004B524F"/>
    <w:rsid w:val="004B555C"/>
    <w:rsid w:val="004C0107"/>
    <w:rsid w:val="004C0229"/>
    <w:rsid w:val="004C078C"/>
    <w:rsid w:val="004C1086"/>
    <w:rsid w:val="004C16D3"/>
    <w:rsid w:val="004C2E86"/>
    <w:rsid w:val="004C45B0"/>
    <w:rsid w:val="004C4A69"/>
    <w:rsid w:val="004C5C86"/>
    <w:rsid w:val="004C71C8"/>
    <w:rsid w:val="004C75EB"/>
    <w:rsid w:val="004C78ED"/>
    <w:rsid w:val="004D094D"/>
    <w:rsid w:val="004D0FE5"/>
    <w:rsid w:val="004D10A8"/>
    <w:rsid w:val="004D113C"/>
    <w:rsid w:val="004D1168"/>
    <w:rsid w:val="004D3516"/>
    <w:rsid w:val="004D386B"/>
    <w:rsid w:val="004D489B"/>
    <w:rsid w:val="004D495B"/>
    <w:rsid w:val="004D53C8"/>
    <w:rsid w:val="004D5AD5"/>
    <w:rsid w:val="004D5E71"/>
    <w:rsid w:val="004D7339"/>
    <w:rsid w:val="004D7C03"/>
    <w:rsid w:val="004E0BE8"/>
    <w:rsid w:val="004E106D"/>
    <w:rsid w:val="004E1086"/>
    <w:rsid w:val="004E1AE3"/>
    <w:rsid w:val="004E1DCC"/>
    <w:rsid w:val="004E21E9"/>
    <w:rsid w:val="004E255B"/>
    <w:rsid w:val="004E2C6F"/>
    <w:rsid w:val="004E3AA8"/>
    <w:rsid w:val="004E3E0A"/>
    <w:rsid w:val="004E4513"/>
    <w:rsid w:val="004E5F34"/>
    <w:rsid w:val="004E66D1"/>
    <w:rsid w:val="004F024A"/>
    <w:rsid w:val="004F27F2"/>
    <w:rsid w:val="004F2F35"/>
    <w:rsid w:val="004F3265"/>
    <w:rsid w:val="004F39D7"/>
    <w:rsid w:val="004F5422"/>
    <w:rsid w:val="004F5CEE"/>
    <w:rsid w:val="004F6A7B"/>
    <w:rsid w:val="00500447"/>
    <w:rsid w:val="0050067E"/>
    <w:rsid w:val="0050141E"/>
    <w:rsid w:val="00501A8A"/>
    <w:rsid w:val="00501F7D"/>
    <w:rsid w:val="0050312C"/>
    <w:rsid w:val="00505C16"/>
    <w:rsid w:val="0050766A"/>
    <w:rsid w:val="00507A24"/>
    <w:rsid w:val="00507B48"/>
    <w:rsid w:val="00507F88"/>
    <w:rsid w:val="00510851"/>
    <w:rsid w:val="00512BDF"/>
    <w:rsid w:val="005132EF"/>
    <w:rsid w:val="00513F9D"/>
    <w:rsid w:val="00514016"/>
    <w:rsid w:val="005141BD"/>
    <w:rsid w:val="00514702"/>
    <w:rsid w:val="005149FD"/>
    <w:rsid w:val="00514D31"/>
    <w:rsid w:val="005168C5"/>
    <w:rsid w:val="00517442"/>
    <w:rsid w:val="005178CF"/>
    <w:rsid w:val="005211A5"/>
    <w:rsid w:val="005214EA"/>
    <w:rsid w:val="0052158A"/>
    <w:rsid w:val="00521A3F"/>
    <w:rsid w:val="00522251"/>
    <w:rsid w:val="005228A1"/>
    <w:rsid w:val="00522AFE"/>
    <w:rsid w:val="00522C04"/>
    <w:rsid w:val="00522CBF"/>
    <w:rsid w:val="0052329D"/>
    <w:rsid w:val="00523D23"/>
    <w:rsid w:val="00524A9D"/>
    <w:rsid w:val="00524FCB"/>
    <w:rsid w:val="005258BF"/>
    <w:rsid w:val="005268AA"/>
    <w:rsid w:val="005279F6"/>
    <w:rsid w:val="00531C62"/>
    <w:rsid w:val="00531E16"/>
    <w:rsid w:val="00533744"/>
    <w:rsid w:val="005348EA"/>
    <w:rsid w:val="00534CB2"/>
    <w:rsid w:val="00535B2F"/>
    <w:rsid w:val="0053601D"/>
    <w:rsid w:val="005409F3"/>
    <w:rsid w:val="00540D9B"/>
    <w:rsid w:val="00541709"/>
    <w:rsid w:val="00542C25"/>
    <w:rsid w:val="00542DB2"/>
    <w:rsid w:val="005430CF"/>
    <w:rsid w:val="00544052"/>
    <w:rsid w:val="00545B64"/>
    <w:rsid w:val="0054737E"/>
    <w:rsid w:val="00547AF7"/>
    <w:rsid w:val="00550086"/>
    <w:rsid w:val="00550FDA"/>
    <w:rsid w:val="0055160E"/>
    <w:rsid w:val="00551DF0"/>
    <w:rsid w:val="005527C2"/>
    <w:rsid w:val="00553AC3"/>
    <w:rsid w:val="00553D16"/>
    <w:rsid w:val="00554B52"/>
    <w:rsid w:val="005561E8"/>
    <w:rsid w:val="005604DA"/>
    <w:rsid w:val="0056068E"/>
    <w:rsid w:val="00560FC4"/>
    <w:rsid w:val="00561698"/>
    <w:rsid w:val="00561836"/>
    <w:rsid w:val="005622D1"/>
    <w:rsid w:val="00562531"/>
    <w:rsid w:val="00562980"/>
    <w:rsid w:val="005629FB"/>
    <w:rsid w:val="00562A99"/>
    <w:rsid w:val="005630EA"/>
    <w:rsid w:val="005641D0"/>
    <w:rsid w:val="005647AA"/>
    <w:rsid w:val="00566010"/>
    <w:rsid w:val="005663C7"/>
    <w:rsid w:val="005667C0"/>
    <w:rsid w:val="00566932"/>
    <w:rsid w:val="005676F5"/>
    <w:rsid w:val="00567C8E"/>
    <w:rsid w:val="0057068A"/>
    <w:rsid w:val="00571524"/>
    <w:rsid w:val="00572C21"/>
    <w:rsid w:val="00573EE2"/>
    <w:rsid w:val="00574469"/>
    <w:rsid w:val="0057534D"/>
    <w:rsid w:val="00575831"/>
    <w:rsid w:val="00576041"/>
    <w:rsid w:val="00576120"/>
    <w:rsid w:val="00577035"/>
    <w:rsid w:val="00580E57"/>
    <w:rsid w:val="00581127"/>
    <w:rsid w:val="00582781"/>
    <w:rsid w:val="0058373F"/>
    <w:rsid w:val="00583D15"/>
    <w:rsid w:val="00583FED"/>
    <w:rsid w:val="00584246"/>
    <w:rsid w:val="00584645"/>
    <w:rsid w:val="00584756"/>
    <w:rsid w:val="00585772"/>
    <w:rsid w:val="00586200"/>
    <w:rsid w:val="005866B8"/>
    <w:rsid w:val="00587485"/>
    <w:rsid w:val="00591FC9"/>
    <w:rsid w:val="00593EEF"/>
    <w:rsid w:val="00594232"/>
    <w:rsid w:val="005954A1"/>
    <w:rsid w:val="00596B44"/>
    <w:rsid w:val="0059784F"/>
    <w:rsid w:val="00597C4B"/>
    <w:rsid w:val="005A0653"/>
    <w:rsid w:val="005A1084"/>
    <w:rsid w:val="005A10BA"/>
    <w:rsid w:val="005A1E0E"/>
    <w:rsid w:val="005A49E5"/>
    <w:rsid w:val="005A566A"/>
    <w:rsid w:val="005A5E64"/>
    <w:rsid w:val="005A6B74"/>
    <w:rsid w:val="005A6D63"/>
    <w:rsid w:val="005A76DE"/>
    <w:rsid w:val="005B07B5"/>
    <w:rsid w:val="005B2335"/>
    <w:rsid w:val="005B36C5"/>
    <w:rsid w:val="005B37E6"/>
    <w:rsid w:val="005B39B9"/>
    <w:rsid w:val="005B3CFA"/>
    <w:rsid w:val="005B43B7"/>
    <w:rsid w:val="005B6132"/>
    <w:rsid w:val="005B7633"/>
    <w:rsid w:val="005C01DF"/>
    <w:rsid w:val="005C0574"/>
    <w:rsid w:val="005C0854"/>
    <w:rsid w:val="005C0D2F"/>
    <w:rsid w:val="005C1EF6"/>
    <w:rsid w:val="005C282F"/>
    <w:rsid w:val="005C2AF3"/>
    <w:rsid w:val="005C3A61"/>
    <w:rsid w:val="005C3D37"/>
    <w:rsid w:val="005C3E50"/>
    <w:rsid w:val="005C546A"/>
    <w:rsid w:val="005C682F"/>
    <w:rsid w:val="005D0808"/>
    <w:rsid w:val="005D1A41"/>
    <w:rsid w:val="005D1AE9"/>
    <w:rsid w:val="005D1DF0"/>
    <w:rsid w:val="005D2CAF"/>
    <w:rsid w:val="005D31DB"/>
    <w:rsid w:val="005D350E"/>
    <w:rsid w:val="005D4AC6"/>
    <w:rsid w:val="005D4B63"/>
    <w:rsid w:val="005D4C59"/>
    <w:rsid w:val="005D4DC6"/>
    <w:rsid w:val="005D5791"/>
    <w:rsid w:val="005D5C1D"/>
    <w:rsid w:val="005D67B5"/>
    <w:rsid w:val="005D6915"/>
    <w:rsid w:val="005D792B"/>
    <w:rsid w:val="005E1095"/>
    <w:rsid w:val="005E1188"/>
    <w:rsid w:val="005E1E1A"/>
    <w:rsid w:val="005E33D2"/>
    <w:rsid w:val="005E56B6"/>
    <w:rsid w:val="005E576C"/>
    <w:rsid w:val="005E6BAF"/>
    <w:rsid w:val="005E7192"/>
    <w:rsid w:val="005E7E38"/>
    <w:rsid w:val="005F00BD"/>
    <w:rsid w:val="005F03B7"/>
    <w:rsid w:val="005F1BAD"/>
    <w:rsid w:val="005F1C6A"/>
    <w:rsid w:val="005F2A1C"/>
    <w:rsid w:val="005F2DB2"/>
    <w:rsid w:val="005F3420"/>
    <w:rsid w:val="005F4B3E"/>
    <w:rsid w:val="005F534F"/>
    <w:rsid w:val="005F5530"/>
    <w:rsid w:val="005F74B4"/>
    <w:rsid w:val="005F7608"/>
    <w:rsid w:val="00600AAD"/>
    <w:rsid w:val="00600E35"/>
    <w:rsid w:val="00601146"/>
    <w:rsid w:val="0060133E"/>
    <w:rsid w:val="00601A86"/>
    <w:rsid w:val="00601D33"/>
    <w:rsid w:val="006039E5"/>
    <w:rsid w:val="006047F7"/>
    <w:rsid w:val="00605DB5"/>
    <w:rsid w:val="00606089"/>
    <w:rsid w:val="006066D2"/>
    <w:rsid w:val="00606821"/>
    <w:rsid w:val="00606BFC"/>
    <w:rsid w:val="006071E2"/>
    <w:rsid w:val="00607E70"/>
    <w:rsid w:val="006124A5"/>
    <w:rsid w:val="0061368B"/>
    <w:rsid w:val="00614B91"/>
    <w:rsid w:val="006172F8"/>
    <w:rsid w:val="00617F93"/>
    <w:rsid w:val="00620698"/>
    <w:rsid w:val="0062082B"/>
    <w:rsid w:val="00620D92"/>
    <w:rsid w:val="00622608"/>
    <w:rsid w:val="006229FD"/>
    <w:rsid w:val="00623323"/>
    <w:rsid w:val="00624C7D"/>
    <w:rsid w:val="00624FC1"/>
    <w:rsid w:val="00625B92"/>
    <w:rsid w:val="0062770E"/>
    <w:rsid w:val="0063014E"/>
    <w:rsid w:val="006303F8"/>
    <w:rsid w:val="006307EC"/>
    <w:rsid w:val="00632515"/>
    <w:rsid w:val="006337E1"/>
    <w:rsid w:val="006342E2"/>
    <w:rsid w:val="00634FA6"/>
    <w:rsid w:val="00635929"/>
    <w:rsid w:val="00637CEA"/>
    <w:rsid w:val="006402F3"/>
    <w:rsid w:val="00640A2B"/>
    <w:rsid w:val="0064151F"/>
    <w:rsid w:val="00641909"/>
    <w:rsid w:val="00642780"/>
    <w:rsid w:val="006431DD"/>
    <w:rsid w:val="00643366"/>
    <w:rsid w:val="00643F3B"/>
    <w:rsid w:val="00644F5C"/>
    <w:rsid w:val="0064544D"/>
    <w:rsid w:val="006468B9"/>
    <w:rsid w:val="00646B97"/>
    <w:rsid w:val="00646EFD"/>
    <w:rsid w:val="00647394"/>
    <w:rsid w:val="006509B6"/>
    <w:rsid w:val="006516C0"/>
    <w:rsid w:val="00651D2C"/>
    <w:rsid w:val="00653365"/>
    <w:rsid w:val="0065535D"/>
    <w:rsid w:val="0065623E"/>
    <w:rsid w:val="0065644E"/>
    <w:rsid w:val="00656904"/>
    <w:rsid w:val="00656917"/>
    <w:rsid w:val="00656E8C"/>
    <w:rsid w:val="00657713"/>
    <w:rsid w:val="0066079F"/>
    <w:rsid w:val="0066097A"/>
    <w:rsid w:val="006612D5"/>
    <w:rsid w:val="006618D9"/>
    <w:rsid w:val="0066241C"/>
    <w:rsid w:val="00662D91"/>
    <w:rsid w:val="00663093"/>
    <w:rsid w:val="00664541"/>
    <w:rsid w:val="006646E4"/>
    <w:rsid w:val="00666827"/>
    <w:rsid w:val="00666E3E"/>
    <w:rsid w:val="00667F5C"/>
    <w:rsid w:val="0067019C"/>
    <w:rsid w:val="00670B79"/>
    <w:rsid w:val="0067149F"/>
    <w:rsid w:val="0067244A"/>
    <w:rsid w:val="006726AA"/>
    <w:rsid w:val="00672A08"/>
    <w:rsid w:val="00672EDE"/>
    <w:rsid w:val="00672F64"/>
    <w:rsid w:val="00673E87"/>
    <w:rsid w:val="0067461D"/>
    <w:rsid w:val="0067538C"/>
    <w:rsid w:val="00677430"/>
    <w:rsid w:val="006803B3"/>
    <w:rsid w:val="0068073E"/>
    <w:rsid w:val="00681439"/>
    <w:rsid w:val="0068182E"/>
    <w:rsid w:val="00681ECD"/>
    <w:rsid w:val="006826BC"/>
    <w:rsid w:val="00682F97"/>
    <w:rsid w:val="00683086"/>
    <w:rsid w:val="0068408F"/>
    <w:rsid w:val="006840B3"/>
    <w:rsid w:val="00684611"/>
    <w:rsid w:val="006858B9"/>
    <w:rsid w:val="006877FA"/>
    <w:rsid w:val="00687C77"/>
    <w:rsid w:val="0069004B"/>
    <w:rsid w:val="006900D3"/>
    <w:rsid w:val="00690CD9"/>
    <w:rsid w:val="00692914"/>
    <w:rsid w:val="00692C60"/>
    <w:rsid w:val="006955E1"/>
    <w:rsid w:val="00695996"/>
    <w:rsid w:val="00695E4E"/>
    <w:rsid w:val="006960D5"/>
    <w:rsid w:val="00696134"/>
    <w:rsid w:val="00696272"/>
    <w:rsid w:val="006A14AE"/>
    <w:rsid w:val="006A47AA"/>
    <w:rsid w:val="006A4819"/>
    <w:rsid w:val="006A54CB"/>
    <w:rsid w:val="006A5C22"/>
    <w:rsid w:val="006A5F46"/>
    <w:rsid w:val="006A78D2"/>
    <w:rsid w:val="006B08F0"/>
    <w:rsid w:val="006B0FE8"/>
    <w:rsid w:val="006B117A"/>
    <w:rsid w:val="006B1945"/>
    <w:rsid w:val="006B46D1"/>
    <w:rsid w:val="006B4E3F"/>
    <w:rsid w:val="006B6AFA"/>
    <w:rsid w:val="006B7195"/>
    <w:rsid w:val="006B7F33"/>
    <w:rsid w:val="006C0305"/>
    <w:rsid w:val="006C0CF8"/>
    <w:rsid w:val="006C19FB"/>
    <w:rsid w:val="006C1A82"/>
    <w:rsid w:val="006C23DB"/>
    <w:rsid w:val="006C2458"/>
    <w:rsid w:val="006C257A"/>
    <w:rsid w:val="006C406B"/>
    <w:rsid w:val="006C4771"/>
    <w:rsid w:val="006C58CE"/>
    <w:rsid w:val="006C5A33"/>
    <w:rsid w:val="006C662D"/>
    <w:rsid w:val="006C6658"/>
    <w:rsid w:val="006C6B78"/>
    <w:rsid w:val="006C78E0"/>
    <w:rsid w:val="006C7AA6"/>
    <w:rsid w:val="006D03D3"/>
    <w:rsid w:val="006D14F9"/>
    <w:rsid w:val="006D1596"/>
    <w:rsid w:val="006D30CA"/>
    <w:rsid w:val="006D38F6"/>
    <w:rsid w:val="006D49FD"/>
    <w:rsid w:val="006D553A"/>
    <w:rsid w:val="006D5BE8"/>
    <w:rsid w:val="006D660D"/>
    <w:rsid w:val="006D7933"/>
    <w:rsid w:val="006D7A02"/>
    <w:rsid w:val="006E04AC"/>
    <w:rsid w:val="006E0D46"/>
    <w:rsid w:val="006E1618"/>
    <w:rsid w:val="006E18F0"/>
    <w:rsid w:val="006E1CB5"/>
    <w:rsid w:val="006E2633"/>
    <w:rsid w:val="006E489C"/>
    <w:rsid w:val="006E48F4"/>
    <w:rsid w:val="006E4F89"/>
    <w:rsid w:val="006E508A"/>
    <w:rsid w:val="006E50AF"/>
    <w:rsid w:val="006E530D"/>
    <w:rsid w:val="006E58CD"/>
    <w:rsid w:val="006E5AC5"/>
    <w:rsid w:val="006E6611"/>
    <w:rsid w:val="006E6F55"/>
    <w:rsid w:val="006E722E"/>
    <w:rsid w:val="006E7423"/>
    <w:rsid w:val="006F1331"/>
    <w:rsid w:val="006F20EB"/>
    <w:rsid w:val="006F235B"/>
    <w:rsid w:val="006F23AC"/>
    <w:rsid w:val="006F3844"/>
    <w:rsid w:val="006F51F6"/>
    <w:rsid w:val="006F5E38"/>
    <w:rsid w:val="006F655A"/>
    <w:rsid w:val="006F6607"/>
    <w:rsid w:val="00701D35"/>
    <w:rsid w:val="00703240"/>
    <w:rsid w:val="0070340B"/>
    <w:rsid w:val="00705AAC"/>
    <w:rsid w:val="00705F83"/>
    <w:rsid w:val="00706BE5"/>
    <w:rsid w:val="00710022"/>
    <w:rsid w:val="0071014E"/>
    <w:rsid w:val="00710CDC"/>
    <w:rsid w:val="00714892"/>
    <w:rsid w:val="0071590E"/>
    <w:rsid w:val="00716406"/>
    <w:rsid w:val="00716896"/>
    <w:rsid w:val="007174F9"/>
    <w:rsid w:val="00717FEC"/>
    <w:rsid w:val="00721938"/>
    <w:rsid w:val="007226D1"/>
    <w:rsid w:val="00722D34"/>
    <w:rsid w:val="00723FBE"/>
    <w:rsid w:val="00724009"/>
    <w:rsid w:val="007242DD"/>
    <w:rsid w:val="00725219"/>
    <w:rsid w:val="0072575C"/>
    <w:rsid w:val="00725A33"/>
    <w:rsid w:val="007265ED"/>
    <w:rsid w:val="00726CCE"/>
    <w:rsid w:val="00731FB4"/>
    <w:rsid w:val="00732DB8"/>
    <w:rsid w:val="00734962"/>
    <w:rsid w:val="00735376"/>
    <w:rsid w:val="00735B95"/>
    <w:rsid w:val="00736712"/>
    <w:rsid w:val="00736939"/>
    <w:rsid w:val="007369FD"/>
    <w:rsid w:val="00740E09"/>
    <w:rsid w:val="0074110E"/>
    <w:rsid w:val="00741972"/>
    <w:rsid w:val="00742861"/>
    <w:rsid w:val="00743BCE"/>
    <w:rsid w:val="00743EE7"/>
    <w:rsid w:val="00744A10"/>
    <w:rsid w:val="0074558E"/>
    <w:rsid w:val="00745A71"/>
    <w:rsid w:val="00746167"/>
    <w:rsid w:val="00747514"/>
    <w:rsid w:val="0074779F"/>
    <w:rsid w:val="00747E0A"/>
    <w:rsid w:val="00750095"/>
    <w:rsid w:val="007503AE"/>
    <w:rsid w:val="00750548"/>
    <w:rsid w:val="007513DB"/>
    <w:rsid w:val="00751C02"/>
    <w:rsid w:val="00751E2B"/>
    <w:rsid w:val="00753D71"/>
    <w:rsid w:val="00756853"/>
    <w:rsid w:val="00757888"/>
    <w:rsid w:val="00757CE7"/>
    <w:rsid w:val="00757D40"/>
    <w:rsid w:val="00757DA4"/>
    <w:rsid w:val="00760B13"/>
    <w:rsid w:val="0076229E"/>
    <w:rsid w:val="0076237A"/>
    <w:rsid w:val="0076258B"/>
    <w:rsid w:val="0076311A"/>
    <w:rsid w:val="007631C9"/>
    <w:rsid w:val="0076335D"/>
    <w:rsid w:val="007635D2"/>
    <w:rsid w:val="0076368F"/>
    <w:rsid w:val="00764630"/>
    <w:rsid w:val="00765B30"/>
    <w:rsid w:val="00765EBA"/>
    <w:rsid w:val="00766267"/>
    <w:rsid w:val="00766DB5"/>
    <w:rsid w:val="007679E4"/>
    <w:rsid w:val="00771AB9"/>
    <w:rsid w:val="00771DCE"/>
    <w:rsid w:val="00774898"/>
    <w:rsid w:val="0077589B"/>
    <w:rsid w:val="007771CC"/>
    <w:rsid w:val="0078011E"/>
    <w:rsid w:val="007817EB"/>
    <w:rsid w:val="00784EBA"/>
    <w:rsid w:val="007850CC"/>
    <w:rsid w:val="00785439"/>
    <w:rsid w:val="007857BF"/>
    <w:rsid w:val="007858D9"/>
    <w:rsid w:val="00785992"/>
    <w:rsid w:val="00785EF1"/>
    <w:rsid w:val="007867E5"/>
    <w:rsid w:val="00786DD4"/>
    <w:rsid w:val="007903AB"/>
    <w:rsid w:val="00790D9F"/>
    <w:rsid w:val="007929E5"/>
    <w:rsid w:val="00793653"/>
    <w:rsid w:val="00794147"/>
    <w:rsid w:val="007952B4"/>
    <w:rsid w:val="007967CF"/>
    <w:rsid w:val="007A16DC"/>
    <w:rsid w:val="007A2093"/>
    <w:rsid w:val="007A21E2"/>
    <w:rsid w:val="007A3EE8"/>
    <w:rsid w:val="007A4035"/>
    <w:rsid w:val="007A4129"/>
    <w:rsid w:val="007A498B"/>
    <w:rsid w:val="007A6242"/>
    <w:rsid w:val="007A62BE"/>
    <w:rsid w:val="007A66BD"/>
    <w:rsid w:val="007B1043"/>
    <w:rsid w:val="007B191B"/>
    <w:rsid w:val="007B20B9"/>
    <w:rsid w:val="007B2A3B"/>
    <w:rsid w:val="007B2B78"/>
    <w:rsid w:val="007B377E"/>
    <w:rsid w:val="007B3E84"/>
    <w:rsid w:val="007B400F"/>
    <w:rsid w:val="007B466F"/>
    <w:rsid w:val="007B5994"/>
    <w:rsid w:val="007B5A09"/>
    <w:rsid w:val="007B5E2D"/>
    <w:rsid w:val="007B5FDC"/>
    <w:rsid w:val="007B66EE"/>
    <w:rsid w:val="007B7359"/>
    <w:rsid w:val="007C3703"/>
    <w:rsid w:val="007C3808"/>
    <w:rsid w:val="007C3FA0"/>
    <w:rsid w:val="007C47FA"/>
    <w:rsid w:val="007C5217"/>
    <w:rsid w:val="007C5B35"/>
    <w:rsid w:val="007D00D8"/>
    <w:rsid w:val="007D11D5"/>
    <w:rsid w:val="007D1396"/>
    <w:rsid w:val="007D1700"/>
    <w:rsid w:val="007D33CA"/>
    <w:rsid w:val="007D4A5D"/>
    <w:rsid w:val="007D4B70"/>
    <w:rsid w:val="007D5BF8"/>
    <w:rsid w:val="007D7442"/>
    <w:rsid w:val="007D7A50"/>
    <w:rsid w:val="007D7FC7"/>
    <w:rsid w:val="007E03F1"/>
    <w:rsid w:val="007E14EF"/>
    <w:rsid w:val="007E1AF9"/>
    <w:rsid w:val="007E20F8"/>
    <w:rsid w:val="007E3E2B"/>
    <w:rsid w:val="007E40C5"/>
    <w:rsid w:val="007E448E"/>
    <w:rsid w:val="007E5246"/>
    <w:rsid w:val="007E5FEC"/>
    <w:rsid w:val="007E6956"/>
    <w:rsid w:val="007E6A46"/>
    <w:rsid w:val="007E7502"/>
    <w:rsid w:val="007E7892"/>
    <w:rsid w:val="007E792C"/>
    <w:rsid w:val="007F0A13"/>
    <w:rsid w:val="007F190F"/>
    <w:rsid w:val="007F1B48"/>
    <w:rsid w:val="007F26C1"/>
    <w:rsid w:val="007F2D99"/>
    <w:rsid w:val="007F3101"/>
    <w:rsid w:val="007F7120"/>
    <w:rsid w:val="00800B2A"/>
    <w:rsid w:val="00800E7C"/>
    <w:rsid w:val="00803CD3"/>
    <w:rsid w:val="0080447B"/>
    <w:rsid w:val="00804E22"/>
    <w:rsid w:val="00804ECE"/>
    <w:rsid w:val="00805380"/>
    <w:rsid w:val="0080618B"/>
    <w:rsid w:val="00811E93"/>
    <w:rsid w:val="0081386C"/>
    <w:rsid w:val="00815984"/>
    <w:rsid w:val="00816E0E"/>
    <w:rsid w:val="0082218C"/>
    <w:rsid w:val="0082356F"/>
    <w:rsid w:val="00824151"/>
    <w:rsid w:val="00825862"/>
    <w:rsid w:val="008260DD"/>
    <w:rsid w:val="008260FF"/>
    <w:rsid w:val="00826115"/>
    <w:rsid w:val="008261D1"/>
    <w:rsid w:val="00830416"/>
    <w:rsid w:val="00831016"/>
    <w:rsid w:val="008311D2"/>
    <w:rsid w:val="00831773"/>
    <w:rsid w:val="00832C71"/>
    <w:rsid w:val="008335A1"/>
    <w:rsid w:val="008342C3"/>
    <w:rsid w:val="00834FA2"/>
    <w:rsid w:val="00835CB5"/>
    <w:rsid w:val="00835DB4"/>
    <w:rsid w:val="00836229"/>
    <w:rsid w:val="00836EA7"/>
    <w:rsid w:val="00837440"/>
    <w:rsid w:val="00837AC1"/>
    <w:rsid w:val="00837B91"/>
    <w:rsid w:val="00844ABC"/>
    <w:rsid w:val="00845766"/>
    <w:rsid w:val="008461E3"/>
    <w:rsid w:val="00847CA8"/>
    <w:rsid w:val="00847FDF"/>
    <w:rsid w:val="008503A8"/>
    <w:rsid w:val="00850506"/>
    <w:rsid w:val="00850F58"/>
    <w:rsid w:val="00851B39"/>
    <w:rsid w:val="0085201D"/>
    <w:rsid w:val="00852867"/>
    <w:rsid w:val="00853921"/>
    <w:rsid w:val="00853F00"/>
    <w:rsid w:val="00854A07"/>
    <w:rsid w:val="0085534C"/>
    <w:rsid w:val="00855D1A"/>
    <w:rsid w:val="00855F92"/>
    <w:rsid w:val="0085699C"/>
    <w:rsid w:val="00856C1E"/>
    <w:rsid w:val="0085717E"/>
    <w:rsid w:val="0086013D"/>
    <w:rsid w:val="008602EC"/>
    <w:rsid w:val="00860D7D"/>
    <w:rsid w:val="00861154"/>
    <w:rsid w:val="0086163D"/>
    <w:rsid w:val="00862320"/>
    <w:rsid w:val="00863530"/>
    <w:rsid w:val="00864F19"/>
    <w:rsid w:val="00865D6B"/>
    <w:rsid w:val="008676C2"/>
    <w:rsid w:val="00867FA8"/>
    <w:rsid w:val="0087087B"/>
    <w:rsid w:val="00870D0B"/>
    <w:rsid w:val="00872421"/>
    <w:rsid w:val="0087277E"/>
    <w:rsid w:val="00875454"/>
    <w:rsid w:val="00875D93"/>
    <w:rsid w:val="00877B8D"/>
    <w:rsid w:val="008805FB"/>
    <w:rsid w:val="00881B66"/>
    <w:rsid w:val="0088224C"/>
    <w:rsid w:val="00883244"/>
    <w:rsid w:val="008844F1"/>
    <w:rsid w:val="00884CA1"/>
    <w:rsid w:val="00885227"/>
    <w:rsid w:val="008870F4"/>
    <w:rsid w:val="008872F0"/>
    <w:rsid w:val="00887465"/>
    <w:rsid w:val="00890F66"/>
    <w:rsid w:val="00891F7D"/>
    <w:rsid w:val="008920FB"/>
    <w:rsid w:val="00892931"/>
    <w:rsid w:val="00892FBC"/>
    <w:rsid w:val="00893765"/>
    <w:rsid w:val="00893A4A"/>
    <w:rsid w:val="008954E6"/>
    <w:rsid w:val="00896605"/>
    <w:rsid w:val="00897D0A"/>
    <w:rsid w:val="008A0C12"/>
    <w:rsid w:val="008A1612"/>
    <w:rsid w:val="008A1AFD"/>
    <w:rsid w:val="008A2C8F"/>
    <w:rsid w:val="008A2E94"/>
    <w:rsid w:val="008A320E"/>
    <w:rsid w:val="008A3382"/>
    <w:rsid w:val="008A3648"/>
    <w:rsid w:val="008A4611"/>
    <w:rsid w:val="008A467D"/>
    <w:rsid w:val="008A4F18"/>
    <w:rsid w:val="008A61C8"/>
    <w:rsid w:val="008A6CA7"/>
    <w:rsid w:val="008B056B"/>
    <w:rsid w:val="008B0873"/>
    <w:rsid w:val="008B1C71"/>
    <w:rsid w:val="008B2689"/>
    <w:rsid w:val="008B2A58"/>
    <w:rsid w:val="008B2F22"/>
    <w:rsid w:val="008B5E24"/>
    <w:rsid w:val="008B781E"/>
    <w:rsid w:val="008C3FEC"/>
    <w:rsid w:val="008C535A"/>
    <w:rsid w:val="008C57F1"/>
    <w:rsid w:val="008C5DD6"/>
    <w:rsid w:val="008C665E"/>
    <w:rsid w:val="008C68A6"/>
    <w:rsid w:val="008C7CAD"/>
    <w:rsid w:val="008D0A27"/>
    <w:rsid w:val="008D3447"/>
    <w:rsid w:val="008D3530"/>
    <w:rsid w:val="008D39FF"/>
    <w:rsid w:val="008D5215"/>
    <w:rsid w:val="008D5226"/>
    <w:rsid w:val="008D5E6C"/>
    <w:rsid w:val="008D63FA"/>
    <w:rsid w:val="008D6D28"/>
    <w:rsid w:val="008D7E5D"/>
    <w:rsid w:val="008E0278"/>
    <w:rsid w:val="008E27EC"/>
    <w:rsid w:val="008E313D"/>
    <w:rsid w:val="008E43F5"/>
    <w:rsid w:val="008E4DBC"/>
    <w:rsid w:val="008E5617"/>
    <w:rsid w:val="008E597B"/>
    <w:rsid w:val="008E77B8"/>
    <w:rsid w:val="008E7992"/>
    <w:rsid w:val="008F02BA"/>
    <w:rsid w:val="008F08D1"/>
    <w:rsid w:val="008F21D1"/>
    <w:rsid w:val="008F2502"/>
    <w:rsid w:val="008F2F4D"/>
    <w:rsid w:val="008F310D"/>
    <w:rsid w:val="008F3F93"/>
    <w:rsid w:val="008F450E"/>
    <w:rsid w:val="008F49AE"/>
    <w:rsid w:val="008F537C"/>
    <w:rsid w:val="008F6377"/>
    <w:rsid w:val="009009EE"/>
    <w:rsid w:val="009010D9"/>
    <w:rsid w:val="009013A9"/>
    <w:rsid w:val="00902140"/>
    <w:rsid w:val="009030C6"/>
    <w:rsid w:val="009031FB"/>
    <w:rsid w:val="00903384"/>
    <w:rsid w:val="009041C7"/>
    <w:rsid w:val="00904419"/>
    <w:rsid w:val="00906389"/>
    <w:rsid w:val="00906BD8"/>
    <w:rsid w:val="00906DCE"/>
    <w:rsid w:val="009078E7"/>
    <w:rsid w:val="00910817"/>
    <w:rsid w:val="009117BA"/>
    <w:rsid w:val="00913807"/>
    <w:rsid w:val="00913F4C"/>
    <w:rsid w:val="00914C1F"/>
    <w:rsid w:val="00914DCD"/>
    <w:rsid w:val="009165C3"/>
    <w:rsid w:val="00916E41"/>
    <w:rsid w:val="009179DB"/>
    <w:rsid w:val="00917DBF"/>
    <w:rsid w:val="00921F4D"/>
    <w:rsid w:val="009226F6"/>
    <w:rsid w:val="00922910"/>
    <w:rsid w:val="00923543"/>
    <w:rsid w:val="0092496D"/>
    <w:rsid w:val="00924A30"/>
    <w:rsid w:val="00924A61"/>
    <w:rsid w:val="00924CAF"/>
    <w:rsid w:val="00924E87"/>
    <w:rsid w:val="0092582B"/>
    <w:rsid w:val="0092672F"/>
    <w:rsid w:val="00927294"/>
    <w:rsid w:val="00927A36"/>
    <w:rsid w:val="00927EC9"/>
    <w:rsid w:val="00930F0E"/>
    <w:rsid w:val="00931123"/>
    <w:rsid w:val="009312C3"/>
    <w:rsid w:val="00931B6E"/>
    <w:rsid w:val="00931EC3"/>
    <w:rsid w:val="00932BEE"/>
    <w:rsid w:val="00932ED4"/>
    <w:rsid w:val="00933339"/>
    <w:rsid w:val="009335EE"/>
    <w:rsid w:val="0094039F"/>
    <w:rsid w:val="00940A7F"/>
    <w:rsid w:val="00941537"/>
    <w:rsid w:val="0094180E"/>
    <w:rsid w:val="0094305A"/>
    <w:rsid w:val="009432B5"/>
    <w:rsid w:val="00944A0C"/>
    <w:rsid w:val="009452D2"/>
    <w:rsid w:val="00945488"/>
    <w:rsid w:val="0094672F"/>
    <w:rsid w:val="0095035D"/>
    <w:rsid w:val="009503B4"/>
    <w:rsid w:val="009524E4"/>
    <w:rsid w:val="00952A97"/>
    <w:rsid w:val="00954361"/>
    <w:rsid w:val="00954900"/>
    <w:rsid w:val="00955263"/>
    <w:rsid w:val="00955528"/>
    <w:rsid w:val="0095556C"/>
    <w:rsid w:val="00956BA3"/>
    <w:rsid w:val="00956CF4"/>
    <w:rsid w:val="0095775C"/>
    <w:rsid w:val="0096220B"/>
    <w:rsid w:val="0096253B"/>
    <w:rsid w:val="00962663"/>
    <w:rsid w:val="0096487D"/>
    <w:rsid w:val="009652F1"/>
    <w:rsid w:val="009664BA"/>
    <w:rsid w:val="00966665"/>
    <w:rsid w:val="009666C0"/>
    <w:rsid w:val="00966DF5"/>
    <w:rsid w:val="00966F63"/>
    <w:rsid w:val="0096722E"/>
    <w:rsid w:val="0096750C"/>
    <w:rsid w:val="00971308"/>
    <w:rsid w:val="009726FF"/>
    <w:rsid w:val="009735E5"/>
    <w:rsid w:val="00973CDE"/>
    <w:rsid w:val="00974771"/>
    <w:rsid w:val="00974A8A"/>
    <w:rsid w:val="00976C0F"/>
    <w:rsid w:val="00976CFB"/>
    <w:rsid w:val="009801B3"/>
    <w:rsid w:val="00982A11"/>
    <w:rsid w:val="00984C35"/>
    <w:rsid w:val="00985820"/>
    <w:rsid w:val="0098583B"/>
    <w:rsid w:val="00985D98"/>
    <w:rsid w:val="00985FD3"/>
    <w:rsid w:val="00987E53"/>
    <w:rsid w:val="00990556"/>
    <w:rsid w:val="009919CB"/>
    <w:rsid w:val="00991A2D"/>
    <w:rsid w:val="00992BBA"/>
    <w:rsid w:val="00994AA9"/>
    <w:rsid w:val="0099593B"/>
    <w:rsid w:val="009968C2"/>
    <w:rsid w:val="009970D6"/>
    <w:rsid w:val="00997287"/>
    <w:rsid w:val="00997B0E"/>
    <w:rsid w:val="009A0819"/>
    <w:rsid w:val="009A0E6E"/>
    <w:rsid w:val="009A0EF4"/>
    <w:rsid w:val="009A12E4"/>
    <w:rsid w:val="009A21E6"/>
    <w:rsid w:val="009A2344"/>
    <w:rsid w:val="009A47E4"/>
    <w:rsid w:val="009A5235"/>
    <w:rsid w:val="009A6830"/>
    <w:rsid w:val="009A7EAA"/>
    <w:rsid w:val="009B030A"/>
    <w:rsid w:val="009B0ED5"/>
    <w:rsid w:val="009B16D8"/>
    <w:rsid w:val="009B1D63"/>
    <w:rsid w:val="009B3730"/>
    <w:rsid w:val="009B3926"/>
    <w:rsid w:val="009B4547"/>
    <w:rsid w:val="009B45EE"/>
    <w:rsid w:val="009B4DA9"/>
    <w:rsid w:val="009B5037"/>
    <w:rsid w:val="009B7347"/>
    <w:rsid w:val="009B75BE"/>
    <w:rsid w:val="009B7629"/>
    <w:rsid w:val="009B7F71"/>
    <w:rsid w:val="009C0ED1"/>
    <w:rsid w:val="009C1466"/>
    <w:rsid w:val="009C264D"/>
    <w:rsid w:val="009C26DC"/>
    <w:rsid w:val="009C2CD3"/>
    <w:rsid w:val="009C321B"/>
    <w:rsid w:val="009C35C4"/>
    <w:rsid w:val="009C4AB3"/>
    <w:rsid w:val="009C64C0"/>
    <w:rsid w:val="009C6A2E"/>
    <w:rsid w:val="009C7B8F"/>
    <w:rsid w:val="009C7F3B"/>
    <w:rsid w:val="009D0356"/>
    <w:rsid w:val="009D1807"/>
    <w:rsid w:val="009D1960"/>
    <w:rsid w:val="009D4C33"/>
    <w:rsid w:val="009D4DFC"/>
    <w:rsid w:val="009D5502"/>
    <w:rsid w:val="009D5D8C"/>
    <w:rsid w:val="009D5F6F"/>
    <w:rsid w:val="009D78BB"/>
    <w:rsid w:val="009D794C"/>
    <w:rsid w:val="009D7EBA"/>
    <w:rsid w:val="009E049D"/>
    <w:rsid w:val="009E1CFB"/>
    <w:rsid w:val="009E1E58"/>
    <w:rsid w:val="009E1EE5"/>
    <w:rsid w:val="009E28A0"/>
    <w:rsid w:val="009E3231"/>
    <w:rsid w:val="009E36C4"/>
    <w:rsid w:val="009E3E0B"/>
    <w:rsid w:val="009E3F27"/>
    <w:rsid w:val="009E44AA"/>
    <w:rsid w:val="009E44B8"/>
    <w:rsid w:val="009E4D8F"/>
    <w:rsid w:val="009E50B3"/>
    <w:rsid w:val="009E56EF"/>
    <w:rsid w:val="009E57C6"/>
    <w:rsid w:val="009E5830"/>
    <w:rsid w:val="009E5A85"/>
    <w:rsid w:val="009E5D23"/>
    <w:rsid w:val="009E66D1"/>
    <w:rsid w:val="009E6B0A"/>
    <w:rsid w:val="009E6DFB"/>
    <w:rsid w:val="009E73D0"/>
    <w:rsid w:val="009F0329"/>
    <w:rsid w:val="009F0458"/>
    <w:rsid w:val="009F109D"/>
    <w:rsid w:val="009F1A9D"/>
    <w:rsid w:val="009F5717"/>
    <w:rsid w:val="009F669E"/>
    <w:rsid w:val="009F7B12"/>
    <w:rsid w:val="00A00D2F"/>
    <w:rsid w:val="00A01912"/>
    <w:rsid w:val="00A01F73"/>
    <w:rsid w:val="00A02828"/>
    <w:rsid w:val="00A02A34"/>
    <w:rsid w:val="00A037C8"/>
    <w:rsid w:val="00A03DC9"/>
    <w:rsid w:val="00A06780"/>
    <w:rsid w:val="00A075CC"/>
    <w:rsid w:val="00A10447"/>
    <w:rsid w:val="00A10E22"/>
    <w:rsid w:val="00A10FAC"/>
    <w:rsid w:val="00A112E0"/>
    <w:rsid w:val="00A11942"/>
    <w:rsid w:val="00A11FF1"/>
    <w:rsid w:val="00A13384"/>
    <w:rsid w:val="00A13DD6"/>
    <w:rsid w:val="00A14773"/>
    <w:rsid w:val="00A14C0E"/>
    <w:rsid w:val="00A1607B"/>
    <w:rsid w:val="00A172BA"/>
    <w:rsid w:val="00A2086A"/>
    <w:rsid w:val="00A21521"/>
    <w:rsid w:val="00A216E4"/>
    <w:rsid w:val="00A225AA"/>
    <w:rsid w:val="00A232A7"/>
    <w:rsid w:val="00A233CC"/>
    <w:rsid w:val="00A23DFC"/>
    <w:rsid w:val="00A243C4"/>
    <w:rsid w:val="00A255D0"/>
    <w:rsid w:val="00A2563E"/>
    <w:rsid w:val="00A26A73"/>
    <w:rsid w:val="00A27719"/>
    <w:rsid w:val="00A31440"/>
    <w:rsid w:val="00A3191B"/>
    <w:rsid w:val="00A32C1C"/>
    <w:rsid w:val="00A332E2"/>
    <w:rsid w:val="00A3332D"/>
    <w:rsid w:val="00A3450A"/>
    <w:rsid w:val="00A348CA"/>
    <w:rsid w:val="00A34CFE"/>
    <w:rsid w:val="00A35166"/>
    <w:rsid w:val="00A3520C"/>
    <w:rsid w:val="00A35C1C"/>
    <w:rsid w:val="00A35EFB"/>
    <w:rsid w:val="00A3623D"/>
    <w:rsid w:val="00A366B3"/>
    <w:rsid w:val="00A36802"/>
    <w:rsid w:val="00A37EF2"/>
    <w:rsid w:val="00A37F27"/>
    <w:rsid w:val="00A40361"/>
    <w:rsid w:val="00A40B59"/>
    <w:rsid w:val="00A410D3"/>
    <w:rsid w:val="00A417B1"/>
    <w:rsid w:val="00A419DE"/>
    <w:rsid w:val="00A4492C"/>
    <w:rsid w:val="00A45767"/>
    <w:rsid w:val="00A457FC"/>
    <w:rsid w:val="00A45B08"/>
    <w:rsid w:val="00A45BEC"/>
    <w:rsid w:val="00A46E08"/>
    <w:rsid w:val="00A471F8"/>
    <w:rsid w:val="00A476A7"/>
    <w:rsid w:val="00A503CD"/>
    <w:rsid w:val="00A50404"/>
    <w:rsid w:val="00A52113"/>
    <w:rsid w:val="00A5240D"/>
    <w:rsid w:val="00A52E8D"/>
    <w:rsid w:val="00A5330D"/>
    <w:rsid w:val="00A5407F"/>
    <w:rsid w:val="00A56F6D"/>
    <w:rsid w:val="00A6107D"/>
    <w:rsid w:val="00A61727"/>
    <w:rsid w:val="00A63A74"/>
    <w:rsid w:val="00A641AE"/>
    <w:rsid w:val="00A65E5D"/>
    <w:rsid w:val="00A66629"/>
    <w:rsid w:val="00A67868"/>
    <w:rsid w:val="00A7175A"/>
    <w:rsid w:val="00A719E8"/>
    <w:rsid w:val="00A71DE1"/>
    <w:rsid w:val="00A72F84"/>
    <w:rsid w:val="00A7366F"/>
    <w:rsid w:val="00A74BD9"/>
    <w:rsid w:val="00A75EDF"/>
    <w:rsid w:val="00A7612F"/>
    <w:rsid w:val="00A76C4F"/>
    <w:rsid w:val="00A779A3"/>
    <w:rsid w:val="00A803B7"/>
    <w:rsid w:val="00A80D4F"/>
    <w:rsid w:val="00A80E78"/>
    <w:rsid w:val="00A81501"/>
    <w:rsid w:val="00A82B37"/>
    <w:rsid w:val="00A847AF"/>
    <w:rsid w:val="00A85437"/>
    <w:rsid w:val="00A8573C"/>
    <w:rsid w:val="00A86359"/>
    <w:rsid w:val="00A86923"/>
    <w:rsid w:val="00A869C2"/>
    <w:rsid w:val="00A86EE0"/>
    <w:rsid w:val="00A87287"/>
    <w:rsid w:val="00A87AF8"/>
    <w:rsid w:val="00A87D0C"/>
    <w:rsid w:val="00A90208"/>
    <w:rsid w:val="00A911FD"/>
    <w:rsid w:val="00A91905"/>
    <w:rsid w:val="00A9286B"/>
    <w:rsid w:val="00A93035"/>
    <w:rsid w:val="00A93E45"/>
    <w:rsid w:val="00A9457F"/>
    <w:rsid w:val="00A94A27"/>
    <w:rsid w:val="00A950B6"/>
    <w:rsid w:val="00A95244"/>
    <w:rsid w:val="00A97744"/>
    <w:rsid w:val="00AA2A97"/>
    <w:rsid w:val="00AA5DE3"/>
    <w:rsid w:val="00AA66BA"/>
    <w:rsid w:val="00AA66C3"/>
    <w:rsid w:val="00AA6F4A"/>
    <w:rsid w:val="00AA7201"/>
    <w:rsid w:val="00AA757F"/>
    <w:rsid w:val="00AA7D2B"/>
    <w:rsid w:val="00AA7DC3"/>
    <w:rsid w:val="00AB0E82"/>
    <w:rsid w:val="00AB179A"/>
    <w:rsid w:val="00AB20BA"/>
    <w:rsid w:val="00AB296A"/>
    <w:rsid w:val="00AB3573"/>
    <w:rsid w:val="00AB4188"/>
    <w:rsid w:val="00AB44BE"/>
    <w:rsid w:val="00AB468F"/>
    <w:rsid w:val="00AB4E8C"/>
    <w:rsid w:val="00AB6019"/>
    <w:rsid w:val="00AB631D"/>
    <w:rsid w:val="00AB66C3"/>
    <w:rsid w:val="00AB7042"/>
    <w:rsid w:val="00AB765E"/>
    <w:rsid w:val="00AB7804"/>
    <w:rsid w:val="00AB7BBC"/>
    <w:rsid w:val="00AB7CE3"/>
    <w:rsid w:val="00AC026B"/>
    <w:rsid w:val="00AC055A"/>
    <w:rsid w:val="00AC1A2E"/>
    <w:rsid w:val="00AC21BC"/>
    <w:rsid w:val="00AC223F"/>
    <w:rsid w:val="00AC33FC"/>
    <w:rsid w:val="00AC46B1"/>
    <w:rsid w:val="00AC4992"/>
    <w:rsid w:val="00AC4AB0"/>
    <w:rsid w:val="00AC5212"/>
    <w:rsid w:val="00AC54E1"/>
    <w:rsid w:val="00AC64C1"/>
    <w:rsid w:val="00AC7644"/>
    <w:rsid w:val="00AD0223"/>
    <w:rsid w:val="00AD0E5F"/>
    <w:rsid w:val="00AD3296"/>
    <w:rsid w:val="00AD3FF0"/>
    <w:rsid w:val="00AD41EB"/>
    <w:rsid w:val="00AD4B40"/>
    <w:rsid w:val="00AD50B7"/>
    <w:rsid w:val="00AD5B59"/>
    <w:rsid w:val="00AD5BDB"/>
    <w:rsid w:val="00AD61A7"/>
    <w:rsid w:val="00AD6600"/>
    <w:rsid w:val="00AD699F"/>
    <w:rsid w:val="00AD6AE1"/>
    <w:rsid w:val="00AD7970"/>
    <w:rsid w:val="00AE0618"/>
    <w:rsid w:val="00AE0F8F"/>
    <w:rsid w:val="00AE13D7"/>
    <w:rsid w:val="00AE2887"/>
    <w:rsid w:val="00AE30F3"/>
    <w:rsid w:val="00AE3918"/>
    <w:rsid w:val="00AE3926"/>
    <w:rsid w:val="00AE4E9E"/>
    <w:rsid w:val="00AE518D"/>
    <w:rsid w:val="00AE5E44"/>
    <w:rsid w:val="00AE6EBC"/>
    <w:rsid w:val="00AF0522"/>
    <w:rsid w:val="00AF0C17"/>
    <w:rsid w:val="00AF0EDC"/>
    <w:rsid w:val="00AF21B2"/>
    <w:rsid w:val="00AF2B48"/>
    <w:rsid w:val="00AF5890"/>
    <w:rsid w:val="00AF731D"/>
    <w:rsid w:val="00AF769E"/>
    <w:rsid w:val="00AF7F76"/>
    <w:rsid w:val="00B00450"/>
    <w:rsid w:val="00B00A61"/>
    <w:rsid w:val="00B0268B"/>
    <w:rsid w:val="00B026C8"/>
    <w:rsid w:val="00B02827"/>
    <w:rsid w:val="00B02BCE"/>
    <w:rsid w:val="00B02C76"/>
    <w:rsid w:val="00B033E6"/>
    <w:rsid w:val="00B03A5B"/>
    <w:rsid w:val="00B03E8F"/>
    <w:rsid w:val="00B05654"/>
    <w:rsid w:val="00B05A7C"/>
    <w:rsid w:val="00B05C52"/>
    <w:rsid w:val="00B060F3"/>
    <w:rsid w:val="00B0635A"/>
    <w:rsid w:val="00B06CDD"/>
    <w:rsid w:val="00B07DCB"/>
    <w:rsid w:val="00B113E6"/>
    <w:rsid w:val="00B1207C"/>
    <w:rsid w:val="00B124CB"/>
    <w:rsid w:val="00B14744"/>
    <w:rsid w:val="00B14F68"/>
    <w:rsid w:val="00B16207"/>
    <w:rsid w:val="00B1710B"/>
    <w:rsid w:val="00B1753A"/>
    <w:rsid w:val="00B17905"/>
    <w:rsid w:val="00B21B6D"/>
    <w:rsid w:val="00B220D8"/>
    <w:rsid w:val="00B22100"/>
    <w:rsid w:val="00B22906"/>
    <w:rsid w:val="00B22929"/>
    <w:rsid w:val="00B234AF"/>
    <w:rsid w:val="00B24825"/>
    <w:rsid w:val="00B24E93"/>
    <w:rsid w:val="00B253EE"/>
    <w:rsid w:val="00B275EE"/>
    <w:rsid w:val="00B27E09"/>
    <w:rsid w:val="00B30267"/>
    <w:rsid w:val="00B3280A"/>
    <w:rsid w:val="00B32A52"/>
    <w:rsid w:val="00B32C7A"/>
    <w:rsid w:val="00B33133"/>
    <w:rsid w:val="00B35F86"/>
    <w:rsid w:val="00B36531"/>
    <w:rsid w:val="00B36829"/>
    <w:rsid w:val="00B40BF9"/>
    <w:rsid w:val="00B416E4"/>
    <w:rsid w:val="00B42513"/>
    <w:rsid w:val="00B43818"/>
    <w:rsid w:val="00B449BF"/>
    <w:rsid w:val="00B44B0C"/>
    <w:rsid w:val="00B44BA8"/>
    <w:rsid w:val="00B44BD9"/>
    <w:rsid w:val="00B44FA5"/>
    <w:rsid w:val="00B450FE"/>
    <w:rsid w:val="00B45212"/>
    <w:rsid w:val="00B460D2"/>
    <w:rsid w:val="00B4650B"/>
    <w:rsid w:val="00B469E5"/>
    <w:rsid w:val="00B46C5A"/>
    <w:rsid w:val="00B46D84"/>
    <w:rsid w:val="00B515B8"/>
    <w:rsid w:val="00B5180F"/>
    <w:rsid w:val="00B5188D"/>
    <w:rsid w:val="00B51985"/>
    <w:rsid w:val="00B5379C"/>
    <w:rsid w:val="00B53B35"/>
    <w:rsid w:val="00B546DF"/>
    <w:rsid w:val="00B54773"/>
    <w:rsid w:val="00B54894"/>
    <w:rsid w:val="00B54C36"/>
    <w:rsid w:val="00B550C9"/>
    <w:rsid w:val="00B5577A"/>
    <w:rsid w:val="00B55CCB"/>
    <w:rsid w:val="00B560AB"/>
    <w:rsid w:val="00B570ED"/>
    <w:rsid w:val="00B572C1"/>
    <w:rsid w:val="00B575AA"/>
    <w:rsid w:val="00B60533"/>
    <w:rsid w:val="00B60A7F"/>
    <w:rsid w:val="00B60F9A"/>
    <w:rsid w:val="00B6175E"/>
    <w:rsid w:val="00B61D68"/>
    <w:rsid w:val="00B62031"/>
    <w:rsid w:val="00B6351C"/>
    <w:rsid w:val="00B63BB5"/>
    <w:rsid w:val="00B64901"/>
    <w:rsid w:val="00B64B04"/>
    <w:rsid w:val="00B64DDC"/>
    <w:rsid w:val="00B66479"/>
    <w:rsid w:val="00B70AB2"/>
    <w:rsid w:val="00B718D7"/>
    <w:rsid w:val="00B71B88"/>
    <w:rsid w:val="00B7294D"/>
    <w:rsid w:val="00B72C00"/>
    <w:rsid w:val="00B73714"/>
    <w:rsid w:val="00B74400"/>
    <w:rsid w:val="00B74D1F"/>
    <w:rsid w:val="00B74F52"/>
    <w:rsid w:val="00B76847"/>
    <w:rsid w:val="00B80396"/>
    <w:rsid w:val="00B80A28"/>
    <w:rsid w:val="00B80B89"/>
    <w:rsid w:val="00B81F45"/>
    <w:rsid w:val="00B82837"/>
    <w:rsid w:val="00B8374D"/>
    <w:rsid w:val="00B838CB"/>
    <w:rsid w:val="00B83C9C"/>
    <w:rsid w:val="00B841A6"/>
    <w:rsid w:val="00B8485C"/>
    <w:rsid w:val="00B85467"/>
    <w:rsid w:val="00B85510"/>
    <w:rsid w:val="00B85EDC"/>
    <w:rsid w:val="00B86297"/>
    <w:rsid w:val="00B8774E"/>
    <w:rsid w:val="00B87F32"/>
    <w:rsid w:val="00B9020A"/>
    <w:rsid w:val="00B92132"/>
    <w:rsid w:val="00B9264D"/>
    <w:rsid w:val="00B92824"/>
    <w:rsid w:val="00B9303A"/>
    <w:rsid w:val="00B95A6E"/>
    <w:rsid w:val="00B95A76"/>
    <w:rsid w:val="00B96F5A"/>
    <w:rsid w:val="00B97408"/>
    <w:rsid w:val="00B97A9F"/>
    <w:rsid w:val="00B97ECD"/>
    <w:rsid w:val="00B97F06"/>
    <w:rsid w:val="00B97FBA"/>
    <w:rsid w:val="00BA0AD2"/>
    <w:rsid w:val="00BA2088"/>
    <w:rsid w:val="00BA2890"/>
    <w:rsid w:val="00BA2BF0"/>
    <w:rsid w:val="00BA3808"/>
    <w:rsid w:val="00BA4EBA"/>
    <w:rsid w:val="00BA54A4"/>
    <w:rsid w:val="00BA61C7"/>
    <w:rsid w:val="00BA63E7"/>
    <w:rsid w:val="00BA6E53"/>
    <w:rsid w:val="00BA70AF"/>
    <w:rsid w:val="00BA7401"/>
    <w:rsid w:val="00BB0CD9"/>
    <w:rsid w:val="00BB1495"/>
    <w:rsid w:val="00BB2A54"/>
    <w:rsid w:val="00BB4002"/>
    <w:rsid w:val="00BB4B60"/>
    <w:rsid w:val="00BB51D1"/>
    <w:rsid w:val="00BB540C"/>
    <w:rsid w:val="00BB54C5"/>
    <w:rsid w:val="00BB55D6"/>
    <w:rsid w:val="00BB58EA"/>
    <w:rsid w:val="00BB6445"/>
    <w:rsid w:val="00BB6843"/>
    <w:rsid w:val="00BC011A"/>
    <w:rsid w:val="00BC1115"/>
    <w:rsid w:val="00BC1A0A"/>
    <w:rsid w:val="00BC369B"/>
    <w:rsid w:val="00BC430F"/>
    <w:rsid w:val="00BC5BA2"/>
    <w:rsid w:val="00BC5FC8"/>
    <w:rsid w:val="00BC644A"/>
    <w:rsid w:val="00BD160B"/>
    <w:rsid w:val="00BD1E54"/>
    <w:rsid w:val="00BD2954"/>
    <w:rsid w:val="00BD4770"/>
    <w:rsid w:val="00BD56D9"/>
    <w:rsid w:val="00BD5B69"/>
    <w:rsid w:val="00BD643A"/>
    <w:rsid w:val="00BD6DC7"/>
    <w:rsid w:val="00BE0B94"/>
    <w:rsid w:val="00BE1E92"/>
    <w:rsid w:val="00BE2074"/>
    <w:rsid w:val="00BE236A"/>
    <w:rsid w:val="00BE2D1A"/>
    <w:rsid w:val="00BE3194"/>
    <w:rsid w:val="00BE3AE5"/>
    <w:rsid w:val="00BE3F11"/>
    <w:rsid w:val="00BE457B"/>
    <w:rsid w:val="00BE58C8"/>
    <w:rsid w:val="00BE59AA"/>
    <w:rsid w:val="00BE6534"/>
    <w:rsid w:val="00BE698C"/>
    <w:rsid w:val="00BE7253"/>
    <w:rsid w:val="00BE764F"/>
    <w:rsid w:val="00BE76FF"/>
    <w:rsid w:val="00BE7DD0"/>
    <w:rsid w:val="00BE7FAE"/>
    <w:rsid w:val="00BF016C"/>
    <w:rsid w:val="00BF091F"/>
    <w:rsid w:val="00BF1A7D"/>
    <w:rsid w:val="00BF1CA1"/>
    <w:rsid w:val="00BF25FC"/>
    <w:rsid w:val="00BF3652"/>
    <w:rsid w:val="00BF545A"/>
    <w:rsid w:val="00BF6010"/>
    <w:rsid w:val="00BF6272"/>
    <w:rsid w:val="00BF7C19"/>
    <w:rsid w:val="00C006C4"/>
    <w:rsid w:val="00C016D7"/>
    <w:rsid w:val="00C018CD"/>
    <w:rsid w:val="00C021D5"/>
    <w:rsid w:val="00C02539"/>
    <w:rsid w:val="00C02588"/>
    <w:rsid w:val="00C025F5"/>
    <w:rsid w:val="00C02A63"/>
    <w:rsid w:val="00C02C1D"/>
    <w:rsid w:val="00C0345C"/>
    <w:rsid w:val="00C034CC"/>
    <w:rsid w:val="00C0420C"/>
    <w:rsid w:val="00C0434F"/>
    <w:rsid w:val="00C06B65"/>
    <w:rsid w:val="00C077EC"/>
    <w:rsid w:val="00C07C57"/>
    <w:rsid w:val="00C1004B"/>
    <w:rsid w:val="00C10115"/>
    <w:rsid w:val="00C10BCA"/>
    <w:rsid w:val="00C10C45"/>
    <w:rsid w:val="00C1148A"/>
    <w:rsid w:val="00C11A57"/>
    <w:rsid w:val="00C120FE"/>
    <w:rsid w:val="00C1220E"/>
    <w:rsid w:val="00C138BF"/>
    <w:rsid w:val="00C1397E"/>
    <w:rsid w:val="00C140F2"/>
    <w:rsid w:val="00C1472F"/>
    <w:rsid w:val="00C154A4"/>
    <w:rsid w:val="00C16B84"/>
    <w:rsid w:val="00C16D6C"/>
    <w:rsid w:val="00C17C40"/>
    <w:rsid w:val="00C20B3D"/>
    <w:rsid w:val="00C23482"/>
    <w:rsid w:val="00C23E9F"/>
    <w:rsid w:val="00C241B1"/>
    <w:rsid w:val="00C24E01"/>
    <w:rsid w:val="00C25027"/>
    <w:rsid w:val="00C26EE8"/>
    <w:rsid w:val="00C276C3"/>
    <w:rsid w:val="00C3102C"/>
    <w:rsid w:val="00C31222"/>
    <w:rsid w:val="00C319AF"/>
    <w:rsid w:val="00C347BD"/>
    <w:rsid w:val="00C3484A"/>
    <w:rsid w:val="00C36197"/>
    <w:rsid w:val="00C377B2"/>
    <w:rsid w:val="00C40336"/>
    <w:rsid w:val="00C40D14"/>
    <w:rsid w:val="00C40F69"/>
    <w:rsid w:val="00C411B7"/>
    <w:rsid w:val="00C413C4"/>
    <w:rsid w:val="00C41650"/>
    <w:rsid w:val="00C41F01"/>
    <w:rsid w:val="00C426B4"/>
    <w:rsid w:val="00C42A82"/>
    <w:rsid w:val="00C430D3"/>
    <w:rsid w:val="00C4316E"/>
    <w:rsid w:val="00C43BE9"/>
    <w:rsid w:val="00C43C54"/>
    <w:rsid w:val="00C4483E"/>
    <w:rsid w:val="00C44AE2"/>
    <w:rsid w:val="00C45A0F"/>
    <w:rsid w:val="00C46760"/>
    <w:rsid w:val="00C5071E"/>
    <w:rsid w:val="00C50AD1"/>
    <w:rsid w:val="00C512D0"/>
    <w:rsid w:val="00C5353D"/>
    <w:rsid w:val="00C53564"/>
    <w:rsid w:val="00C54E00"/>
    <w:rsid w:val="00C54EBE"/>
    <w:rsid w:val="00C551B8"/>
    <w:rsid w:val="00C55279"/>
    <w:rsid w:val="00C572FE"/>
    <w:rsid w:val="00C5793A"/>
    <w:rsid w:val="00C65312"/>
    <w:rsid w:val="00C6538B"/>
    <w:rsid w:val="00C65BB7"/>
    <w:rsid w:val="00C65CAD"/>
    <w:rsid w:val="00C67EFA"/>
    <w:rsid w:val="00C702D4"/>
    <w:rsid w:val="00C711E0"/>
    <w:rsid w:val="00C7140E"/>
    <w:rsid w:val="00C717AD"/>
    <w:rsid w:val="00C73B27"/>
    <w:rsid w:val="00C74658"/>
    <w:rsid w:val="00C7681D"/>
    <w:rsid w:val="00C773E5"/>
    <w:rsid w:val="00C775C5"/>
    <w:rsid w:val="00C80214"/>
    <w:rsid w:val="00C80F5D"/>
    <w:rsid w:val="00C81C3A"/>
    <w:rsid w:val="00C82EB2"/>
    <w:rsid w:val="00C8317F"/>
    <w:rsid w:val="00C836F8"/>
    <w:rsid w:val="00C840FC"/>
    <w:rsid w:val="00C84766"/>
    <w:rsid w:val="00C84EA6"/>
    <w:rsid w:val="00C84F52"/>
    <w:rsid w:val="00C858D3"/>
    <w:rsid w:val="00C85E9E"/>
    <w:rsid w:val="00C8661E"/>
    <w:rsid w:val="00C878E5"/>
    <w:rsid w:val="00C90F1F"/>
    <w:rsid w:val="00C90FA0"/>
    <w:rsid w:val="00C916E9"/>
    <w:rsid w:val="00C92823"/>
    <w:rsid w:val="00C94492"/>
    <w:rsid w:val="00C953A9"/>
    <w:rsid w:val="00C9644E"/>
    <w:rsid w:val="00C975A9"/>
    <w:rsid w:val="00C97924"/>
    <w:rsid w:val="00C97ACC"/>
    <w:rsid w:val="00CA3A56"/>
    <w:rsid w:val="00CA3B6C"/>
    <w:rsid w:val="00CA3C99"/>
    <w:rsid w:val="00CA509B"/>
    <w:rsid w:val="00CA7101"/>
    <w:rsid w:val="00CA7B86"/>
    <w:rsid w:val="00CB00A3"/>
    <w:rsid w:val="00CB02D4"/>
    <w:rsid w:val="00CB22CA"/>
    <w:rsid w:val="00CB2CB9"/>
    <w:rsid w:val="00CB3158"/>
    <w:rsid w:val="00CB4DCD"/>
    <w:rsid w:val="00CB59A8"/>
    <w:rsid w:val="00CB5F34"/>
    <w:rsid w:val="00CC0B6F"/>
    <w:rsid w:val="00CC128F"/>
    <w:rsid w:val="00CC1B57"/>
    <w:rsid w:val="00CC1D96"/>
    <w:rsid w:val="00CC22C1"/>
    <w:rsid w:val="00CC44D3"/>
    <w:rsid w:val="00CC4CDF"/>
    <w:rsid w:val="00CC5102"/>
    <w:rsid w:val="00CC5D0B"/>
    <w:rsid w:val="00CC6236"/>
    <w:rsid w:val="00CC67B8"/>
    <w:rsid w:val="00CC6B1D"/>
    <w:rsid w:val="00CC745C"/>
    <w:rsid w:val="00CD07B5"/>
    <w:rsid w:val="00CD113D"/>
    <w:rsid w:val="00CD17DD"/>
    <w:rsid w:val="00CD43E8"/>
    <w:rsid w:val="00CD5194"/>
    <w:rsid w:val="00CD75AF"/>
    <w:rsid w:val="00CE052E"/>
    <w:rsid w:val="00CE1D7F"/>
    <w:rsid w:val="00CE22C6"/>
    <w:rsid w:val="00CE354D"/>
    <w:rsid w:val="00CE3707"/>
    <w:rsid w:val="00CE6054"/>
    <w:rsid w:val="00CE6F6E"/>
    <w:rsid w:val="00CE7B60"/>
    <w:rsid w:val="00CF01AD"/>
    <w:rsid w:val="00CF0C23"/>
    <w:rsid w:val="00CF1FD1"/>
    <w:rsid w:val="00CF2070"/>
    <w:rsid w:val="00CF27C7"/>
    <w:rsid w:val="00CF282D"/>
    <w:rsid w:val="00CF67DB"/>
    <w:rsid w:val="00CF7291"/>
    <w:rsid w:val="00D00463"/>
    <w:rsid w:val="00D004BA"/>
    <w:rsid w:val="00D013ED"/>
    <w:rsid w:val="00D01684"/>
    <w:rsid w:val="00D01A34"/>
    <w:rsid w:val="00D01DF8"/>
    <w:rsid w:val="00D02241"/>
    <w:rsid w:val="00D04439"/>
    <w:rsid w:val="00D06436"/>
    <w:rsid w:val="00D07565"/>
    <w:rsid w:val="00D113A4"/>
    <w:rsid w:val="00D119DA"/>
    <w:rsid w:val="00D121E9"/>
    <w:rsid w:val="00D129AE"/>
    <w:rsid w:val="00D132B9"/>
    <w:rsid w:val="00D136CE"/>
    <w:rsid w:val="00D13F29"/>
    <w:rsid w:val="00D1401D"/>
    <w:rsid w:val="00D14147"/>
    <w:rsid w:val="00D14695"/>
    <w:rsid w:val="00D14D01"/>
    <w:rsid w:val="00D1555B"/>
    <w:rsid w:val="00D15B8E"/>
    <w:rsid w:val="00D15C40"/>
    <w:rsid w:val="00D16D4E"/>
    <w:rsid w:val="00D174C5"/>
    <w:rsid w:val="00D20658"/>
    <w:rsid w:val="00D20919"/>
    <w:rsid w:val="00D20F08"/>
    <w:rsid w:val="00D21C7D"/>
    <w:rsid w:val="00D235CC"/>
    <w:rsid w:val="00D23CE4"/>
    <w:rsid w:val="00D2433E"/>
    <w:rsid w:val="00D25B2B"/>
    <w:rsid w:val="00D26CE3"/>
    <w:rsid w:val="00D2722C"/>
    <w:rsid w:val="00D27857"/>
    <w:rsid w:val="00D278A3"/>
    <w:rsid w:val="00D27CCA"/>
    <w:rsid w:val="00D30E37"/>
    <w:rsid w:val="00D326E3"/>
    <w:rsid w:val="00D32A36"/>
    <w:rsid w:val="00D32F5E"/>
    <w:rsid w:val="00D33D9C"/>
    <w:rsid w:val="00D3425B"/>
    <w:rsid w:val="00D34B31"/>
    <w:rsid w:val="00D34F7A"/>
    <w:rsid w:val="00D36412"/>
    <w:rsid w:val="00D36AA4"/>
    <w:rsid w:val="00D37693"/>
    <w:rsid w:val="00D377C9"/>
    <w:rsid w:val="00D40013"/>
    <w:rsid w:val="00D40DA1"/>
    <w:rsid w:val="00D41EB8"/>
    <w:rsid w:val="00D43ADC"/>
    <w:rsid w:val="00D43C05"/>
    <w:rsid w:val="00D442A1"/>
    <w:rsid w:val="00D4556B"/>
    <w:rsid w:val="00D4595C"/>
    <w:rsid w:val="00D45AD0"/>
    <w:rsid w:val="00D4775B"/>
    <w:rsid w:val="00D51AC6"/>
    <w:rsid w:val="00D52F14"/>
    <w:rsid w:val="00D52F56"/>
    <w:rsid w:val="00D55333"/>
    <w:rsid w:val="00D55359"/>
    <w:rsid w:val="00D558C5"/>
    <w:rsid w:val="00D55B59"/>
    <w:rsid w:val="00D578D6"/>
    <w:rsid w:val="00D6064D"/>
    <w:rsid w:val="00D61943"/>
    <w:rsid w:val="00D62083"/>
    <w:rsid w:val="00D62DE2"/>
    <w:rsid w:val="00D63EB5"/>
    <w:rsid w:val="00D65600"/>
    <w:rsid w:val="00D66F5C"/>
    <w:rsid w:val="00D67826"/>
    <w:rsid w:val="00D701BB"/>
    <w:rsid w:val="00D70660"/>
    <w:rsid w:val="00D70B23"/>
    <w:rsid w:val="00D70FBE"/>
    <w:rsid w:val="00D710AC"/>
    <w:rsid w:val="00D712D9"/>
    <w:rsid w:val="00D73C78"/>
    <w:rsid w:val="00D7665F"/>
    <w:rsid w:val="00D767AA"/>
    <w:rsid w:val="00D77BD2"/>
    <w:rsid w:val="00D8061F"/>
    <w:rsid w:val="00D80AD4"/>
    <w:rsid w:val="00D80ED7"/>
    <w:rsid w:val="00D810F0"/>
    <w:rsid w:val="00D8259F"/>
    <w:rsid w:val="00D82B37"/>
    <w:rsid w:val="00D82DB5"/>
    <w:rsid w:val="00D83123"/>
    <w:rsid w:val="00D837F9"/>
    <w:rsid w:val="00D86B0E"/>
    <w:rsid w:val="00D87C95"/>
    <w:rsid w:val="00D901CD"/>
    <w:rsid w:val="00D91691"/>
    <w:rsid w:val="00D917B9"/>
    <w:rsid w:val="00D94608"/>
    <w:rsid w:val="00D946FC"/>
    <w:rsid w:val="00D94F74"/>
    <w:rsid w:val="00D967B8"/>
    <w:rsid w:val="00D969FB"/>
    <w:rsid w:val="00D96DBB"/>
    <w:rsid w:val="00D96FB8"/>
    <w:rsid w:val="00D97345"/>
    <w:rsid w:val="00D97F0F"/>
    <w:rsid w:val="00DA00FE"/>
    <w:rsid w:val="00DA0AFA"/>
    <w:rsid w:val="00DA0B58"/>
    <w:rsid w:val="00DA0F53"/>
    <w:rsid w:val="00DA1B14"/>
    <w:rsid w:val="00DA234C"/>
    <w:rsid w:val="00DA378F"/>
    <w:rsid w:val="00DA3B31"/>
    <w:rsid w:val="00DA3E24"/>
    <w:rsid w:val="00DA624B"/>
    <w:rsid w:val="00DA6412"/>
    <w:rsid w:val="00DA6700"/>
    <w:rsid w:val="00DA7019"/>
    <w:rsid w:val="00DA7568"/>
    <w:rsid w:val="00DB0516"/>
    <w:rsid w:val="00DB0885"/>
    <w:rsid w:val="00DB2905"/>
    <w:rsid w:val="00DB3ACC"/>
    <w:rsid w:val="00DB4045"/>
    <w:rsid w:val="00DB79FF"/>
    <w:rsid w:val="00DB7C02"/>
    <w:rsid w:val="00DC02B1"/>
    <w:rsid w:val="00DC1251"/>
    <w:rsid w:val="00DC2746"/>
    <w:rsid w:val="00DC32B7"/>
    <w:rsid w:val="00DC347F"/>
    <w:rsid w:val="00DC3E35"/>
    <w:rsid w:val="00DC3E37"/>
    <w:rsid w:val="00DC60AD"/>
    <w:rsid w:val="00DC7F38"/>
    <w:rsid w:val="00DD1833"/>
    <w:rsid w:val="00DD2369"/>
    <w:rsid w:val="00DD2670"/>
    <w:rsid w:val="00DD33E3"/>
    <w:rsid w:val="00DD42AA"/>
    <w:rsid w:val="00DD46CE"/>
    <w:rsid w:val="00DD477B"/>
    <w:rsid w:val="00DD5C8C"/>
    <w:rsid w:val="00DD7D51"/>
    <w:rsid w:val="00DD7F2D"/>
    <w:rsid w:val="00DE1CEA"/>
    <w:rsid w:val="00DE1D9C"/>
    <w:rsid w:val="00DE1FB5"/>
    <w:rsid w:val="00DE34EF"/>
    <w:rsid w:val="00DE35D6"/>
    <w:rsid w:val="00DE372C"/>
    <w:rsid w:val="00DE3CA3"/>
    <w:rsid w:val="00DE43AB"/>
    <w:rsid w:val="00DE4470"/>
    <w:rsid w:val="00DE4688"/>
    <w:rsid w:val="00DE4A9A"/>
    <w:rsid w:val="00DE5D34"/>
    <w:rsid w:val="00DE6588"/>
    <w:rsid w:val="00DE6B90"/>
    <w:rsid w:val="00DE6D8E"/>
    <w:rsid w:val="00DE77F7"/>
    <w:rsid w:val="00DF09E6"/>
    <w:rsid w:val="00DF0B43"/>
    <w:rsid w:val="00DF102A"/>
    <w:rsid w:val="00DF19AB"/>
    <w:rsid w:val="00DF1A41"/>
    <w:rsid w:val="00DF1B87"/>
    <w:rsid w:val="00DF1B96"/>
    <w:rsid w:val="00DF38B8"/>
    <w:rsid w:val="00DF4193"/>
    <w:rsid w:val="00DF46EA"/>
    <w:rsid w:val="00DF4C85"/>
    <w:rsid w:val="00DF542E"/>
    <w:rsid w:val="00DF62A0"/>
    <w:rsid w:val="00E0038D"/>
    <w:rsid w:val="00E0133F"/>
    <w:rsid w:val="00E02B26"/>
    <w:rsid w:val="00E02CF4"/>
    <w:rsid w:val="00E02D35"/>
    <w:rsid w:val="00E0339B"/>
    <w:rsid w:val="00E03642"/>
    <w:rsid w:val="00E0406D"/>
    <w:rsid w:val="00E045A7"/>
    <w:rsid w:val="00E04905"/>
    <w:rsid w:val="00E051A1"/>
    <w:rsid w:val="00E0574F"/>
    <w:rsid w:val="00E05D98"/>
    <w:rsid w:val="00E05E37"/>
    <w:rsid w:val="00E10353"/>
    <w:rsid w:val="00E10AA0"/>
    <w:rsid w:val="00E10F31"/>
    <w:rsid w:val="00E1108F"/>
    <w:rsid w:val="00E1185A"/>
    <w:rsid w:val="00E11975"/>
    <w:rsid w:val="00E11F8B"/>
    <w:rsid w:val="00E12129"/>
    <w:rsid w:val="00E129B9"/>
    <w:rsid w:val="00E14F4C"/>
    <w:rsid w:val="00E16257"/>
    <w:rsid w:val="00E17855"/>
    <w:rsid w:val="00E2042A"/>
    <w:rsid w:val="00E2146D"/>
    <w:rsid w:val="00E221DE"/>
    <w:rsid w:val="00E225CD"/>
    <w:rsid w:val="00E23A84"/>
    <w:rsid w:val="00E24BFB"/>
    <w:rsid w:val="00E2649B"/>
    <w:rsid w:val="00E26CFD"/>
    <w:rsid w:val="00E30C87"/>
    <w:rsid w:val="00E30CCD"/>
    <w:rsid w:val="00E315EB"/>
    <w:rsid w:val="00E3160F"/>
    <w:rsid w:val="00E32EEE"/>
    <w:rsid w:val="00E3336C"/>
    <w:rsid w:val="00E34F41"/>
    <w:rsid w:val="00E35463"/>
    <w:rsid w:val="00E3628A"/>
    <w:rsid w:val="00E374AF"/>
    <w:rsid w:val="00E4078B"/>
    <w:rsid w:val="00E408AC"/>
    <w:rsid w:val="00E42FDE"/>
    <w:rsid w:val="00E43C99"/>
    <w:rsid w:val="00E43F5E"/>
    <w:rsid w:val="00E443F4"/>
    <w:rsid w:val="00E47B3B"/>
    <w:rsid w:val="00E507E0"/>
    <w:rsid w:val="00E50E2D"/>
    <w:rsid w:val="00E51A92"/>
    <w:rsid w:val="00E51D25"/>
    <w:rsid w:val="00E53C6F"/>
    <w:rsid w:val="00E548FD"/>
    <w:rsid w:val="00E57182"/>
    <w:rsid w:val="00E5732F"/>
    <w:rsid w:val="00E57D9C"/>
    <w:rsid w:val="00E6025B"/>
    <w:rsid w:val="00E616E0"/>
    <w:rsid w:val="00E62B9B"/>
    <w:rsid w:val="00E6581A"/>
    <w:rsid w:val="00E66323"/>
    <w:rsid w:val="00E67A7E"/>
    <w:rsid w:val="00E70161"/>
    <w:rsid w:val="00E7024E"/>
    <w:rsid w:val="00E717A8"/>
    <w:rsid w:val="00E72F34"/>
    <w:rsid w:val="00E73357"/>
    <w:rsid w:val="00E748F5"/>
    <w:rsid w:val="00E7539B"/>
    <w:rsid w:val="00E75CB1"/>
    <w:rsid w:val="00E762AF"/>
    <w:rsid w:val="00E7648E"/>
    <w:rsid w:val="00E777DC"/>
    <w:rsid w:val="00E779BA"/>
    <w:rsid w:val="00E8111B"/>
    <w:rsid w:val="00E81DDC"/>
    <w:rsid w:val="00E82889"/>
    <w:rsid w:val="00E82934"/>
    <w:rsid w:val="00E82B24"/>
    <w:rsid w:val="00E8363D"/>
    <w:rsid w:val="00E846B8"/>
    <w:rsid w:val="00E853CF"/>
    <w:rsid w:val="00E87786"/>
    <w:rsid w:val="00E87BEA"/>
    <w:rsid w:val="00E90A5A"/>
    <w:rsid w:val="00E90F45"/>
    <w:rsid w:val="00E915C6"/>
    <w:rsid w:val="00E92E78"/>
    <w:rsid w:val="00E936BE"/>
    <w:rsid w:val="00E9407B"/>
    <w:rsid w:val="00E940BC"/>
    <w:rsid w:val="00E95632"/>
    <w:rsid w:val="00E95F16"/>
    <w:rsid w:val="00E96D04"/>
    <w:rsid w:val="00E96DF7"/>
    <w:rsid w:val="00E97516"/>
    <w:rsid w:val="00EA0310"/>
    <w:rsid w:val="00EA047E"/>
    <w:rsid w:val="00EA0F73"/>
    <w:rsid w:val="00EA1E31"/>
    <w:rsid w:val="00EA1EF3"/>
    <w:rsid w:val="00EA2D7D"/>
    <w:rsid w:val="00EA2DC0"/>
    <w:rsid w:val="00EA42AB"/>
    <w:rsid w:val="00EA516B"/>
    <w:rsid w:val="00EA53D5"/>
    <w:rsid w:val="00EA7747"/>
    <w:rsid w:val="00EB0C60"/>
    <w:rsid w:val="00EB2674"/>
    <w:rsid w:val="00EB2A16"/>
    <w:rsid w:val="00EB502B"/>
    <w:rsid w:val="00EB5822"/>
    <w:rsid w:val="00EB5D17"/>
    <w:rsid w:val="00EB6184"/>
    <w:rsid w:val="00EB63CE"/>
    <w:rsid w:val="00EB6806"/>
    <w:rsid w:val="00EB72AA"/>
    <w:rsid w:val="00EB73AA"/>
    <w:rsid w:val="00EB7583"/>
    <w:rsid w:val="00EB7A3A"/>
    <w:rsid w:val="00EC0675"/>
    <w:rsid w:val="00EC0D23"/>
    <w:rsid w:val="00EC104D"/>
    <w:rsid w:val="00EC11C9"/>
    <w:rsid w:val="00EC2B29"/>
    <w:rsid w:val="00EC3E57"/>
    <w:rsid w:val="00EC5108"/>
    <w:rsid w:val="00EC5E56"/>
    <w:rsid w:val="00EC79AA"/>
    <w:rsid w:val="00EC7A7A"/>
    <w:rsid w:val="00ED0316"/>
    <w:rsid w:val="00ED235E"/>
    <w:rsid w:val="00ED2B50"/>
    <w:rsid w:val="00ED38D4"/>
    <w:rsid w:val="00ED50E5"/>
    <w:rsid w:val="00ED5744"/>
    <w:rsid w:val="00ED6BD1"/>
    <w:rsid w:val="00ED734A"/>
    <w:rsid w:val="00ED78C8"/>
    <w:rsid w:val="00ED7924"/>
    <w:rsid w:val="00EE00DC"/>
    <w:rsid w:val="00EE113E"/>
    <w:rsid w:val="00EE1613"/>
    <w:rsid w:val="00EE1EFB"/>
    <w:rsid w:val="00EE233F"/>
    <w:rsid w:val="00EE34E3"/>
    <w:rsid w:val="00EE3BC5"/>
    <w:rsid w:val="00EE3EED"/>
    <w:rsid w:val="00EE59BB"/>
    <w:rsid w:val="00EE5FCF"/>
    <w:rsid w:val="00EE6AB1"/>
    <w:rsid w:val="00EE7296"/>
    <w:rsid w:val="00EF0D05"/>
    <w:rsid w:val="00EF1031"/>
    <w:rsid w:val="00EF1F0D"/>
    <w:rsid w:val="00EF35CF"/>
    <w:rsid w:val="00EF4546"/>
    <w:rsid w:val="00EF4BFC"/>
    <w:rsid w:val="00EF510F"/>
    <w:rsid w:val="00EF63D0"/>
    <w:rsid w:val="00EF6AAE"/>
    <w:rsid w:val="00EF746E"/>
    <w:rsid w:val="00F00B06"/>
    <w:rsid w:val="00F01489"/>
    <w:rsid w:val="00F018AC"/>
    <w:rsid w:val="00F01D4A"/>
    <w:rsid w:val="00F025DA"/>
    <w:rsid w:val="00F02A32"/>
    <w:rsid w:val="00F03937"/>
    <w:rsid w:val="00F044E0"/>
    <w:rsid w:val="00F05E85"/>
    <w:rsid w:val="00F0634E"/>
    <w:rsid w:val="00F065CE"/>
    <w:rsid w:val="00F06D1A"/>
    <w:rsid w:val="00F06E4C"/>
    <w:rsid w:val="00F1008D"/>
    <w:rsid w:val="00F11476"/>
    <w:rsid w:val="00F11A67"/>
    <w:rsid w:val="00F13366"/>
    <w:rsid w:val="00F13A0F"/>
    <w:rsid w:val="00F1419C"/>
    <w:rsid w:val="00F14AC6"/>
    <w:rsid w:val="00F156A3"/>
    <w:rsid w:val="00F2047D"/>
    <w:rsid w:val="00F20817"/>
    <w:rsid w:val="00F20B47"/>
    <w:rsid w:val="00F20FDD"/>
    <w:rsid w:val="00F2115B"/>
    <w:rsid w:val="00F21CE9"/>
    <w:rsid w:val="00F2345D"/>
    <w:rsid w:val="00F23C62"/>
    <w:rsid w:val="00F24D5F"/>
    <w:rsid w:val="00F259DD"/>
    <w:rsid w:val="00F25CB0"/>
    <w:rsid w:val="00F26887"/>
    <w:rsid w:val="00F26ABD"/>
    <w:rsid w:val="00F26E36"/>
    <w:rsid w:val="00F27731"/>
    <w:rsid w:val="00F27F83"/>
    <w:rsid w:val="00F3140E"/>
    <w:rsid w:val="00F34038"/>
    <w:rsid w:val="00F3454A"/>
    <w:rsid w:val="00F3479C"/>
    <w:rsid w:val="00F352F5"/>
    <w:rsid w:val="00F35830"/>
    <w:rsid w:val="00F35847"/>
    <w:rsid w:val="00F35AE9"/>
    <w:rsid w:val="00F37B69"/>
    <w:rsid w:val="00F406A5"/>
    <w:rsid w:val="00F40A82"/>
    <w:rsid w:val="00F4325A"/>
    <w:rsid w:val="00F434CB"/>
    <w:rsid w:val="00F445FD"/>
    <w:rsid w:val="00F446D8"/>
    <w:rsid w:val="00F44EAF"/>
    <w:rsid w:val="00F44FC5"/>
    <w:rsid w:val="00F461EA"/>
    <w:rsid w:val="00F47F62"/>
    <w:rsid w:val="00F5073A"/>
    <w:rsid w:val="00F516FB"/>
    <w:rsid w:val="00F51D15"/>
    <w:rsid w:val="00F529DC"/>
    <w:rsid w:val="00F53450"/>
    <w:rsid w:val="00F5396F"/>
    <w:rsid w:val="00F53A9E"/>
    <w:rsid w:val="00F53C0C"/>
    <w:rsid w:val="00F55377"/>
    <w:rsid w:val="00F562C1"/>
    <w:rsid w:val="00F57695"/>
    <w:rsid w:val="00F60168"/>
    <w:rsid w:val="00F62239"/>
    <w:rsid w:val="00F633B0"/>
    <w:rsid w:val="00F637A0"/>
    <w:rsid w:val="00F63A1D"/>
    <w:rsid w:val="00F64362"/>
    <w:rsid w:val="00F66AEE"/>
    <w:rsid w:val="00F66E98"/>
    <w:rsid w:val="00F67062"/>
    <w:rsid w:val="00F677BB"/>
    <w:rsid w:val="00F67816"/>
    <w:rsid w:val="00F67BF2"/>
    <w:rsid w:val="00F70A86"/>
    <w:rsid w:val="00F70DA4"/>
    <w:rsid w:val="00F7276B"/>
    <w:rsid w:val="00F729F0"/>
    <w:rsid w:val="00F7417B"/>
    <w:rsid w:val="00F746F6"/>
    <w:rsid w:val="00F74E45"/>
    <w:rsid w:val="00F75A94"/>
    <w:rsid w:val="00F77BEE"/>
    <w:rsid w:val="00F80026"/>
    <w:rsid w:val="00F805AC"/>
    <w:rsid w:val="00F80AB8"/>
    <w:rsid w:val="00F80F5E"/>
    <w:rsid w:val="00F83DE9"/>
    <w:rsid w:val="00F8479A"/>
    <w:rsid w:val="00F8533F"/>
    <w:rsid w:val="00F85928"/>
    <w:rsid w:val="00F87727"/>
    <w:rsid w:val="00F90473"/>
    <w:rsid w:val="00F908B1"/>
    <w:rsid w:val="00F90CFE"/>
    <w:rsid w:val="00F90D81"/>
    <w:rsid w:val="00F90E23"/>
    <w:rsid w:val="00F93109"/>
    <w:rsid w:val="00F948AA"/>
    <w:rsid w:val="00F94FCC"/>
    <w:rsid w:val="00F95170"/>
    <w:rsid w:val="00F96A3D"/>
    <w:rsid w:val="00F96C99"/>
    <w:rsid w:val="00F96E3C"/>
    <w:rsid w:val="00F97967"/>
    <w:rsid w:val="00FA0A24"/>
    <w:rsid w:val="00FA1C5E"/>
    <w:rsid w:val="00FA1F76"/>
    <w:rsid w:val="00FA3BCA"/>
    <w:rsid w:val="00FA3DAF"/>
    <w:rsid w:val="00FA4A7A"/>
    <w:rsid w:val="00FA5182"/>
    <w:rsid w:val="00FA5257"/>
    <w:rsid w:val="00FA58A1"/>
    <w:rsid w:val="00FA5C24"/>
    <w:rsid w:val="00FA5C32"/>
    <w:rsid w:val="00FA6666"/>
    <w:rsid w:val="00FB0542"/>
    <w:rsid w:val="00FB188E"/>
    <w:rsid w:val="00FB18C0"/>
    <w:rsid w:val="00FB1B01"/>
    <w:rsid w:val="00FB329B"/>
    <w:rsid w:val="00FB342F"/>
    <w:rsid w:val="00FB3813"/>
    <w:rsid w:val="00FB3904"/>
    <w:rsid w:val="00FB3A1A"/>
    <w:rsid w:val="00FB3A76"/>
    <w:rsid w:val="00FB495B"/>
    <w:rsid w:val="00FB4FCA"/>
    <w:rsid w:val="00FB545C"/>
    <w:rsid w:val="00FB5B3D"/>
    <w:rsid w:val="00FB6087"/>
    <w:rsid w:val="00FC1219"/>
    <w:rsid w:val="00FC14C8"/>
    <w:rsid w:val="00FC220D"/>
    <w:rsid w:val="00FC2663"/>
    <w:rsid w:val="00FC321C"/>
    <w:rsid w:val="00FC36D1"/>
    <w:rsid w:val="00FC3C25"/>
    <w:rsid w:val="00FC4558"/>
    <w:rsid w:val="00FC4730"/>
    <w:rsid w:val="00FC47E4"/>
    <w:rsid w:val="00FC5295"/>
    <w:rsid w:val="00FC7170"/>
    <w:rsid w:val="00FC78B6"/>
    <w:rsid w:val="00FC7D1A"/>
    <w:rsid w:val="00FC7DCB"/>
    <w:rsid w:val="00FD00EB"/>
    <w:rsid w:val="00FD01EC"/>
    <w:rsid w:val="00FD1151"/>
    <w:rsid w:val="00FD29CD"/>
    <w:rsid w:val="00FD32B5"/>
    <w:rsid w:val="00FD381B"/>
    <w:rsid w:val="00FD3D5B"/>
    <w:rsid w:val="00FD3FBB"/>
    <w:rsid w:val="00FD3FF4"/>
    <w:rsid w:val="00FD446E"/>
    <w:rsid w:val="00FD4910"/>
    <w:rsid w:val="00FD5AC7"/>
    <w:rsid w:val="00FD69DA"/>
    <w:rsid w:val="00FD73C9"/>
    <w:rsid w:val="00FE065E"/>
    <w:rsid w:val="00FE08B7"/>
    <w:rsid w:val="00FE1B4B"/>
    <w:rsid w:val="00FE1D03"/>
    <w:rsid w:val="00FE2118"/>
    <w:rsid w:val="00FE2598"/>
    <w:rsid w:val="00FE25B6"/>
    <w:rsid w:val="00FE37CD"/>
    <w:rsid w:val="00FE3CF9"/>
    <w:rsid w:val="00FE4704"/>
    <w:rsid w:val="00FE4EC8"/>
    <w:rsid w:val="00FE5C71"/>
    <w:rsid w:val="00FE60BA"/>
    <w:rsid w:val="00FE6150"/>
    <w:rsid w:val="00FE6309"/>
    <w:rsid w:val="00FE6375"/>
    <w:rsid w:val="00FE64EB"/>
    <w:rsid w:val="00FE6E3E"/>
    <w:rsid w:val="00FE7857"/>
    <w:rsid w:val="00FF0980"/>
    <w:rsid w:val="00FF1C1F"/>
    <w:rsid w:val="00FF238C"/>
    <w:rsid w:val="00FF2874"/>
    <w:rsid w:val="00FF313A"/>
    <w:rsid w:val="00FF42F8"/>
    <w:rsid w:val="00FF4473"/>
    <w:rsid w:val="00FF502D"/>
    <w:rsid w:val="00FF6974"/>
    <w:rsid w:val="00FF7D5D"/>
    <w:rsid w:val="00FF7DEF"/>
    <w:rsid w:val="196A026F"/>
    <w:rsid w:val="24007E4C"/>
    <w:rsid w:val="6817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49E07A"/>
  <w15:docId w15:val="{05221837-7C8A-4598-81B7-05D7D1E7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4" w:qFormat="1"/>
    <w:lsdException w:name="index 5"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uiPriority="99" w:qFormat="1"/>
    <w:lsdException w:name="footer" w:qFormat="1"/>
    <w:lsdException w:name="index heading" w:qFormat="1"/>
    <w:lsdException w:name="caption" w:qFormat="1"/>
    <w:lsdException w:name="table of figures" w:qFormat="1"/>
    <w:lsdException w:name="envelope address" w:qFormat="1"/>
    <w:lsdException w:name="envelope return" w:qFormat="1"/>
    <w:lsdException w:name="footnote reference" w:semiHidden="1" w:qFormat="1"/>
    <w:lsdException w:name="annotation reference" w:qFormat="1"/>
    <w:lsdException w:name="page number"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qFormat="1"/>
    <w:lsdException w:name="Closing" w:qFormat="1"/>
    <w:lsdException w:name="Signature" w:qFormat="1"/>
    <w:lsdException w:name="Default Paragraph Font" w:semiHidden="1" w:uiPriority="1" w:unhideWhenUsed="1" w:qFormat="1"/>
    <w:lsdException w:name="List Continue" w:qFormat="1"/>
    <w:lsdException w:name="List Continue 2" w:qFormat="1"/>
    <w:lsdException w:name="List Continue 3" w:qFormat="1"/>
    <w:lsdException w:name="List Continue 4" w:qFormat="1"/>
    <w:lsdException w:name="Message Header" w:qFormat="1"/>
    <w:lsdException w:name="Subtitle" w:qFormat="1"/>
    <w:lsdException w:name="Salutation" w:qFormat="1"/>
    <w:lsdException w:name="Body Text First Indent 2" w:qFormat="1"/>
    <w:lsdException w:name="Note Heading" w:qFormat="1"/>
    <w:lsdException w:name="Body Text 3" w:qFormat="1"/>
    <w:lsdException w:name="Body Text Indent 2" w:qFormat="1"/>
    <w:lsdException w:name="Body Text Indent 3" w:qFormat="1"/>
    <w:lsdException w:name="Block Text" w:qFormat="1"/>
    <w:lsdException w:name="FollowedHyperlink"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Preformatte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ja-JP"/>
    </w:rPr>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pPr>
      <w:spacing w:after="0"/>
    </w:pPr>
  </w:style>
  <w:style w:type="paragraph" w:styleId="NormalIndent">
    <w:name w:val="Normal Indent"/>
    <w:basedOn w:val="Normal"/>
    <w:qFormat/>
    <w:pPr>
      <w:ind w:left="720"/>
    </w:pPr>
  </w:style>
  <w:style w:type="paragraph" w:styleId="Caption">
    <w:name w:val="caption"/>
    <w:basedOn w:val="Normal"/>
    <w:next w:val="Normal"/>
    <w:link w:val="CaptionChar"/>
    <w:qFormat/>
    <w:pPr>
      <w:suppressAutoHyphens/>
      <w:autoSpaceDN/>
      <w:adjustRightInd/>
      <w:spacing w:before="120" w:after="120"/>
    </w:pPr>
    <w:rPr>
      <w:b/>
      <w:lang w:eastAsia="ar-SA"/>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pPr>
      <w:spacing w:after="0"/>
    </w:pPr>
    <w:rPr>
      <w:rFonts w:ascii="Segoe UI" w:hAnsi="Segoe UI" w:cs="Segoe UI"/>
      <w:sz w:val="16"/>
      <w:szCs w:val="16"/>
    </w:rPr>
  </w:style>
  <w:style w:type="paragraph" w:styleId="TOAHeading">
    <w:name w:val="toa heading"/>
    <w:basedOn w:val="Normal"/>
    <w:next w:val="Normal"/>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pPr>
      <w:spacing w:after="120"/>
    </w:pPr>
  </w:style>
  <w:style w:type="paragraph" w:styleId="BodyTextIndent">
    <w:name w:val="Body Text Indent"/>
    <w:basedOn w:val="Normal"/>
    <w:link w:val="BodyTextIndentChar"/>
    <w:pPr>
      <w:spacing w:after="120"/>
      <w:ind w:left="283"/>
    </w:pPr>
  </w:style>
  <w:style w:type="paragraph" w:styleId="ListNumber3">
    <w:name w:val="List Number 3"/>
    <w:basedOn w:val="Normal"/>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pPr>
      <w:spacing w:after="0"/>
      <w:ind w:left="600" w:hanging="200"/>
    </w:pPr>
  </w:style>
  <w:style w:type="paragraph" w:styleId="Date">
    <w:name w:val="Date"/>
    <w:basedOn w:val="Normal"/>
    <w:next w:val="Normal"/>
    <w:link w:val="DateChar"/>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basedOn w:val="DefaultParagraphFont"/>
    <w:semiHidden/>
    <w:qFormat/>
    <w:rPr>
      <w:b/>
      <w:position w:val="6"/>
      <w:sz w:val="1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6Char">
    <w:name w:val="H6 Char"/>
    <w:link w:val="H6"/>
    <w:qFormat/>
    <w:rPr>
      <w:rFonts w:ascii="Arial" w:eastAsia="Times New Roman" w:hAnsi="Arial"/>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eastAsia="Times New Roma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Zchn"/>
    <w:qFormat/>
  </w:style>
  <w:style w:type="character" w:customStyle="1" w:styleId="B1Zchn">
    <w:name w:val="B1 Zchn"/>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ar"/>
    <w:qFormat/>
  </w:style>
  <w:style w:type="character" w:customStyle="1" w:styleId="B2Car">
    <w:name w:val="B2 Car"/>
    <w:link w:val="B2"/>
    <w:qFormat/>
    <w:rPr>
      <w:rFonts w:eastAsia="Times New Roman"/>
    </w:rPr>
  </w:style>
  <w:style w:type="paragraph" w:customStyle="1" w:styleId="B3">
    <w:name w:val="B3"/>
    <w:basedOn w:val="List3"/>
    <w:link w:val="B3Char"/>
    <w:qFormat/>
  </w:style>
  <w:style w:type="character" w:customStyle="1" w:styleId="B3Char">
    <w:name w:val="B3 Char"/>
    <w:link w:val="B3"/>
    <w:qFormat/>
    <w:rPr>
      <w:rFonts w:eastAsia="Times New Roman"/>
    </w:rPr>
  </w:style>
  <w:style w:type="paragraph" w:customStyle="1" w:styleId="B4">
    <w:name w:val="B4"/>
    <w:basedOn w:val="List4"/>
    <w:link w:val="B4Char"/>
    <w:qFormat/>
  </w:style>
  <w:style w:type="character" w:customStyle="1" w:styleId="B4Char">
    <w:name w:val="B4 Char"/>
    <w:link w:val="B4"/>
    <w:qFormat/>
    <w:rPr>
      <w:rFonts w:eastAsia="Times New Roman"/>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Revision1">
    <w:name w:val="Revision1"/>
    <w:hidden/>
    <w:uiPriority w:val="99"/>
    <w:semiHidden/>
    <w:qFormat/>
    <w:rPr>
      <w:lang w:eastAsia="en-US"/>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NOChar">
    <w:name w:val="NO Char"/>
    <w:link w:val="NO"/>
    <w:qFormat/>
    <w:rPr>
      <w:rFonts w:eastAsia="Times New Roman"/>
    </w:rPr>
  </w:style>
  <w:style w:type="character" w:customStyle="1" w:styleId="B2Char">
    <w:name w:val="B2 Char"/>
    <w:qFormat/>
    <w:rPr>
      <w:rFonts w:ascii="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ascii="Times New Roman" w:hAnsi="Times New Roman"/>
      <w:lang w:val="en-GB" w:eastAsia="en-US"/>
    </w:rPr>
  </w:style>
  <w:style w:type="character" w:customStyle="1" w:styleId="CommentTextChar">
    <w:name w:val="Comment Text Char"/>
    <w:basedOn w:val="DefaultParagraphFont"/>
    <w:link w:val="CommentText"/>
    <w:qFormat/>
    <w:rPr>
      <w:rFonts w:eastAsia="Times New Roman"/>
    </w:rPr>
  </w:style>
  <w:style w:type="character" w:customStyle="1" w:styleId="CaptionChar">
    <w:name w:val="Caption Char"/>
    <w:link w:val="Caption"/>
    <w:qFormat/>
    <w:rPr>
      <w:rFonts w:eastAsia="Times New Roman"/>
      <w:b/>
      <w:lang w:eastAsia="ar-SA"/>
    </w:rPr>
  </w:style>
  <w:style w:type="character" w:customStyle="1" w:styleId="Heading1Char">
    <w:name w:val="Heading 1 Char"/>
    <w:link w:val="Heading1"/>
    <w:qFormat/>
    <w:rPr>
      <w:rFonts w:ascii="Arial" w:eastAsia="Times New Roman" w:hAnsi="Arial"/>
      <w:sz w:val="36"/>
    </w:rPr>
  </w:style>
  <w:style w:type="character" w:customStyle="1" w:styleId="B1Char">
    <w:name w:val="B1 Char"/>
    <w:qFormat/>
    <w:rPr>
      <w:rFonts w:ascii="Times New Roman" w:hAnsi="Times New Roman"/>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rPr>
      <w:rFonts w:eastAsia="Times New Roman"/>
    </w:rPr>
  </w:style>
  <w:style w:type="character" w:customStyle="1" w:styleId="BodyText2Char">
    <w:name w:val="Body Text 2 Char"/>
    <w:basedOn w:val="DefaultParagraphFont"/>
    <w:link w:val="BodyText2"/>
    <w:rPr>
      <w:rFonts w:eastAsia="Times New Roman"/>
    </w:rPr>
  </w:style>
  <w:style w:type="character" w:customStyle="1" w:styleId="BodyText3Char">
    <w:name w:val="Body Text 3 Char"/>
    <w:basedOn w:val="DefaultParagraphFont"/>
    <w:link w:val="BodyText3"/>
    <w:rPr>
      <w:rFonts w:eastAsia="Times New Roman"/>
      <w:sz w:val="16"/>
      <w:szCs w:val="16"/>
    </w:rPr>
  </w:style>
  <w:style w:type="character" w:customStyle="1" w:styleId="BodyTextFirstIndentChar">
    <w:name w:val="Body Text First Indent Char"/>
    <w:basedOn w:val="BodyTextChar"/>
    <w:link w:val="BodyTextFirstIndent"/>
    <w:qFormat/>
    <w:rPr>
      <w:rFonts w:eastAsia="Times New Roman"/>
    </w:rPr>
  </w:style>
  <w:style w:type="character" w:customStyle="1" w:styleId="BodyTextIndentChar">
    <w:name w:val="Body Text Indent Char"/>
    <w:basedOn w:val="DefaultParagraphFont"/>
    <w:link w:val="BodyTextIndent"/>
    <w:rPr>
      <w:rFonts w:eastAsia="Times New Roman"/>
    </w:rPr>
  </w:style>
  <w:style w:type="character" w:customStyle="1" w:styleId="BodyTextFirstIndent2Char">
    <w:name w:val="Body Text First Indent 2 Char"/>
    <w:basedOn w:val="BodyTextIndentChar"/>
    <w:link w:val="BodyTextFirstIndent2"/>
    <w:qFormat/>
    <w:rPr>
      <w:rFonts w:eastAsia="Times New Roman"/>
    </w:rPr>
  </w:style>
  <w:style w:type="character" w:customStyle="1" w:styleId="BodyTextIndent2Char">
    <w:name w:val="Body Text Indent 2 Char"/>
    <w:basedOn w:val="DefaultParagraphFont"/>
    <w:link w:val="BodyTextIndent2"/>
    <w:rPr>
      <w:rFonts w:eastAsia="Times New Roman"/>
    </w:rPr>
  </w:style>
  <w:style w:type="character" w:customStyle="1" w:styleId="BodyTextIndent3Char">
    <w:name w:val="Body Text Indent 3 Char"/>
    <w:basedOn w:val="DefaultParagraphFont"/>
    <w:link w:val="BodyTextIndent3"/>
    <w:rPr>
      <w:rFonts w:eastAsia="Times New Roman"/>
      <w:sz w:val="16"/>
      <w:szCs w:val="16"/>
    </w:rPr>
  </w:style>
  <w:style w:type="character" w:customStyle="1" w:styleId="ClosingChar">
    <w:name w:val="Closing Char"/>
    <w:basedOn w:val="DefaultParagraphFont"/>
    <w:link w:val="Closing"/>
    <w:rPr>
      <w:rFonts w:eastAsia="Times New Roman"/>
    </w:rPr>
  </w:style>
  <w:style w:type="character" w:customStyle="1" w:styleId="CommentSubjectChar">
    <w:name w:val="Comment Subject Char"/>
    <w:basedOn w:val="CommentTextChar"/>
    <w:link w:val="CommentSubject"/>
    <w:qFormat/>
    <w:rPr>
      <w:rFonts w:eastAsia="Times New Roman"/>
      <w:b/>
      <w:bCs/>
    </w:rPr>
  </w:style>
  <w:style w:type="character" w:customStyle="1" w:styleId="DateChar">
    <w:name w:val="Date Char"/>
    <w:basedOn w:val="DefaultParagraphFont"/>
    <w:link w:val="Date"/>
    <w:rPr>
      <w:rFonts w:eastAsia="Times New Roman"/>
    </w:rPr>
  </w:style>
  <w:style w:type="character" w:customStyle="1" w:styleId="DocumentMapChar">
    <w:name w:val="Document Map Char"/>
    <w:basedOn w:val="DefaultParagraphFont"/>
    <w:link w:val="DocumentMap"/>
    <w:rPr>
      <w:rFonts w:ascii="Segoe UI" w:eastAsia="Times New Roman" w:hAnsi="Segoe UI" w:cs="Segoe UI"/>
      <w:sz w:val="16"/>
      <w:szCs w:val="16"/>
    </w:rPr>
  </w:style>
  <w:style w:type="character" w:customStyle="1" w:styleId="E-mailSignatureChar">
    <w:name w:val="E-mail Signature Char"/>
    <w:basedOn w:val="DefaultParagraphFont"/>
    <w:link w:val="E-mailSignature"/>
    <w:rPr>
      <w:rFonts w:eastAsia="Times New Roman"/>
    </w:rPr>
  </w:style>
  <w:style w:type="character" w:customStyle="1" w:styleId="EndnoteTextChar">
    <w:name w:val="Endnote Text Char"/>
    <w:basedOn w:val="DefaultParagraphFont"/>
    <w:link w:val="EndnoteText"/>
    <w:qFormat/>
    <w:rPr>
      <w:rFonts w:eastAsia="Times New Roman"/>
    </w:rPr>
  </w:style>
  <w:style w:type="character" w:customStyle="1" w:styleId="HTMLAddressChar">
    <w:name w:val="HTML Address Char"/>
    <w:basedOn w:val="DefaultParagraphFont"/>
    <w:link w:val="HTMLAddress"/>
    <w:rPr>
      <w:rFonts w:eastAsia="Times New Roman"/>
      <w:i/>
      <w:iCs/>
    </w:rPr>
  </w:style>
  <w:style w:type="character" w:customStyle="1" w:styleId="HTMLPreformattedChar">
    <w:name w:val="HTML Preformatted Char"/>
    <w:basedOn w:val="DefaultParagraphFont"/>
    <w:link w:val="HTMLPreformatted"/>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eastAsia="Times New Roman"/>
      <w:i/>
      <w:iCs/>
      <w:color w:val="4472C4" w:themeColor="accent1"/>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rPr>
      <w:rFonts w:ascii="Consolas" w:eastAsia="Times New Roman" w:hAnsi="Consolas"/>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eastAsia="Times New Roman"/>
      <w:lang w:eastAsia="ja-JP"/>
    </w:rPr>
  </w:style>
  <w:style w:type="character" w:customStyle="1" w:styleId="NoteHeadingChar">
    <w:name w:val="Note Heading Char"/>
    <w:basedOn w:val="DefaultParagraphFont"/>
    <w:link w:val="NoteHeading"/>
    <w:qFormat/>
    <w:rPr>
      <w:rFonts w:eastAsia="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rPr>
  </w:style>
  <w:style w:type="character" w:customStyle="1" w:styleId="SalutationChar">
    <w:name w:val="Salutation Char"/>
    <w:basedOn w:val="DefaultParagraphFont"/>
    <w:link w:val="Salutation"/>
    <w:qFormat/>
    <w:rPr>
      <w:rFonts w:eastAsia="Times New Roman"/>
    </w:rPr>
  </w:style>
  <w:style w:type="character" w:customStyle="1" w:styleId="SignatureChar">
    <w:name w:val="Signature Char"/>
    <w:basedOn w:val="DefaultParagraphFont"/>
    <w:link w:val="Signature"/>
    <w:rPr>
      <w:rFonts w:eastAsia="Times New Roman"/>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erChar">
    <w:name w:val="Header Char"/>
    <w:basedOn w:val="DefaultParagraphFont"/>
    <w:link w:val="Header"/>
    <w:uiPriority w:val="99"/>
    <w:rPr>
      <w:rFonts w:ascii="Arial" w:eastAsia="Times New Roman" w:hAnsi="Arial"/>
      <w:b/>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hAnsi="Arial"/>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eastAsia="en-GB"/>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CRCoverPageZchn">
    <w:name w:val="CR Cover Page Zchn"/>
    <w:link w:val="CRCoverPage"/>
    <w:qFormat/>
    <w:locked/>
    <w:rPr>
      <w:rFonts w:ascii="Arial" w:eastAsia="SimSun" w:hAnsi="Arial"/>
      <w:lang w:eastAsia="en-US"/>
    </w:rPr>
  </w:style>
  <w:style w:type="character" w:customStyle="1" w:styleId="apple-converted-space">
    <w:name w:val="apple-converted-space"/>
    <w:basedOn w:val="DefaultParagraphFont"/>
  </w:style>
  <w:style w:type="paragraph" w:styleId="Revision">
    <w:name w:val="Revision"/>
    <w:hidden/>
    <w:uiPriority w:val="99"/>
    <w:semiHidden/>
    <w:rsid w:val="00D442A1"/>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3gpp.org/Change-Reques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3G_Specs/CRs.htm"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240675-519B-4D4F-A848-CEEF3E33E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1</TotalTime>
  <Pages>8</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TS 36.300</vt:lpstr>
    </vt:vector>
  </TitlesOfParts>
  <Company>SRUK</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0</dc:title>
  <dc:subject>Evolved Universal Terrestrial Radio Access (E-UTRA) and Evolved Universal Terrestrial Radio Access Network (E-UTRAN); Overall description; Stage 2 (Release 18)</dc:subject>
  <dc:creator>MCC Support</dc:creator>
  <cp:keywords>LTE, E-UTRAN, stage 2, radio, architecture</cp:keywords>
  <cp:lastModifiedBy>Andjela Ilic-Savoia</cp:lastModifiedBy>
  <cp:revision>10</cp:revision>
  <cp:lastPrinted>2020-07-19T15:46:00Z</cp:lastPrinted>
  <dcterms:created xsi:type="dcterms:W3CDTF">2025-09-04T20:00:00Z</dcterms:created>
  <dcterms:modified xsi:type="dcterms:W3CDTF">2025-09-0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DDCE24E55FD34715A51D40F79AAAC15F</vt:lpwstr>
  </property>
</Properties>
</file>